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51B2B3" w14:textId="61FE0BDB" w:rsidR="009361DB" w:rsidRPr="008510EE" w:rsidRDefault="00FC4F35" w:rsidP="007957DC">
      <w:pPr>
        <w:pStyle w:val="Heading1"/>
        <w:spacing w:before="0" w:line="360" w:lineRule="auto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r w:rsidRPr="008510EE">
        <w:rPr>
          <w:rFonts w:ascii="Times New Roman" w:hAnsi="Times New Roman" w:cs="Times New Roman"/>
          <w:b/>
          <w:bCs/>
          <w:color w:val="auto"/>
          <w:sz w:val="36"/>
          <w:szCs w:val="36"/>
        </w:rPr>
        <w:t>Supp</w:t>
      </w:r>
      <w:r w:rsidR="00D06199" w:rsidRPr="008510EE">
        <w:rPr>
          <w:rFonts w:ascii="Times New Roman" w:hAnsi="Times New Roman" w:cs="Times New Roman"/>
          <w:b/>
          <w:bCs/>
          <w:color w:val="auto"/>
          <w:sz w:val="36"/>
          <w:szCs w:val="36"/>
        </w:rPr>
        <w:t>l</w:t>
      </w:r>
      <w:r w:rsidRPr="008510EE">
        <w:rPr>
          <w:rFonts w:ascii="Times New Roman" w:hAnsi="Times New Roman" w:cs="Times New Roman"/>
          <w:b/>
          <w:bCs/>
          <w:color w:val="auto"/>
          <w:sz w:val="36"/>
          <w:szCs w:val="36"/>
        </w:rPr>
        <w:t>ementary file</w:t>
      </w:r>
    </w:p>
    <w:p w14:paraId="2CA8D07E" w14:textId="77777777" w:rsidR="00865AE0" w:rsidRDefault="00865AE0" w:rsidP="007957DC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40"/>
          <w:lang w:eastAsia="de-DE" w:bidi="en-US"/>
        </w:rPr>
      </w:pPr>
    </w:p>
    <w:p w14:paraId="48B51485" w14:textId="5691B640" w:rsidR="0081113E" w:rsidRPr="008510EE" w:rsidRDefault="00382DE7" w:rsidP="007957DC">
      <w:pPr>
        <w:spacing w:after="0" w:line="360" w:lineRule="auto"/>
        <w:jc w:val="both"/>
        <w:rPr>
          <w:rFonts w:ascii="Times New Roman" w:hAnsi="Times New Roman" w:cs="Times New Roman"/>
          <w:sz w:val="24"/>
          <w:szCs w:val="40"/>
          <w:lang w:eastAsia="de-DE" w:bidi="en-US"/>
        </w:rPr>
      </w:pPr>
      <w:r w:rsidRPr="008510EE">
        <w:rPr>
          <w:rFonts w:ascii="Times New Roman" w:hAnsi="Times New Roman" w:cs="Times New Roman"/>
          <w:b/>
          <w:bCs/>
          <w:sz w:val="24"/>
          <w:szCs w:val="40"/>
          <w:lang w:eastAsia="de-DE" w:bidi="en-US"/>
        </w:rPr>
        <w:t>Table S</w:t>
      </w:r>
      <w:r w:rsidR="00FD574E">
        <w:rPr>
          <w:rFonts w:ascii="Times New Roman" w:hAnsi="Times New Roman" w:cs="Times New Roman"/>
          <w:b/>
          <w:bCs/>
          <w:sz w:val="24"/>
          <w:szCs w:val="40"/>
          <w:lang w:eastAsia="de-DE" w:bidi="en-US"/>
        </w:rPr>
        <w:t>1</w:t>
      </w:r>
      <w:r w:rsidRPr="008510EE">
        <w:rPr>
          <w:rFonts w:ascii="Times New Roman" w:hAnsi="Times New Roman" w:cs="Times New Roman"/>
          <w:sz w:val="24"/>
          <w:szCs w:val="40"/>
          <w:lang w:eastAsia="de-DE" w:bidi="en-US"/>
        </w:rPr>
        <w:t xml:space="preserve">. </w:t>
      </w:r>
      <w:r w:rsidR="0081113E" w:rsidRPr="008510EE">
        <w:rPr>
          <w:rFonts w:ascii="Times New Roman" w:hAnsi="Times New Roman" w:cs="Times New Roman"/>
          <w:sz w:val="24"/>
          <w:szCs w:val="40"/>
          <w:lang w:eastAsia="de-DE" w:bidi="en-US"/>
        </w:rPr>
        <w:t>Association of nutritional and health status markers with total PUFA and specific n-6 fatty acids using whole-blood in children with acute malnutrition (Regression coefficients (</w:t>
      </w:r>
      <w:r w:rsidR="00A80DD5" w:rsidRPr="00A80DD5">
        <w:rPr>
          <w:rFonts w:ascii="Times New Roman" w:hAnsi="Times New Roman" w:cs="Times New Roman"/>
          <w:i/>
          <w:iCs/>
          <w:sz w:val="24"/>
          <w:szCs w:val="40"/>
          <w:lang w:eastAsia="de-DE" w:bidi="en-US"/>
        </w:rPr>
        <w:t>β</w:t>
      </w:r>
      <w:r w:rsidR="0081113E" w:rsidRPr="008510EE">
        <w:rPr>
          <w:rFonts w:ascii="Times New Roman" w:hAnsi="Times New Roman" w:cs="Times New Roman"/>
          <w:sz w:val="24"/>
          <w:szCs w:val="40"/>
          <w:lang w:eastAsia="de-DE" w:bidi="en-US"/>
        </w:rPr>
        <w:t>) and 95 % confidence intervals adjusted for age, gender and breastfeeding)</w:t>
      </w:r>
    </w:p>
    <w:tbl>
      <w:tblPr>
        <w:tblStyle w:val="TableGrid"/>
        <w:tblW w:w="1303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77"/>
        <w:gridCol w:w="677"/>
        <w:gridCol w:w="1063"/>
        <w:gridCol w:w="317"/>
        <w:gridCol w:w="635"/>
        <w:gridCol w:w="1116"/>
        <w:gridCol w:w="317"/>
        <w:gridCol w:w="635"/>
        <w:gridCol w:w="1119"/>
        <w:gridCol w:w="317"/>
        <w:gridCol w:w="635"/>
        <w:gridCol w:w="1116"/>
        <w:gridCol w:w="317"/>
        <w:gridCol w:w="702"/>
        <w:gridCol w:w="1188"/>
      </w:tblGrid>
      <w:tr w:rsidR="0081113E" w:rsidRPr="008510EE" w14:paraId="7EC0F6C3" w14:textId="77777777" w:rsidTr="00726CB9">
        <w:trPr>
          <w:trHeight w:val="268"/>
        </w:trPr>
        <w:tc>
          <w:tcPr>
            <w:tcW w:w="2877" w:type="dxa"/>
            <w:vMerge w:val="restar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164C421" w14:textId="77777777" w:rsidR="0081113E" w:rsidRPr="008510EE" w:rsidRDefault="0081113E" w:rsidP="000C6D8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  <w:lang w:eastAsia="de-DE" w:bidi="en-US"/>
              </w:rPr>
            </w:pPr>
          </w:p>
        </w:tc>
        <w:tc>
          <w:tcPr>
            <w:tcW w:w="1740" w:type="dxa"/>
            <w:gridSpan w:val="2"/>
            <w:vMerge w:val="restart"/>
            <w:tcBorders>
              <w:top w:val="single" w:sz="12" w:space="0" w:color="auto"/>
            </w:tcBorders>
            <w:vAlign w:val="center"/>
          </w:tcPr>
          <w:p w14:paraId="51C4F915" w14:textId="77777777" w:rsidR="0081113E" w:rsidRPr="008510EE" w:rsidRDefault="0081113E" w:rsidP="000C6D8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  <w:lang w:eastAsia="de-DE" w:bidi="en-US"/>
              </w:rPr>
            </w:pPr>
          </w:p>
          <w:p w14:paraId="38CBB42B" w14:textId="77777777" w:rsidR="0081113E" w:rsidRPr="008510EE" w:rsidRDefault="0081113E" w:rsidP="000C6D8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  <w:lang w:eastAsia="de-DE" w:bidi="en-US"/>
              </w:rPr>
            </w:pPr>
          </w:p>
          <w:p w14:paraId="79CBA87D" w14:textId="77777777" w:rsidR="0081113E" w:rsidRPr="008510EE" w:rsidRDefault="0081113E" w:rsidP="000C6D82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  <w:lang w:eastAsia="de-DE" w:bidi="en-US"/>
              </w:rPr>
              <w:t>Total PUFA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vertAlign w:val="superscript"/>
              </w:rPr>
              <w:t>†</w:t>
            </w:r>
          </w:p>
        </w:tc>
        <w:tc>
          <w:tcPr>
            <w:tcW w:w="8414" w:type="dxa"/>
            <w:gridSpan w:val="12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50BBF92" w14:textId="77777777" w:rsidR="0081113E" w:rsidRPr="008510EE" w:rsidRDefault="0081113E" w:rsidP="000C6D82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b/>
                <w:sz w:val="17"/>
                <w:szCs w:val="17"/>
              </w:rPr>
              <w:t>n-6 polyunsaturated fatty acids</w:t>
            </w:r>
          </w:p>
        </w:tc>
      </w:tr>
      <w:tr w:rsidR="0081113E" w:rsidRPr="008510EE" w14:paraId="25657842" w14:textId="77777777" w:rsidTr="00726CB9">
        <w:trPr>
          <w:trHeight w:val="51"/>
        </w:trPr>
        <w:tc>
          <w:tcPr>
            <w:tcW w:w="2877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4BC795EB" w14:textId="77777777" w:rsidR="0081113E" w:rsidRPr="008510EE" w:rsidRDefault="0081113E" w:rsidP="000C6D82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</w:p>
        </w:tc>
        <w:tc>
          <w:tcPr>
            <w:tcW w:w="1740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2CF349C" w14:textId="77777777" w:rsidR="0081113E" w:rsidRPr="008510EE" w:rsidRDefault="0081113E" w:rsidP="000C6D82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</w:p>
        </w:tc>
        <w:tc>
          <w:tcPr>
            <w:tcW w:w="317" w:type="dxa"/>
            <w:tcBorders>
              <w:top w:val="single" w:sz="4" w:space="0" w:color="auto"/>
              <w:bottom w:val="nil"/>
            </w:tcBorders>
            <w:vAlign w:val="center"/>
          </w:tcPr>
          <w:p w14:paraId="22220F27" w14:textId="77777777" w:rsidR="0081113E" w:rsidRPr="008510EE" w:rsidRDefault="0081113E" w:rsidP="000C6D8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  <w:lang w:eastAsia="de-DE" w:bidi="en-US"/>
              </w:rPr>
            </w:pPr>
          </w:p>
        </w:tc>
        <w:tc>
          <w:tcPr>
            <w:tcW w:w="175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AC13C7" w14:textId="77777777" w:rsidR="0081113E" w:rsidRPr="008510EE" w:rsidRDefault="0081113E" w:rsidP="000C6D8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  <w:lang w:eastAsia="de-DE" w:bidi="en-US"/>
              </w:rPr>
              <w:t>LA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vertAlign w:val="superscript"/>
              </w:rPr>
              <w:t>†</w:t>
            </w:r>
          </w:p>
        </w:tc>
        <w:tc>
          <w:tcPr>
            <w:tcW w:w="317" w:type="dxa"/>
            <w:tcBorders>
              <w:top w:val="single" w:sz="4" w:space="0" w:color="auto"/>
              <w:bottom w:val="nil"/>
            </w:tcBorders>
          </w:tcPr>
          <w:p w14:paraId="577F6D24" w14:textId="77777777" w:rsidR="0081113E" w:rsidRPr="008510EE" w:rsidRDefault="0081113E" w:rsidP="000C6D8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  <w:lang w:eastAsia="de-DE" w:bidi="en-US"/>
              </w:rPr>
            </w:pPr>
          </w:p>
        </w:tc>
        <w:tc>
          <w:tcPr>
            <w:tcW w:w="175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8AF297" w14:textId="77777777" w:rsidR="0081113E" w:rsidRPr="008510EE" w:rsidRDefault="0081113E" w:rsidP="000C6D8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  <w:lang w:eastAsia="de-DE" w:bidi="en-US"/>
              </w:rPr>
              <w:t>AA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vertAlign w:val="superscript"/>
              </w:rPr>
              <w:t>†</w:t>
            </w:r>
          </w:p>
        </w:tc>
        <w:tc>
          <w:tcPr>
            <w:tcW w:w="317" w:type="dxa"/>
            <w:tcBorders>
              <w:top w:val="single" w:sz="4" w:space="0" w:color="auto"/>
              <w:bottom w:val="nil"/>
            </w:tcBorders>
          </w:tcPr>
          <w:p w14:paraId="43897601" w14:textId="77777777" w:rsidR="0081113E" w:rsidRPr="008510EE" w:rsidRDefault="0081113E" w:rsidP="000C6D8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  <w:lang w:eastAsia="de-DE" w:bidi="en-US"/>
              </w:rPr>
            </w:pPr>
          </w:p>
        </w:tc>
        <w:tc>
          <w:tcPr>
            <w:tcW w:w="175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80D477" w14:textId="77777777" w:rsidR="0081113E" w:rsidRPr="008510EE" w:rsidRDefault="0081113E" w:rsidP="000C6D8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  <w:lang w:eastAsia="de-DE" w:bidi="en-US"/>
              </w:rPr>
              <w:t>n-6 LCPUFA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vertAlign w:val="superscript"/>
              </w:rPr>
              <w:t>†</w:t>
            </w:r>
          </w:p>
        </w:tc>
        <w:tc>
          <w:tcPr>
            <w:tcW w:w="317" w:type="dxa"/>
            <w:tcBorders>
              <w:top w:val="single" w:sz="4" w:space="0" w:color="auto"/>
              <w:bottom w:val="nil"/>
            </w:tcBorders>
          </w:tcPr>
          <w:p w14:paraId="6863935F" w14:textId="77777777" w:rsidR="0081113E" w:rsidRPr="008510EE" w:rsidRDefault="0081113E" w:rsidP="000C6D8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  <w:lang w:eastAsia="de-DE" w:bidi="en-US"/>
              </w:rPr>
            </w:pPr>
          </w:p>
        </w:tc>
        <w:tc>
          <w:tcPr>
            <w:tcW w:w="188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19A1EA" w14:textId="77777777" w:rsidR="0081113E" w:rsidRPr="008510EE" w:rsidRDefault="0081113E" w:rsidP="000C6D8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  <w:lang w:eastAsia="de-DE" w:bidi="en-US"/>
              </w:rPr>
              <w:t xml:space="preserve">Mead </w:t>
            </w:r>
            <w:proofErr w:type="gramStart"/>
            <w:r w:rsidRPr="008510EE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  <w:lang w:eastAsia="de-DE" w:bidi="en-US"/>
              </w:rPr>
              <w:t>acid:AA</w:t>
            </w:r>
            <w:bookmarkStart w:id="0" w:name="_Hlk529238155"/>
            <w:proofErr w:type="gramEnd"/>
            <w:r w:rsidRPr="008510EE">
              <w:rPr>
                <w:rFonts w:ascii="Times New Roman" w:eastAsia="Times New Roman" w:hAnsi="Times New Roman" w:cs="Times New Roman"/>
                <w:sz w:val="17"/>
                <w:szCs w:val="17"/>
                <w:vertAlign w:val="superscript"/>
                <w:lang w:bidi="ar-SA"/>
              </w:rPr>
              <w:t>‡</w:t>
            </w:r>
            <w:bookmarkEnd w:id="0"/>
            <w:r w:rsidRPr="008510EE">
              <w:rPr>
                <w:rFonts w:ascii="Times New Roman" w:hAnsi="Times New Roman" w:cs="Times New Roman"/>
                <w:sz w:val="17"/>
                <w:szCs w:val="17"/>
                <w:vertAlign w:val="superscript"/>
              </w:rPr>
              <w:t>†</w:t>
            </w:r>
          </w:p>
        </w:tc>
      </w:tr>
      <w:tr w:rsidR="0081113E" w:rsidRPr="008510EE" w14:paraId="5461B0CF" w14:textId="77777777" w:rsidTr="00726CB9">
        <w:trPr>
          <w:trHeight w:val="229"/>
        </w:trPr>
        <w:tc>
          <w:tcPr>
            <w:tcW w:w="2877" w:type="dxa"/>
            <w:vMerge/>
            <w:tcBorders>
              <w:top w:val="nil"/>
              <w:bottom w:val="single" w:sz="12" w:space="0" w:color="auto"/>
            </w:tcBorders>
            <w:vAlign w:val="center"/>
          </w:tcPr>
          <w:p w14:paraId="40C3452F" w14:textId="77777777" w:rsidR="0081113E" w:rsidRPr="008510EE" w:rsidRDefault="0081113E" w:rsidP="000C6D82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</w:p>
        </w:tc>
        <w:tc>
          <w:tcPr>
            <w:tcW w:w="677" w:type="dxa"/>
            <w:tcBorders>
              <w:top w:val="nil"/>
              <w:bottom w:val="single" w:sz="12" w:space="0" w:color="auto"/>
            </w:tcBorders>
            <w:vAlign w:val="center"/>
          </w:tcPr>
          <w:p w14:paraId="1E41E14F" w14:textId="64E8D3DE" w:rsidR="0081113E" w:rsidRPr="008510EE" w:rsidRDefault="009054AB" w:rsidP="000C6D82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17"/>
                <w:szCs w:val="17"/>
                <w:lang w:eastAsia="de-DE" w:bidi="en-US"/>
              </w:rPr>
            </w:pPr>
            <w:r w:rsidRPr="009054AB">
              <w:rPr>
                <w:rFonts w:ascii="Times New Roman" w:hAnsi="Times New Roman" w:cs="Times New Roman"/>
                <w:i/>
                <w:iCs/>
                <w:sz w:val="17"/>
                <w:szCs w:val="17"/>
                <w:lang w:eastAsia="de-DE" w:bidi="en-US"/>
              </w:rPr>
              <w:t>β</w:t>
            </w:r>
            <w:r w:rsidRPr="009054AB" w:rsidDel="009054AB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  <w:lang w:eastAsia="de-DE" w:bidi="en-US"/>
              </w:rPr>
              <w:t xml:space="preserve"> </w:t>
            </w:r>
          </w:p>
        </w:tc>
        <w:tc>
          <w:tcPr>
            <w:tcW w:w="1063" w:type="dxa"/>
            <w:tcBorders>
              <w:top w:val="nil"/>
              <w:bottom w:val="single" w:sz="12" w:space="0" w:color="auto"/>
            </w:tcBorders>
            <w:vAlign w:val="center"/>
          </w:tcPr>
          <w:p w14:paraId="606D673E" w14:textId="77777777" w:rsidR="0081113E" w:rsidRPr="008510EE" w:rsidRDefault="0081113E" w:rsidP="000C6D82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  <w:t>95% CI</w:t>
            </w:r>
          </w:p>
        </w:tc>
        <w:tc>
          <w:tcPr>
            <w:tcW w:w="317" w:type="dxa"/>
            <w:tcBorders>
              <w:top w:val="nil"/>
              <w:bottom w:val="single" w:sz="12" w:space="0" w:color="auto"/>
            </w:tcBorders>
            <w:vAlign w:val="center"/>
          </w:tcPr>
          <w:p w14:paraId="601EA3AB" w14:textId="77777777" w:rsidR="0081113E" w:rsidRPr="008510EE" w:rsidRDefault="0081113E" w:rsidP="000C6D82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17"/>
                <w:szCs w:val="17"/>
                <w:lang w:eastAsia="de-DE" w:bidi="en-US"/>
              </w:rPr>
            </w:pPr>
          </w:p>
        </w:tc>
        <w:tc>
          <w:tcPr>
            <w:tcW w:w="635" w:type="dxa"/>
            <w:tcBorders>
              <w:top w:val="nil"/>
              <w:bottom w:val="single" w:sz="12" w:space="0" w:color="auto"/>
            </w:tcBorders>
            <w:vAlign w:val="center"/>
          </w:tcPr>
          <w:p w14:paraId="1279B16A" w14:textId="5314CDCE" w:rsidR="0081113E" w:rsidRPr="008510EE" w:rsidRDefault="009054AB" w:rsidP="000C6D82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3837FB">
              <w:rPr>
                <w:rFonts w:ascii="Times New Roman" w:hAnsi="Times New Roman" w:cs="Times New Roman"/>
                <w:i/>
                <w:iCs/>
                <w:sz w:val="17"/>
                <w:szCs w:val="17"/>
                <w:lang w:eastAsia="de-DE" w:bidi="en-US"/>
              </w:rPr>
              <w:t>β</w:t>
            </w:r>
            <w:r w:rsidRPr="003837FB" w:rsidDel="009054AB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  <w:lang w:eastAsia="de-DE" w:bidi="en-US"/>
              </w:rPr>
              <w:t xml:space="preserve"> </w:t>
            </w:r>
          </w:p>
        </w:tc>
        <w:tc>
          <w:tcPr>
            <w:tcW w:w="1116" w:type="dxa"/>
            <w:tcBorders>
              <w:top w:val="nil"/>
              <w:bottom w:val="single" w:sz="12" w:space="0" w:color="auto"/>
            </w:tcBorders>
            <w:vAlign w:val="center"/>
          </w:tcPr>
          <w:p w14:paraId="6197DE43" w14:textId="77777777" w:rsidR="0081113E" w:rsidRPr="008510EE" w:rsidRDefault="0081113E" w:rsidP="000C6D82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  <w:t>95% CI</w:t>
            </w:r>
          </w:p>
        </w:tc>
        <w:tc>
          <w:tcPr>
            <w:tcW w:w="317" w:type="dxa"/>
            <w:tcBorders>
              <w:top w:val="nil"/>
              <w:bottom w:val="single" w:sz="12" w:space="0" w:color="auto"/>
            </w:tcBorders>
          </w:tcPr>
          <w:p w14:paraId="1A36975E" w14:textId="77777777" w:rsidR="0081113E" w:rsidRPr="008510EE" w:rsidRDefault="0081113E" w:rsidP="000C6D82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17"/>
                <w:szCs w:val="17"/>
                <w:lang w:eastAsia="de-DE" w:bidi="en-US"/>
              </w:rPr>
            </w:pPr>
          </w:p>
        </w:tc>
        <w:tc>
          <w:tcPr>
            <w:tcW w:w="635" w:type="dxa"/>
            <w:tcBorders>
              <w:top w:val="nil"/>
              <w:bottom w:val="single" w:sz="12" w:space="0" w:color="auto"/>
            </w:tcBorders>
            <w:vAlign w:val="center"/>
          </w:tcPr>
          <w:p w14:paraId="3B59C19F" w14:textId="60282FBA" w:rsidR="0081113E" w:rsidRPr="008510EE" w:rsidRDefault="009054AB" w:rsidP="000C6D82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3837FB">
              <w:rPr>
                <w:rFonts w:ascii="Times New Roman" w:hAnsi="Times New Roman" w:cs="Times New Roman"/>
                <w:i/>
                <w:iCs/>
                <w:sz w:val="17"/>
                <w:szCs w:val="17"/>
                <w:lang w:eastAsia="de-DE" w:bidi="en-US"/>
              </w:rPr>
              <w:t>β</w:t>
            </w:r>
            <w:r w:rsidRPr="003837FB" w:rsidDel="009054AB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  <w:lang w:eastAsia="de-DE" w:bidi="en-US"/>
              </w:rPr>
              <w:t xml:space="preserve"> </w:t>
            </w:r>
          </w:p>
        </w:tc>
        <w:tc>
          <w:tcPr>
            <w:tcW w:w="1118" w:type="dxa"/>
            <w:tcBorders>
              <w:top w:val="nil"/>
              <w:bottom w:val="single" w:sz="12" w:space="0" w:color="auto"/>
            </w:tcBorders>
            <w:vAlign w:val="center"/>
          </w:tcPr>
          <w:p w14:paraId="7D65CDBF" w14:textId="77777777" w:rsidR="0081113E" w:rsidRPr="008510EE" w:rsidRDefault="0081113E" w:rsidP="000C6D82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  <w:t>95% CI</w:t>
            </w:r>
          </w:p>
        </w:tc>
        <w:tc>
          <w:tcPr>
            <w:tcW w:w="317" w:type="dxa"/>
            <w:tcBorders>
              <w:top w:val="nil"/>
              <w:bottom w:val="single" w:sz="12" w:space="0" w:color="auto"/>
            </w:tcBorders>
          </w:tcPr>
          <w:p w14:paraId="4593022F" w14:textId="77777777" w:rsidR="0081113E" w:rsidRPr="008510EE" w:rsidRDefault="0081113E" w:rsidP="000C6D82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17"/>
                <w:szCs w:val="17"/>
                <w:lang w:eastAsia="de-DE" w:bidi="en-US"/>
              </w:rPr>
            </w:pPr>
          </w:p>
        </w:tc>
        <w:tc>
          <w:tcPr>
            <w:tcW w:w="635" w:type="dxa"/>
            <w:tcBorders>
              <w:top w:val="nil"/>
              <w:bottom w:val="single" w:sz="12" w:space="0" w:color="auto"/>
            </w:tcBorders>
            <w:vAlign w:val="center"/>
          </w:tcPr>
          <w:p w14:paraId="33C7B132" w14:textId="00BBCEE3" w:rsidR="0081113E" w:rsidRPr="008510EE" w:rsidRDefault="009054AB" w:rsidP="000C6D82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3837FB">
              <w:rPr>
                <w:rFonts w:ascii="Times New Roman" w:hAnsi="Times New Roman" w:cs="Times New Roman"/>
                <w:i/>
                <w:iCs/>
                <w:sz w:val="17"/>
                <w:szCs w:val="17"/>
                <w:lang w:eastAsia="de-DE" w:bidi="en-US"/>
              </w:rPr>
              <w:t>β</w:t>
            </w:r>
            <w:r w:rsidRPr="003837FB" w:rsidDel="009054AB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  <w:lang w:eastAsia="de-DE" w:bidi="en-US"/>
              </w:rPr>
              <w:t xml:space="preserve"> </w:t>
            </w:r>
          </w:p>
        </w:tc>
        <w:tc>
          <w:tcPr>
            <w:tcW w:w="1116" w:type="dxa"/>
            <w:tcBorders>
              <w:top w:val="nil"/>
              <w:bottom w:val="single" w:sz="12" w:space="0" w:color="auto"/>
            </w:tcBorders>
            <w:vAlign w:val="center"/>
          </w:tcPr>
          <w:p w14:paraId="0EE5A921" w14:textId="77777777" w:rsidR="0081113E" w:rsidRPr="008510EE" w:rsidRDefault="0081113E" w:rsidP="000C6D82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  <w:t>95% CI</w:t>
            </w:r>
          </w:p>
        </w:tc>
        <w:tc>
          <w:tcPr>
            <w:tcW w:w="317" w:type="dxa"/>
            <w:tcBorders>
              <w:top w:val="nil"/>
              <w:bottom w:val="single" w:sz="12" w:space="0" w:color="auto"/>
            </w:tcBorders>
          </w:tcPr>
          <w:p w14:paraId="1B9601ED" w14:textId="77777777" w:rsidR="0081113E" w:rsidRPr="008510EE" w:rsidRDefault="0081113E" w:rsidP="000C6D82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17"/>
                <w:szCs w:val="17"/>
                <w:lang w:eastAsia="de-DE" w:bidi="en-US"/>
              </w:rPr>
            </w:pPr>
          </w:p>
        </w:tc>
        <w:tc>
          <w:tcPr>
            <w:tcW w:w="702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4D497A5" w14:textId="3FFC858D" w:rsidR="0081113E" w:rsidRPr="008510EE" w:rsidRDefault="009054AB" w:rsidP="000C6D82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3837FB">
              <w:rPr>
                <w:rFonts w:ascii="Times New Roman" w:hAnsi="Times New Roman" w:cs="Times New Roman"/>
                <w:i/>
                <w:iCs/>
                <w:sz w:val="17"/>
                <w:szCs w:val="17"/>
                <w:lang w:eastAsia="de-DE" w:bidi="en-US"/>
              </w:rPr>
              <w:t>β</w:t>
            </w:r>
            <w:r w:rsidRPr="003837FB" w:rsidDel="009054AB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  <w:lang w:eastAsia="de-DE" w:bidi="en-US"/>
              </w:rPr>
              <w:t xml:space="preserve"> </w:t>
            </w:r>
          </w:p>
        </w:tc>
        <w:tc>
          <w:tcPr>
            <w:tcW w:w="1184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4ACA77C6" w14:textId="77777777" w:rsidR="0081113E" w:rsidRPr="008510EE" w:rsidRDefault="0081113E" w:rsidP="000C6D82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  <w:t>95% CI</w:t>
            </w:r>
          </w:p>
        </w:tc>
      </w:tr>
      <w:tr w:rsidR="0081113E" w:rsidRPr="008510EE" w14:paraId="7DC13A64" w14:textId="77777777" w:rsidTr="00726CB9">
        <w:trPr>
          <w:trHeight w:val="146"/>
        </w:trPr>
        <w:tc>
          <w:tcPr>
            <w:tcW w:w="2877" w:type="dxa"/>
            <w:tcBorders>
              <w:top w:val="single" w:sz="12" w:space="0" w:color="auto"/>
              <w:bottom w:val="nil"/>
            </w:tcBorders>
            <w:vAlign w:val="center"/>
          </w:tcPr>
          <w:p w14:paraId="42C8D2C9" w14:textId="77777777" w:rsidR="0081113E" w:rsidRPr="008510EE" w:rsidRDefault="0081113E" w:rsidP="000C6D82">
            <w:pPr>
              <w:rPr>
                <w:rFonts w:ascii="Times New Roman" w:hAnsi="Times New Roman" w:cs="Times New Roman"/>
                <w:b/>
                <w:bCs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b/>
                <w:bCs/>
                <w:sz w:val="17"/>
                <w:szCs w:val="17"/>
              </w:rPr>
              <w:t>Nutritional status</w:t>
            </w:r>
          </w:p>
        </w:tc>
        <w:tc>
          <w:tcPr>
            <w:tcW w:w="677" w:type="dxa"/>
            <w:tcBorders>
              <w:top w:val="single" w:sz="12" w:space="0" w:color="auto"/>
              <w:bottom w:val="nil"/>
            </w:tcBorders>
            <w:vAlign w:val="center"/>
          </w:tcPr>
          <w:p w14:paraId="2D4B3DD7" w14:textId="77777777" w:rsidR="0081113E" w:rsidRPr="008510EE" w:rsidRDefault="0081113E" w:rsidP="000C6D8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1063" w:type="dxa"/>
            <w:tcBorders>
              <w:top w:val="single" w:sz="12" w:space="0" w:color="auto"/>
              <w:bottom w:val="nil"/>
            </w:tcBorders>
            <w:vAlign w:val="center"/>
          </w:tcPr>
          <w:p w14:paraId="3A902C42" w14:textId="77777777" w:rsidR="0081113E" w:rsidRPr="008510EE" w:rsidRDefault="0081113E" w:rsidP="000C6D8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17" w:type="dxa"/>
            <w:tcBorders>
              <w:top w:val="single" w:sz="12" w:space="0" w:color="auto"/>
              <w:bottom w:val="nil"/>
            </w:tcBorders>
            <w:vAlign w:val="center"/>
          </w:tcPr>
          <w:p w14:paraId="47FEC0EF" w14:textId="77777777" w:rsidR="0081113E" w:rsidRPr="008510EE" w:rsidRDefault="0081113E" w:rsidP="000C6D8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5" w:type="dxa"/>
            <w:tcBorders>
              <w:top w:val="single" w:sz="12" w:space="0" w:color="auto"/>
              <w:bottom w:val="nil"/>
            </w:tcBorders>
            <w:vAlign w:val="center"/>
          </w:tcPr>
          <w:p w14:paraId="133C6C51" w14:textId="77777777" w:rsidR="0081113E" w:rsidRPr="008510EE" w:rsidRDefault="0081113E" w:rsidP="000C6D8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1116" w:type="dxa"/>
            <w:tcBorders>
              <w:top w:val="single" w:sz="12" w:space="0" w:color="auto"/>
              <w:bottom w:val="nil"/>
            </w:tcBorders>
            <w:vAlign w:val="center"/>
          </w:tcPr>
          <w:p w14:paraId="10140A96" w14:textId="77777777" w:rsidR="0081113E" w:rsidRPr="008510EE" w:rsidRDefault="0081113E" w:rsidP="000C6D8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17" w:type="dxa"/>
            <w:tcBorders>
              <w:top w:val="single" w:sz="12" w:space="0" w:color="auto"/>
              <w:bottom w:val="nil"/>
            </w:tcBorders>
          </w:tcPr>
          <w:p w14:paraId="6BE6E7F1" w14:textId="77777777" w:rsidR="0081113E" w:rsidRPr="008510EE" w:rsidRDefault="0081113E" w:rsidP="000C6D8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5" w:type="dxa"/>
            <w:tcBorders>
              <w:top w:val="single" w:sz="12" w:space="0" w:color="auto"/>
              <w:bottom w:val="nil"/>
            </w:tcBorders>
            <w:vAlign w:val="center"/>
          </w:tcPr>
          <w:p w14:paraId="145D0562" w14:textId="77777777" w:rsidR="0081113E" w:rsidRPr="008510EE" w:rsidRDefault="0081113E" w:rsidP="000C6D8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1118" w:type="dxa"/>
            <w:tcBorders>
              <w:top w:val="single" w:sz="12" w:space="0" w:color="auto"/>
              <w:bottom w:val="nil"/>
            </w:tcBorders>
            <w:vAlign w:val="center"/>
          </w:tcPr>
          <w:p w14:paraId="4FA44BC1" w14:textId="77777777" w:rsidR="0081113E" w:rsidRPr="008510EE" w:rsidRDefault="0081113E" w:rsidP="000C6D8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17" w:type="dxa"/>
            <w:tcBorders>
              <w:top w:val="single" w:sz="12" w:space="0" w:color="auto"/>
              <w:bottom w:val="nil"/>
            </w:tcBorders>
          </w:tcPr>
          <w:p w14:paraId="6CFB0C11" w14:textId="77777777" w:rsidR="0081113E" w:rsidRPr="008510EE" w:rsidRDefault="0081113E" w:rsidP="000C6D8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5" w:type="dxa"/>
            <w:tcBorders>
              <w:top w:val="single" w:sz="12" w:space="0" w:color="auto"/>
              <w:bottom w:val="nil"/>
            </w:tcBorders>
            <w:vAlign w:val="center"/>
          </w:tcPr>
          <w:p w14:paraId="760AEA06" w14:textId="77777777" w:rsidR="0081113E" w:rsidRPr="008510EE" w:rsidRDefault="0081113E" w:rsidP="000C6D8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1116" w:type="dxa"/>
            <w:tcBorders>
              <w:top w:val="single" w:sz="12" w:space="0" w:color="auto"/>
              <w:bottom w:val="nil"/>
            </w:tcBorders>
            <w:vAlign w:val="center"/>
          </w:tcPr>
          <w:p w14:paraId="1BC0E024" w14:textId="77777777" w:rsidR="0081113E" w:rsidRPr="008510EE" w:rsidRDefault="0081113E" w:rsidP="000C6D8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17" w:type="dxa"/>
            <w:tcBorders>
              <w:top w:val="single" w:sz="12" w:space="0" w:color="auto"/>
              <w:bottom w:val="nil"/>
            </w:tcBorders>
          </w:tcPr>
          <w:p w14:paraId="51639793" w14:textId="77777777" w:rsidR="0081113E" w:rsidRPr="008510EE" w:rsidRDefault="0081113E" w:rsidP="000C6D8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702" w:type="dxa"/>
            <w:tcBorders>
              <w:top w:val="single" w:sz="12" w:space="0" w:color="auto"/>
              <w:bottom w:val="nil"/>
            </w:tcBorders>
            <w:vAlign w:val="center"/>
          </w:tcPr>
          <w:p w14:paraId="74BABBB7" w14:textId="77777777" w:rsidR="0081113E" w:rsidRPr="008510EE" w:rsidRDefault="0081113E" w:rsidP="000C6D8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1184" w:type="dxa"/>
            <w:tcBorders>
              <w:top w:val="single" w:sz="12" w:space="0" w:color="auto"/>
              <w:bottom w:val="nil"/>
            </w:tcBorders>
            <w:vAlign w:val="center"/>
          </w:tcPr>
          <w:p w14:paraId="3AC0491A" w14:textId="77777777" w:rsidR="0081113E" w:rsidRPr="008510EE" w:rsidRDefault="0081113E" w:rsidP="000C6D8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</w:tr>
      <w:tr w:rsidR="00B91D7B" w:rsidRPr="008510EE" w14:paraId="22E38CBB" w14:textId="77777777" w:rsidTr="00726CB9">
        <w:trPr>
          <w:trHeight w:val="55"/>
        </w:trPr>
        <w:tc>
          <w:tcPr>
            <w:tcW w:w="2877" w:type="dxa"/>
            <w:tcBorders>
              <w:top w:val="nil"/>
              <w:bottom w:val="nil"/>
            </w:tcBorders>
            <w:vAlign w:val="center"/>
          </w:tcPr>
          <w:p w14:paraId="78EA0742" w14:textId="617F0D44" w:rsidR="00B91D7B" w:rsidRPr="008510EE" w:rsidRDefault="00B91D7B" w:rsidP="00B91D7B">
            <w:pPr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fr-FR"/>
              </w:rPr>
              <w:t xml:space="preserve">  WAZ, z-score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vertAlign w:val="superscript"/>
                <w:lang w:val="fr-FR"/>
              </w:rPr>
              <w:t xml:space="preserve"> 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fr-FR"/>
              </w:rPr>
              <w:t>(</w:t>
            </w:r>
            <w:r w:rsidRPr="008510EE">
              <w:rPr>
                <w:rFonts w:ascii="Times New Roman" w:hAnsi="Times New Roman" w:cs="Times New Roman"/>
                <w:i/>
                <w:iCs/>
                <w:sz w:val="17"/>
                <w:szCs w:val="17"/>
                <w:lang w:val="fr-FR"/>
              </w:rPr>
              <w:t>n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fr-FR"/>
              </w:rPr>
              <w:t xml:space="preserve"> </w:t>
            </w:r>
            <w:proofErr w:type="gramStart"/>
            <w:r w:rsidRPr="008510EE">
              <w:rPr>
                <w:rFonts w:ascii="Times New Roman" w:hAnsi="Times New Roman" w:cs="Times New Roman"/>
                <w:sz w:val="17"/>
                <w:szCs w:val="17"/>
                <w:lang w:val="fr-FR"/>
              </w:rPr>
              <w:t>146)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vertAlign w:val="superscript"/>
                <w:lang w:val="fr-FR"/>
              </w:rPr>
              <w:t>a</w:t>
            </w:r>
            <w:proofErr w:type="gramEnd"/>
          </w:p>
        </w:tc>
        <w:tc>
          <w:tcPr>
            <w:tcW w:w="677" w:type="dxa"/>
            <w:tcBorders>
              <w:top w:val="nil"/>
              <w:bottom w:val="nil"/>
            </w:tcBorders>
            <w:vAlign w:val="center"/>
          </w:tcPr>
          <w:p w14:paraId="452575C6" w14:textId="2FD2CF6A" w:rsidR="00B91D7B" w:rsidRPr="008510EE" w:rsidRDefault="00B91D7B" w:rsidP="00063DB7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37</w:t>
            </w:r>
          </w:p>
        </w:tc>
        <w:tc>
          <w:tcPr>
            <w:tcW w:w="1063" w:type="dxa"/>
            <w:tcBorders>
              <w:top w:val="nil"/>
              <w:bottom w:val="nil"/>
            </w:tcBorders>
            <w:vAlign w:val="center"/>
          </w:tcPr>
          <w:p w14:paraId="4923FE14" w14:textId="7907922D" w:rsidR="00B91D7B" w:rsidRPr="008510EE" w:rsidRDefault="00B91D7B" w:rsidP="00063DB7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36, 1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10</w:t>
            </w:r>
          </w:p>
        </w:tc>
        <w:tc>
          <w:tcPr>
            <w:tcW w:w="317" w:type="dxa"/>
            <w:tcBorders>
              <w:top w:val="nil"/>
              <w:bottom w:val="nil"/>
            </w:tcBorders>
            <w:vAlign w:val="center"/>
          </w:tcPr>
          <w:p w14:paraId="04D7143E" w14:textId="77777777" w:rsidR="00B91D7B" w:rsidRPr="008510EE" w:rsidRDefault="00B91D7B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5" w:type="dxa"/>
            <w:tcBorders>
              <w:top w:val="nil"/>
              <w:bottom w:val="nil"/>
            </w:tcBorders>
            <w:vAlign w:val="center"/>
          </w:tcPr>
          <w:p w14:paraId="4A30533B" w14:textId="2E8E4C17" w:rsidR="00B91D7B" w:rsidRPr="008510EE" w:rsidRDefault="00B91D7B" w:rsidP="00063DB7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24</w:t>
            </w:r>
          </w:p>
        </w:tc>
        <w:tc>
          <w:tcPr>
            <w:tcW w:w="1116" w:type="dxa"/>
            <w:tcBorders>
              <w:top w:val="nil"/>
              <w:bottom w:val="nil"/>
            </w:tcBorders>
            <w:vAlign w:val="center"/>
          </w:tcPr>
          <w:p w14:paraId="3AF5EDED" w14:textId="4CB1F3BB" w:rsidR="00B91D7B" w:rsidRPr="008510EE" w:rsidRDefault="00B91D7B" w:rsidP="00063DB7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29, 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78</w:t>
            </w:r>
          </w:p>
        </w:tc>
        <w:tc>
          <w:tcPr>
            <w:tcW w:w="317" w:type="dxa"/>
            <w:tcBorders>
              <w:top w:val="nil"/>
              <w:bottom w:val="nil"/>
            </w:tcBorders>
          </w:tcPr>
          <w:p w14:paraId="07B581BB" w14:textId="77777777" w:rsidR="00B91D7B" w:rsidRPr="008510EE" w:rsidRDefault="00B91D7B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5" w:type="dxa"/>
            <w:tcBorders>
              <w:top w:val="nil"/>
              <w:bottom w:val="nil"/>
            </w:tcBorders>
            <w:vAlign w:val="center"/>
          </w:tcPr>
          <w:p w14:paraId="593E943C" w14:textId="6D340302" w:rsidR="00B91D7B" w:rsidRPr="008510EE" w:rsidRDefault="00B91D7B" w:rsidP="00063DB7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08</w:t>
            </w:r>
          </w:p>
        </w:tc>
        <w:tc>
          <w:tcPr>
            <w:tcW w:w="1118" w:type="dxa"/>
            <w:tcBorders>
              <w:top w:val="nil"/>
              <w:bottom w:val="nil"/>
            </w:tcBorders>
            <w:vAlign w:val="center"/>
          </w:tcPr>
          <w:p w14:paraId="50C9AF91" w14:textId="35DAE7A8" w:rsidR="00B91D7B" w:rsidRPr="008510EE" w:rsidRDefault="00B91D7B" w:rsidP="00063DB7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17, 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33</w:t>
            </w:r>
          </w:p>
        </w:tc>
        <w:tc>
          <w:tcPr>
            <w:tcW w:w="317" w:type="dxa"/>
            <w:tcBorders>
              <w:top w:val="nil"/>
              <w:bottom w:val="nil"/>
            </w:tcBorders>
          </w:tcPr>
          <w:p w14:paraId="64612B7C" w14:textId="77777777" w:rsidR="00B91D7B" w:rsidRPr="008510EE" w:rsidRDefault="00B91D7B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5" w:type="dxa"/>
            <w:tcBorders>
              <w:top w:val="nil"/>
              <w:bottom w:val="nil"/>
            </w:tcBorders>
            <w:vAlign w:val="center"/>
          </w:tcPr>
          <w:p w14:paraId="7ECE1DC4" w14:textId="5413BDEA" w:rsidR="00B91D7B" w:rsidRPr="008510EE" w:rsidRDefault="00B91D7B" w:rsidP="00063DB7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10</w:t>
            </w:r>
          </w:p>
        </w:tc>
        <w:tc>
          <w:tcPr>
            <w:tcW w:w="1116" w:type="dxa"/>
            <w:tcBorders>
              <w:top w:val="nil"/>
              <w:bottom w:val="nil"/>
            </w:tcBorders>
            <w:vAlign w:val="center"/>
          </w:tcPr>
          <w:p w14:paraId="4458F3B8" w14:textId="2DA8BDDB" w:rsidR="00B91D7B" w:rsidRPr="008510EE" w:rsidRDefault="00B91D7B" w:rsidP="00063DB7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20, 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41</w:t>
            </w:r>
          </w:p>
        </w:tc>
        <w:tc>
          <w:tcPr>
            <w:tcW w:w="317" w:type="dxa"/>
            <w:tcBorders>
              <w:top w:val="nil"/>
              <w:bottom w:val="nil"/>
            </w:tcBorders>
          </w:tcPr>
          <w:p w14:paraId="238ABC14" w14:textId="77777777" w:rsidR="00B91D7B" w:rsidRPr="008510EE" w:rsidRDefault="00B91D7B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702" w:type="dxa"/>
            <w:tcBorders>
              <w:top w:val="nil"/>
              <w:bottom w:val="nil"/>
            </w:tcBorders>
            <w:vAlign w:val="center"/>
          </w:tcPr>
          <w:p w14:paraId="1C5E03C4" w14:textId="49D2D6EB" w:rsidR="00B91D7B" w:rsidRPr="008510EE" w:rsidRDefault="00B91D7B" w:rsidP="00063DB7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-1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56</w:t>
            </w:r>
          </w:p>
        </w:tc>
        <w:tc>
          <w:tcPr>
            <w:tcW w:w="1184" w:type="dxa"/>
            <w:tcBorders>
              <w:top w:val="nil"/>
              <w:bottom w:val="nil"/>
            </w:tcBorders>
            <w:vAlign w:val="center"/>
          </w:tcPr>
          <w:p w14:paraId="5DC32807" w14:textId="051DC0F6" w:rsidR="00B91D7B" w:rsidRPr="008510EE" w:rsidRDefault="00B91D7B" w:rsidP="00063DB7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-6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09, 2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97</w:t>
            </w:r>
          </w:p>
        </w:tc>
      </w:tr>
      <w:tr w:rsidR="00B91D7B" w:rsidRPr="008510EE" w14:paraId="1C3A135C" w14:textId="77777777" w:rsidTr="00726CB9">
        <w:trPr>
          <w:trHeight w:val="55"/>
        </w:trPr>
        <w:tc>
          <w:tcPr>
            <w:tcW w:w="2877" w:type="dxa"/>
            <w:tcBorders>
              <w:top w:val="nil"/>
            </w:tcBorders>
            <w:vAlign w:val="center"/>
          </w:tcPr>
          <w:p w14:paraId="0E9AA2E6" w14:textId="6DC2D9B6" w:rsidR="00B91D7B" w:rsidRPr="008510EE" w:rsidRDefault="00B91D7B" w:rsidP="00B91D7B">
            <w:pPr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 xml:space="preserve">  Body weight, kg (</w:t>
            </w:r>
            <w:r w:rsidRPr="008510EE">
              <w:rPr>
                <w:rFonts w:ascii="Times New Roman" w:hAnsi="Times New Roman" w:cs="Times New Roman"/>
                <w:i/>
                <w:iCs/>
                <w:sz w:val="17"/>
                <w:szCs w:val="17"/>
              </w:rPr>
              <w:t xml:space="preserve">n 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168)</w:t>
            </w:r>
          </w:p>
        </w:tc>
        <w:tc>
          <w:tcPr>
            <w:tcW w:w="677" w:type="dxa"/>
            <w:tcBorders>
              <w:top w:val="nil"/>
            </w:tcBorders>
          </w:tcPr>
          <w:p w14:paraId="5D681789" w14:textId="570F4EEB" w:rsidR="00B91D7B" w:rsidRPr="008510EE" w:rsidRDefault="00B91D7B" w:rsidP="00063DB7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27</w:t>
            </w:r>
          </w:p>
        </w:tc>
        <w:tc>
          <w:tcPr>
            <w:tcW w:w="1063" w:type="dxa"/>
            <w:tcBorders>
              <w:top w:val="nil"/>
            </w:tcBorders>
          </w:tcPr>
          <w:p w14:paraId="7D5BD5A2" w14:textId="68AE3874" w:rsidR="00B91D7B" w:rsidRPr="008510EE" w:rsidRDefault="00B91D7B" w:rsidP="00063DB7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01, 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54</w:t>
            </w:r>
          </w:p>
        </w:tc>
        <w:tc>
          <w:tcPr>
            <w:tcW w:w="317" w:type="dxa"/>
            <w:tcBorders>
              <w:top w:val="nil"/>
            </w:tcBorders>
            <w:vAlign w:val="center"/>
          </w:tcPr>
          <w:p w14:paraId="471F9326" w14:textId="77777777" w:rsidR="00B91D7B" w:rsidRPr="008510EE" w:rsidRDefault="00B91D7B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5" w:type="dxa"/>
            <w:tcBorders>
              <w:top w:val="nil"/>
            </w:tcBorders>
            <w:vAlign w:val="center"/>
          </w:tcPr>
          <w:p w14:paraId="215CF6D8" w14:textId="26CDC980" w:rsidR="00B91D7B" w:rsidRPr="008510EE" w:rsidRDefault="00B91D7B" w:rsidP="00063DB7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15</w:t>
            </w:r>
          </w:p>
        </w:tc>
        <w:tc>
          <w:tcPr>
            <w:tcW w:w="1116" w:type="dxa"/>
            <w:tcBorders>
              <w:top w:val="nil"/>
            </w:tcBorders>
            <w:vAlign w:val="center"/>
          </w:tcPr>
          <w:p w14:paraId="06766E60" w14:textId="7E992380" w:rsidR="00B91D7B" w:rsidRPr="008510EE" w:rsidRDefault="00B91D7B" w:rsidP="00063DB7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05, 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35</w:t>
            </w:r>
          </w:p>
        </w:tc>
        <w:tc>
          <w:tcPr>
            <w:tcW w:w="317" w:type="dxa"/>
            <w:tcBorders>
              <w:top w:val="nil"/>
            </w:tcBorders>
          </w:tcPr>
          <w:p w14:paraId="08750B4E" w14:textId="77777777" w:rsidR="00B91D7B" w:rsidRPr="008510EE" w:rsidRDefault="00B91D7B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5" w:type="dxa"/>
            <w:tcBorders>
              <w:top w:val="nil"/>
            </w:tcBorders>
            <w:vAlign w:val="center"/>
          </w:tcPr>
          <w:p w14:paraId="0D3F6C2E" w14:textId="4615F8C4" w:rsidR="00B91D7B" w:rsidRPr="008510EE" w:rsidRDefault="00B91D7B" w:rsidP="00063DB7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09</w:t>
            </w:r>
          </w:p>
        </w:tc>
        <w:tc>
          <w:tcPr>
            <w:tcW w:w="1118" w:type="dxa"/>
            <w:tcBorders>
              <w:top w:val="nil"/>
            </w:tcBorders>
            <w:vAlign w:val="center"/>
          </w:tcPr>
          <w:p w14:paraId="5525E711" w14:textId="5A89527A" w:rsidR="00B91D7B" w:rsidRPr="008510EE" w:rsidRDefault="00B91D7B" w:rsidP="00063DB7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01, 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19</w:t>
            </w:r>
          </w:p>
        </w:tc>
        <w:tc>
          <w:tcPr>
            <w:tcW w:w="317" w:type="dxa"/>
            <w:tcBorders>
              <w:top w:val="nil"/>
            </w:tcBorders>
          </w:tcPr>
          <w:p w14:paraId="2A1E6685" w14:textId="77777777" w:rsidR="00B91D7B" w:rsidRPr="008510EE" w:rsidRDefault="00B91D7B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5" w:type="dxa"/>
            <w:tcBorders>
              <w:top w:val="nil"/>
            </w:tcBorders>
            <w:vAlign w:val="center"/>
          </w:tcPr>
          <w:p w14:paraId="6B4FD302" w14:textId="2FE40E51" w:rsidR="00B91D7B" w:rsidRPr="008510EE" w:rsidRDefault="00B91D7B" w:rsidP="00063DB7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11</w:t>
            </w:r>
          </w:p>
        </w:tc>
        <w:tc>
          <w:tcPr>
            <w:tcW w:w="1116" w:type="dxa"/>
            <w:tcBorders>
              <w:top w:val="nil"/>
            </w:tcBorders>
            <w:vAlign w:val="center"/>
          </w:tcPr>
          <w:p w14:paraId="705ED3A2" w14:textId="2F23C0DF" w:rsidR="00B91D7B" w:rsidRPr="008510EE" w:rsidRDefault="00B91D7B" w:rsidP="00063DB7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01, 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23</w:t>
            </w:r>
          </w:p>
        </w:tc>
        <w:tc>
          <w:tcPr>
            <w:tcW w:w="317" w:type="dxa"/>
            <w:tcBorders>
              <w:top w:val="nil"/>
            </w:tcBorders>
          </w:tcPr>
          <w:p w14:paraId="00E9DAE0" w14:textId="77777777" w:rsidR="00B91D7B" w:rsidRPr="008510EE" w:rsidRDefault="00B91D7B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702" w:type="dxa"/>
            <w:tcBorders>
              <w:top w:val="nil"/>
            </w:tcBorders>
            <w:vAlign w:val="center"/>
          </w:tcPr>
          <w:p w14:paraId="267E81F1" w14:textId="688A65EA" w:rsidR="00B91D7B" w:rsidRPr="008510EE" w:rsidRDefault="00B91D7B" w:rsidP="00063DB7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38</w:t>
            </w:r>
          </w:p>
        </w:tc>
        <w:tc>
          <w:tcPr>
            <w:tcW w:w="1184" w:type="dxa"/>
            <w:tcBorders>
              <w:top w:val="nil"/>
            </w:tcBorders>
            <w:vAlign w:val="center"/>
          </w:tcPr>
          <w:p w14:paraId="5E4BC7BA" w14:textId="24307FA6" w:rsidR="00B91D7B" w:rsidRPr="008510EE" w:rsidRDefault="00B91D7B" w:rsidP="00063DB7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-1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99, 1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23</w:t>
            </w:r>
          </w:p>
        </w:tc>
      </w:tr>
      <w:tr w:rsidR="00B91D7B" w:rsidRPr="008510EE" w14:paraId="7EED4C02" w14:textId="77777777" w:rsidTr="00726CB9">
        <w:trPr>
          <w:trHeight w:val="55"/>
        </w:trPr>
        <w:tc>
          <w:tcPr>
            <w:tcW w:w="2877" w:type="dxa"/>
            <w:vAlign w:val="center"/>
          </w:tcPr>
          <w:p w14:paraId="7B05780D" w14:textId="5D8A4193" w:rsidR="00B91D7B" w:rsidRPr="008510EE" w:rsidRDefault="00B91D7B" w:rsidP="00B91D7B">
            <w:pPr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 xml:space="preserve">  MUAC, cm (</w:t>
            </w:r>
            <w:r w:rsidRPr="008510EE">
              <w:rPr>
                <w:rFonts w:ascii="Times New Roman" w:hAnsi="Times New Roman" w:cs="Times New Roman"/>
                <w:i/>
                <w:iCs/>
                <w:sz w:val="17"/>
                <w:szCs w:val="17"/>
              </w:rPr>
              <w:t>n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 xml:space="preserve"> 168)</w:t>
            </w:r>
          </w:p>
        </w:tc>
        <w:tc>
          <w:tcPr>
            <w:tcW w:w="677" w:type="dxa"/>
            <w:vAlign w:val="center"/>
          </w:tcPr>
          <w:p w14:paraId="1BDB7D71" w14:textId="7AB9311C" w:rsidR="00B91D7B" w:rsidRPr="008510EE" w:rsidRDefault="00B91D7B" w:rsidP="00063DB7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26</w:t>
            </w:r>
          </w:p>
        </w:tc>
        <w:tc>
          <w:tcPr>
            <w:tcW w:w="1063" w:type="dxa"/>
            <w:vAlign w:val="center"/>
          </w:tcPr>
          <w:p w14:paraId="4E680F1F" w14:textId="0DE04A04" w:rsidR="00B91D7B" w:rsidRPr="008510EE" w:rsidRDefault="00B91D7B" w:rsidP="00063DB7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33, 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85</w:t>
            </w:r>
          </w:p>
        </w:tc>
        <w:tc>
          <w:tcPr>
            <w:tcW w:w="317" w:type="dxa"/>
            <w:vAlign w:val="center"/>
          </w:tcPr>
          <w:p w14:paraId="09190583" w14:textId="77777777" w:rsidR="00B91D7B" w:rsidRPr="008510EE" w:rsidRDefault="00B91D7B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5" w:type="dxa"/>
            <w:vAlign w:val="center"/>
          </w:tcPr>
          <w:p w14:paraId="1FF51FA0" w14:textId="0E8386B8" w:rsidR="00B91D7B" w:rsidRPr="008510EE" w:rsidRDefault="00B91D7B" w:rsidP="00063DB7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04</w:t>
            </w:r>
          </w:p>
        </w:tc>
        <w:tc>
          <w:tcPr>
            <w:tcW w:w="1116" w:type="dxa"/>
            <w:vAlign w:val="center"/>
          </w:tcPr>
          <w:p w14:paraId="19CAF6F9" w14:textId="483E252A" w:rsidR="00B91D7B" w:rsidRPr="008510EE" w:rsidRDefault="00B91D7B" w:rsidP="00063DB7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39, 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46</w:t>
            </w:r>
          </w:p>
        </w:tc>
        <w:tc>
          <w:tcPr>
            <w:tcW w:w="317" w:type="dxa"/>
          </w:tcPr>
          <w:p w14:paraId="1A716AA1" w14:textId="77777777" w:rsidR="00B91D7B" w:rsidRPr="008510EE" w:rsidRDefault="00B91D7B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5" w:type="dxa"/>
            <w:vAlign w:val="center"/>
          </w:tcPr>
          <w:p w14:paraId="0C14507F" w14:textId="06A2D41E" w:rsidR="00B91D7B" w:rsidRPr="008510EE" w:rsidRDefault="00B91D7B" w:rsidP="00063DB7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19</w:t>
            </w:r>
          </w:p>
        </w:tc>
        <w:tc>
          <w:tcPr>
            <w:tcW w:w="1118" w:type="dxa"/>
            <w:vAlign w:val="center"/>
          </w:tcPr>
          <w:p w14:paraId="0260DFD9" w14:textId="3B78DF2B" w:rsidR="00B91D7B" w:rsidRPr="008510EE" w:rsidRDefault="00B91D7B" w:rsidP="00063DB7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01, 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40</w:t>
            </w:r>
          </w:p>
        </w:tc>
        <w:tc>
          <w:tcPr>
            <w:tcW w:w="317" w:type="dxa"/>
          </w:tcPr>
          <w:p w14:paraId="597834CA" w14:textId="77777777" w:rsidR="00B91D7B" w:rsidRPr="008510EE" w:rsidRDefault="00B91D7B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5" w:type="dxa"/>
            <w:vAlign w:val="center"/>
          </w:tcPr>
          <w:p w14:paraId="738E029F" w14:textId="12D8EC7B" w:rsidR="00B91D7B" w:rsidRPr="008510EE" w:rsidRDefault="00B91D7B" w:rsidP="00063DB7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23</w:t>
            </w:r>
          </w:p>
        </w:tc>
        <w:tc>
          <w:tcPr>
            <w:tcW w:w="1116" w:type="dxa"/>
            <w:vAlign w:val="center"/>
          </w:tcPr>
          <w:p w14:paraId="2A078B6B" w14:textId="7D25DC0F" w:rsidR="00B91D7B" w:rsidRPr="008510EE" w:rsidRDefault="00B91D7B" w:rsidP="00063DB7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02, 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48</w:t>
            </w:r>
          </w:p>
        </w:tc>
        <w:tc>
          <w:tcPr>
            <w:tcW w:w="317" w:type="dxa"/>
          </w:tcPr>
          <w:p w14:paraId="7E7C52DF" w14:textId="77777777" w:rsidR="00B91D7B" w:rsidRPr="008510EE" w:rsidRDefault="00B91D7B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702" w:type="dxa"/>
            <w:vAlign w:val="center"/>
          </w:tcPr>
          <w:p w14:paraId="02842E66" w14:textId="36DEAABC" w:rsidR="00B91D7B" w:rsidRPr="008510EE" w:rsidRDefault="00B91D7B" w:rsidP="00063DB7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-2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86</w:t>
            </w:r>
          </w:p>
        </w:tc>
        <w:tc>
          <w:tcPr>
            <w:tcW w:w="1184" w:type="dxa"/>
            <w:vAlign w:val="center"/>
          </w:tcPr>
          <w:p w14:paraId="23F4BC6C" w14:textId="4AB68107" w:rsidR="00B91D7B" w:rsidRPr="008510EE" w:rsidRDefault="00B91D7B" w:rsidP="00063DB7">
            <w:pPr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-6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22, 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50</w:t>
            </w:r>
          </w:p>
        </w:tc>
      </w:tr>
      <w:tr w:rsidR="00B91D7B" w:rsidRPr="008510EE" w14:paraId="640BEF0E" w14:textId="77777777" w:rsidTr="00726CB9">
        <w:trPr>
          <w:trHeight w:val="55"/>
        </w:trPr>
        <w:tc>
          <w:tcPr>
            <w:tcW w:w="2877" w:type="dxa"/>
            <w:vAlign w:val="center"/>
          </w:tcPr>
          <w:p w14:paraId="460C657C" w14:textId="77777777" w:rsidR="00B91D7B" w:rsidRPr="008510EE" w:rsidRDefault="00B91D7B" w:rsidP="00B91D7B">
            <w:pPr>
              <w:rPr>
                <w:rFonts w:ascii="Times New Roman" w:hAnsi="Times New Roman" w:cs="Times New Roman"/>
                <w:b/>
                <w:bCs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b/>
                <w:bCs/>
                <w:sz w:val="17"/>
                <w:szCs w:val="17"/>
              </w:rPr>
              <w:t>Health status</w:t>
            </w:r>
          </w:p>
        </w:tc>
        <w:tc>
          <w:tcPr>
            <w:tcW w:w="677" w:type="dxa"/>
            <w:vAlign w:val="center"/>
          </w:tcPr>
          <w:p w14:paraId="649E208F" w14:textId="77777777" w:rsidR="00B91D7B" w:rsidRPr="008510EE" w:rsidRDefault="00B91D7B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1063" w:type="dxa"/>
            <w:vAlign w:val="center"/>
          </w:tcPr>
          <w:p w14:paraId="2153F7FA" w14:textId="77777777" w:rsidR="00B91D7B" w:rsidRPr="008510EE" w:rsidRDefault="00B91D7B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17" w:type="dxa"/>
            <w:vAlign w:val="center"/>
          </w:tcPr>
          <w:p w14:paraId="2D5CE61F" w14:textId="77777777" w:rsidR="00B91D7B" w:rsidRPr="008510EE" w:rsidRDefault="00B91D7B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5" w:type="dxa"/>
            <w:vAlign w:val="center"/>
          </w:tcPr>
          <w:p w14:paraId="5FF504DB" w14:textId="77777777" w:rsidR="00B91D7B" w:rsidRPr="008510EE" w:rsidRDefault="00B91D7B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1116" w:type="dxa"/>
            <w:vAlign w:val="center"/>
          </w:tcPr>
          <w:p w14:paraId="55C83E58" w14:textId="77777777" w:rsidR="00B91D7B" w:rsidRPr="008510EE" w:rsidRDefault="00B91D7B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17" w:type="dxa"/>
          </w:tcPr>
          <w:p w14:paraId="7E0C8850" w14:textId="77777777" w:rsidR="00B91D7B" w:rsidRPr="008510EE" w:rsidRDefault="00B91D7B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5" w:type="dxa"/>
            <w:vAlign w:val="center"/>
          </w:tcPr>
          <w:p w14:paraId="41D656CE" w14:textId="77777777" w:rsidR="00B91D7B" w:rsidRPr="008510EE" w:rsidRDefault="00B91D7B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1118" w:type="dxa"/>
            <w:vAlign w:val="center"/>
          </w:tcPr>
          <w:p w14:paraId="56CCEC7C" w14:textId="77777777" w:rsidR="00B91D7B" w:rsidRPr="008510EE" w:rsidRDefault="00B91D7B" w:rsidP="00EF07DA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17" w:type="dxa"/>
          </w:tcPr>
          <w:p w14:paraId="0E992E1C" w14:textId="77777777" w:rsidR="00B91D7B" w:rsidRPr="008510EE" w:rsidRDefault="00B91D7B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5" w:type="dxa"/>
            <w:vAlign w:val="center"/>
          </w:tcPr>
          <w:p w14:paraId="258AB294" w14:textId="77777777" w:rsidR="00B91D7B" w:rsidRPr="008510EE" w:rsidRDefault="00B91D7B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1116" w:type="dxa"/>
            <w:vAlign w:val="center"/>
          </w:tcPr>
          <w:p w14:paraId="54F19967" w14:textId="77777777" w:rsidR="00B91D7B" w:rsidRPr="008510EE" w:rsidRDefault="00B91D7B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17" w:type="dxa"/>
          </w:tcPr>
          <w:p w14:paraId="5396E2C0" w14:textId="77777777" w:rsidR="00B91D7B" w:rsidRPr="008510EE" w:rsidRDefault="00B91D7B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702" w:type="dxa"/>
            <w:vAlign w:val="center"/>
          </w:tcPr>
          <w:p w14:paraId="5E85D3E3" w14:textId="77777777" w:rsidR="00B91D7B" w:rsidRPr="008510EE" w:rsidRDefault="00B91D7B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1184" w:type="dxa"/>
            <w:vAlign w:val="center"/>
          </w:tcPr>
          <w:p w14:paraId="4F1E9A22" w14:textId="77777777" w:rsidR="00B91D7B" w:rsidRPr="008510EE" w:rsidRDefault="00B91D7B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</w:tr>
      <w:tr w:rsidR="00063DB7" w:rsidRPr="008510EE" w14:paraId="70B140A1" w14:textId="77777777" w:rsidTr="00726CB9">
        <w:trPr>
          <w:trHeight w:val="55"/>
        </w:trPr>
        <w:tc>
          <w:tcPr>
            <w:tcW w:w="2877" w:type="dxa"/>
            <w:vAlign w:val="center"/>
          </w:tcPr>
          <w:p w14:paraId="38DECAB9" w14:textId="4125B811" w:rsidR="00063DB7" w:rsidRPr="008510EE" w:rsidRDefault="00063DB7" w:rsidP="00063DB7">
            <w:pPr>
              <w:rPr>
                <w:rFonts w:ascii="Times New Roman" w:hAnsi="Times New Roman" w:cs="Times New Roman"/>
                <w:b/>
                <w:bCs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 xml:space="preserve">  An</w:t>
            </w:r>
            <w:r w:rsidR="006F2888">
              <w:rPr>
                <w:rFonts w:ascii="Times New Roman" w:hAnsi="Times New Roman" w:cs="Times New Roman"/>
                <w:sz w:val="17"/>
                <w:szCs w:val="17"/>
              </w:rPr>
              <w:t>a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 xml:space="preserve">emia (yes </w:t>
            </w:r>
            <w:r w:rsidRPr="008510EE">
              <w:rPr>
                <w:rFonts w:ascii="Times New Roman" w:hAnsi="Times New Roman" w:cs="Times New Roman"/>
                <w:i/>
                <w:iCs/>
                <w:sz w:val="17"/>
                <w:szCs w:val="17"/>
              </w:rPr>
              <w:t>v.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 xml:space="preserve"> no) (</w:t>
            </w:r>
            <w:r w:rsidRPr="008510EE">
              <w:rPr>
                <w:rFonts w:ascii="Times New Roman" w:hAnsi="Times New Roman" w:cs="Times New Roman"/>
                <w:i/>
                <w:iCs/>
                <w:sz w:val="17"/>
                <w:szCs w:val="17"/>
              </w:rPr>
              <w:t>n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gramStart"/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165)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vertAlign w:val="superscript"/>
              </w:rPr>
              <w:t>a</w:t>
            </w:r>
            <w:proofErr w:type="gramEnd"/>
          </w:p>
        </w:tc>
        <w:tc>
          <w:tcPr>
            <w:tcW w:w="677" w:type="dxa"/>
            <w:vAlign w:val="center"/>
          </w:tcPr>
          <w:p w14:paraId="5613DE7E" w14:textId="2007B26C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65</w:t>
            </w:r>
          </w:p>
        </w:tc>
        <w:tc>
          <w:tcPr>
            <w:tcW w:w="1063" w:type="dxa"/>
            <w:vAlign w:val="center"/>
          </w:tcPr>
          <w:p w14:paraId="534B65F5" w14:textId="1D564C1D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-1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79, 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49</w:t>
            </w:r>
          </w:p>
        </w:tc>
        <w:tc>
          <w:tcPr>
            <w:tcW w:w="317" w:type="dxa"/>
            <w:vAlign w:val="center"/>
          </w:tcPr>
          <w:p w14:paraId="0E934E36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  <w:lang w:val="en-GB"/>
              </w:rPr>
            </w:pPr>
          </w:p>
        </w:tc>
        <w:tc>
          <w:tcPr>
            <w:tcW w:w="635" w:type="dxa"/>
            <w:vAlign w:val="center"/>
          </w:tcPr>
          <w:p w14:paraId="442C17CD" w14:textId="6BA44738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46</w:t>
            </w:r>
          </w:p>
        </w:tc>
        <w:tc>
          <w:tcPr>
            <w:tcW w:w="1116" w:type="dxa"/>
            <w:vAlign w:val="center"/>
          </w:tcPr>
          <w:p w14:paraId="6A99F76D" w14:textId="77ECECBE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-1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29, 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36</w:t>
            </w:r>
          </w:p>
        </w:tc>
        <w:tc>
          <w:tcPr>
            <w:tcW w:w="317" w:type="dxa"/>
          </w:tcPr>
          <w:p w14:paraId="2FB5F647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  <w:lang w:val="en-GB"/>
              </w:rPr>
            </w:pPr>
          </w:p>
        </w:tc>
        <w:tc>
          <w:tcPr>
            <w:tcW w:w="635" w:type="dxa"/>
            <w:vAlign w:val="center"/>
          </w:tcPr>
          <w:p w14:paraId="72B5C7EC" w14:textId="178182C6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11</w:t>
            </w:r>
          </w:p>
        </w:tc>
        <w:tc>
          <w:tcPr>
            <w:tcW w:w="1118" w:type="dxa"/>
            <w:vAlign w:val="center"/>
          </w:tcPr>
          <w:p w14:paraId="42C3A989" w14:textId="1D14DED1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51, 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29</w:t>
            </w:r>
          </w:p>
        </w:tc>
        <w:tc>
          <w:tcPr>
            <w:tcW w:w="317" w:type="dxa"/>
          </w:tcPr>
          <w:p w14:paraId="674BCFE6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  <w:lang w:val="en-GB"/>
              </w:rPr>
            </w:pPr>
          </w:p>
        </w:tc>
        <w:tc>
          <w:tcPr>
            <w:tcW w:w="635" w:type="dxa"/>
            <w:vAlign w:val="center"/>
          </w:tcPr>
          <w:p w14:paraId="6273904E" w14:textId="1E3D3710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13</w:t>
            </w:r>
          </w:p>
        </w:tc>
        <w:tc>
          <w:tcPr>
            <w:tcW w:w="1116" w:type="dxa"/>
            <w:vAlign w:val="center"/>
          </w:tcPr>
          <w:p w14:paraId="0673F3CE" w14:textId="0C6C0036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61, 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36</w:t>
            </w:r>
          </w:p>
        </w:tc>
        <w:tc>
          <w:tcPr>
            <w:tcW w:w="317" w:type="dxa"/>
          </w:tcPr>
          <w:p w14:paraId="295CD5CB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bCs/>
                <w:sz w:val="17"/>
                <w:szCs w:val="17"/>
              </w:rPr>
            </w:pPr>
          </w:p>
        </w:tc>
        <w:tc>
          <w:tcPr>
            <w:tcW w:w="702" w:type="dxa"/>
            <w:vAlign w:val="center"/>
          </w:tcPr>
          <w:p w14:paraId="698289CF" w14:textId="5CC5A8CF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5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35</w:t>
            </w:r>
          </w:p>
        </w:tc>
        <w:tc>
          <w:tcPr>
            <w:tcW w:w="1184" w:type="dxa"/>
            <w:vAlign w:val="center"/>
          </w:tcPr>
          <w:p w14:paraId="4FEDCBD3" w14:textId="7EF281B1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-1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18, 11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89</w:t>
            </w:r>
          </w:p>
        </w:tc>
      </w:tr>
      <w:tr w:rsidR="00063DB7" w:rsidRPr="008510EE" w14:paraId="3328B04A" w14:textId="77777777" w:rsidTr="00726CB9">
        <w:trPr>
          <w:trHeight w:val="55"/>
        </w:trPr>
        <w:tc>
          <w:tcPr>
            <w:tcW w:w="2877" w:type="dxa"/>
            <w:vAlign w:val="center"/>
          </w:tcPr>
          <w:p w14:paraId="5B095EAB" w14:textId="2364759D" w:rsidR="00063DB7" w:rsidRPr="008510EE" w:rsidRDefault="00063DB7" w:rsidP="00063DB7">
            <w:pPr>
              <w:rPr>
                <w:rFonts w:ascii="Times New Roman" w:hAnsi="Times New Roman" w:cs="Times New Roman"/>
                <w:b/>
                <w:bCs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  HbE Heterozygote (yes </w:t>
            </w:r>
            <w:r w:rsidRPr="008510EE">
              <w:rPr>
                <w:rFonts w:ascii="Times New Roman" w:hAnsi="Times New Roman" w:cs="Times New Roman"/>
                <w:i/>
                <w:iCs/>
                <w:sz w:val="17"/>
                <w:szCs w:val="17"/>
                <w:lang w:val="en-GB"/>
              </w:rPr>
              <w:t>v.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 no)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 xml:space="preserve"> (</w:t>
            </w:r>
            <w:r w:rsidRPr="008510EE">
              <w:rPr>
                <w:rFonts w:ascii="Times New Roman" w:hAnsi="Times New Roman" w:cs="Times New Roman"/>
                <w:i/>
                <w:iCs/>
                <w:sz w:val="17"/>
                <w:szCs w:val="17"/>
              </w:rPr>
              <w:t>n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 xml:space="preserve"> 105)</w:t>
            </w:r>
          </w:p>
        </w:tc>
        <w:tc>
          <w:tcPr>
            <w:tcW w:w="677" w:type="dxa"/>
            <w:vAlign w:val="center"/>
          </w:tcPr>
          <w:p w14:paraId="11819B78" w14:textId="655B5D99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66</w:t>
            </w:r>
          </w:p>
        </w:tc>
        <w:tc>
          <w:tcPr>
            <w:tcW w:w="1063" w:type="dxa"/>
            <w:vAlign w:val="center"/>
          </w:tcPr>
          <w:p w14:paraId="3435F9CD" w14:textId="6D3A31DC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-2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30, 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98</w:t>
            </w:r>
          </w:p>
        </w:tc>
        <w:tc>
          <w:tcPr>
            <w:tcW w:w="317" w:type="dxa"/>
            <w:vAlign w:val="center"/>
          </w:tcPr>
          <w:p w14:paraId="15BCF196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  <w:lang w:val="en-GB"/>
              </w:rPr>
            </w:pPr>
          </w:p>
        </w:tc>
        <w:tc>
          <w:tcPr>
            <w:tcW w:w="635" w:type="dxa"/>
            <w:vAlign w:val="center"/>
          </w:tcPr>
          <w:p w14:paraId="0C8CBF3E" w14:textId="60E4451C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50</w:t>
            </w:r>
          </w:p>
        </w:tc>
        <w:tc>
          <w:tcPr>
            <w:tcW w:w="1116" w:type="dxa"/>
            <w:vAlign w:val="center"/>
          </w:tcPr>
          <w:p w14:paraId="0E916666" w14:textId="638C76E8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-1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73, 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74</w:t>
            </w:r>
          </w:p>
        </w:tc>
        <w:tc>
          <w:tcPr>
            <w:tcW w:w="317" w:type="dxa"/>
          </w:tcPr>
          <w:p w14:paraId="7B12055B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  <w:lang w:val="en-GB"/>
              </w:rPr>
            </w:pPr>
          </w:p>
        </w:tc>
        <w:tc>
          <w:tcPr>
            <w:tcW w:w="635" w:type="dxa"/>
            <w:vAlign w:val="center"/>
          </w:tcPr>
          <w:p w14:paraId="7D647E00" w14:textId="52978436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16</w:t>
            </w:r>
          </w:p>
        </w:tc>
        <w:tc>
          <w:tcPr>
            <w:tcW w:w="1118" w:type="dxa"/>
            <w:vAlign w:val="center"/>
          </w:tcPr>
          <w:p w14:paraId="1342AF47" w14:textId="6716E6ED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79, 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47</w:t>
            </w:r>
          </w:p>
        </w:tc>
        <w:tc>
          <w:tcPr>
            <w:tcW w:w="317" w:type="dxa"/>
          </w:tcPr>
          <w:p w14:paraId="004AF237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  <w:lang w:val="en-GB"/>
              </w:rPr>
            </w:pPr>
          </w:p>
        </w:tc>
        <w:tc>
          <w:tcPr>
            <w:tcW w:w="635" w:type="dxa"/>
            <w:vAlign w:val="center"/>
          </w:tcPr>
          <w:p w14:paraId="563ADD07" w14:textId="2AC37534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11</w:t>
            </w:r>
          </w:p>
        </w:tc>
        <w:tc>
          <w:tcPr>
            <w:tcW w:w="1116" w:type="dxa"/>
            <w:vAlign w:val="center"/>
          </w:tcPr>
          <w:p w14:paraId="2B3E4677" w14:textId="0746A9F8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86, 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64</w:t>
            </w:r>
          </w:p>
        </w:tc>
        <w:tc>
          <w:tcPr>
            <w:tcW w:w="317" w:type="dxa"/>
          </w:tcPr>
          <w:p w14:paraId="0F21FAD5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702" w:type="dxa"/>
            <w:vAlign w:val="center"/>
          </w:tcPr>
          <w:p w14:paraId="25A06851" w14:textId="1CF1B289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bCs/>
                <w:sz w:val="17"/>
                <w:szCs w:val="17"/>
              </w:rPr>
              <w:t>4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17"/>
                <w:szCs w:val="17"/>
              </w:rPr>
              <w:t>86</w:t>
            </w:r>
          </w:p>
        </w:tc>
        <w:tc>
          <w:tcPr>
            <w:tcW w:w="1184" w:type="dxa"/>
            <w:vAlign w:val="center"/>
          </w:tcPr>
          <w:p w14:paraId="15CEA1FA" w14:textId="59F50A60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bCs/>
                <w:sz w:val="17"/>
                <w:szCs w:val="17"/>
              </w:rPr>
              <w:t>-5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17"/>
                <w:szCs w:val="17"/>
              </w:rPr>
              <w:t>14, 14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17"/>
                <w:szCs w:val="17"/>
              </w:rPr>
              <w:t>86</w:t>
            </w:r>
          </w:p>
        </w:tc>
      </w:tr>
      <w:tr w:rsidR="00063DB7" w:rsidRPr="008510EE" w14:paraId="5150809D" w14:textId="77777777" w:rsidTr="00726CB9">
        <w:trPr>
          <w:trHeight w:val="55"/>
        </w:trPr>
        <w:tc>
          <w:tcPr>
            <w:tcW w:w="2877" w:type="dxa"/>
            <w:vAlign w:val="center"/>
          </w:tcPr>
          <w:p w14:paraId="3AFFD0C3" w14:textId="64CCAFF8" w:rsidR="00063DB7" w:rsidRPr="008510EE" w:rsidRDefault="00063DB7" w:rsidP="00063DB7">
            <w:pPr>
              <w:rPr>
                <w:rFonts w:ascii="Times New Roman" w:hAnsi="Times New Roman" w:cs="Times New Roman"/>
                <w:b/>
                <w:bCs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  Inflammation markers</w:t>
            </w:r>
          </w:p>
        </w:tc>
        <w:tc>
          <w:tcPr>
            <w:tcW w:w="677" w:type="dxa"/>
            <w:vAlign w:val="center"/>
          </w:tcPr>
          <w:p w14:paraId="02F8A66E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1063" w:type="dxa"/>
            <w:vAlign w:val="center"/>
          </w:tcPr>
          <w:p w14:paraId="1815786B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17" w:type="dxa"/>
            <w:vAlign w:val="center"/>
          </w:tcPr>
          <w:p w14:paraId="0AB96C08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5" w:type="dxa"/>
            <w:vAlign w:val="center"/>
          </w:tcPr>
          <w:p w14:paraId="06721A25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1116" w:type="dxa"/>
            <w:vAlign w:val="center"/>
          </w:tcPr>
          <w:p w14:paraId="6261A97F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17" w:type="dxa"/>
          </w:tcPr>
          <w:p w14:paraId="57B065D8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5" w:type="dxa"/>
            <w:vAlign w:val="center"/>
          </w:tcPr>
          <w:p w14:paraId="25400136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1118" w:type="dxa"/>
            <w:vAlign w:val="center"/>
          </w:tcPr>
          <w:p w14:paraId="237B441E" w14:textId="77777777" w:rsidR="00063DB7" w:rsidRPr="008510EE" w:rsidRDefault="00063DB7" w:rsidP="00EF07DA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17" w:type="dxa"/>
          </w:tcPr>
          <w:p w14:paraId="4AF10206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5" w:type="dxa"/>
            <w:vAlign w:val="center"/>
          </w:tcPr>
          <w:p w14:paraId="1AE772D4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1116" w:type="dxa"/>
            <w:vAlign w:val="center"/>
          </w:tcPr>
          <w:p w14:paraId="3C2CEFE7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17" w:type="dxa"/>
          </w:tcPr>
          <w:p w14:paraId="22FC564C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702" w:type="dxa"/>
            <w:vAlign w:val="center"/>
          </w:tcPr>
          <w:p w14:paraId="4587723B" w14:textId="77777777" w:rsidR="00063DB7" w:rsidRPr="008510EE" w:rsidRDefault="00063DB7" w:rsidP="00EF07DA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1184" w:type="dxa"/>
            <w:vAlign w:val="center"/>
          </w:tcPr>
          <w:p w14:paraId="78362C5A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</w:tr>
      <w:tr w:rsidR="00063DB7" w:rsidRPr="008510EE" w14:paraId="5D8491B5" w14:textId="77777777" w:rsidTr="00726CB9">
        <w:trPr>
          <w:trHeight w:val="55"/>
        </w:trPr>
        <w:tc>
          <w:tcPr>
            <w:tcW w:w="2877" w:type="dxa"/>
            <w:vAlign w:val="center"/>
          </w:tcPr>
          <w:p w14:paraId="1862F40F" w14:textId="1C7BC4D6" w:rsidR="00063DB7" w:rsidRPr="008510EE" w:rsidRDefault="00063DB7" w:rsidP="00063DB7">
            <w:pPr>
              <w:rPr>
                <w:rFonts w:ascii="Times New Roman" w:hAnsi="Times New Roman" w:cs="Times New Roman"/>
                <w:b/>
                <w:bCs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fr-FR"/>
              </w:rPr>
              <w:t xml:space="preserve">    CRP &gt; 5 mg/L, (y/n) (</w:t>
            </w:r>
            <w:r w:rsidRPr="008510EE">
              <w:rPr>
                <w:rFonts w:ascii="Times New Roman" w:hAnsi="Times New Roman" w:cs="Times New Roman"/>
                <w:i/>
                <w:iCs/>
                <w:sz w:val="17"/>
                <w:szCs w:val="17"/>
                <w:lang w:val="fr-FR"/>
              </w:rPr>
              <w:t xml:space="preserve">n 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fr-FR"/>
              </w:rPr>
              <w:t>159)</w:t>
            </w:r>
          </w:p>
        </w:tc>
        <w:tc>
          <w:tcPr>
            <w:tcW w:w="677" w:type="dxa"/>
            <w:vAlign w:val="center"/>
          </w:tcPr>
          <w:p w14:paraId="2739A1F1" w14:textId="37AB701D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89</w:t>
            </w:r>
          </w:p>
        </w:tc>
        <w:tc>
          <w:tcPr>
            <w:tcW w:w="1063" w:type="dxa"/>
            <w:vAlign w:val="center"/>
          </w:tcPr>
          <w:p w14:paraId="690660C2" w14:textId="136705EA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65, 2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42</w:t>
            </w:r>
          </w:p>
        </w:tc>
        <w:tc>
          <w:tcPr>
            <w:tcW w:w="317" w:type="dxa"/>
            <w:vAlign w:val="center"/>
          </w:tcPr>
          <w:p w14:paraId="34BAD3E2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5" w:type="dxa"/>
            <w:vAlign w:val="center"/>
          </w:tcPr>
          <w:p w14:paraId="7E5F6408" w14:textId="0F0C186D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39</w:t>
            </w:r>
          </w:p>
        </w:tc>
        <w:tc>
          <w:tcPr>
            <w:tcW w:w="1116" w:type="dxa"/>
            <w:vAlign w:val="center"/>
          </w:tcPr>
          <w:p w14:paraId="2C8D8C6E" w14:textId="33B42CE4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70,1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49</w:t>
            </w:r>
          </w:p>
        </w:tc>
        <w:tc>
          <w:tcPr>
            <w:tcW w:w="317" w:type="dxa"/>
          </w:tcPr>
          <w:p w14:paraId="4D5125D0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5" w:type="dxa"/>
            <w:vAlign w:val="center"/>
          </w:tcPr>
          <w:p w14:paraId="3D246BD6" w14:textId="4168AE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42</w:t>
            </w:r>
          </w:p>
        </w:tc>
        <w:tc>
          <w:tcPr>
            <w:tcW w:w="1118" w:type="dxa"/>
            <w:vAlign w:val="center"/>
          </w:tcPr>
          <w:p w14:paraId="3949D153" w14:textId="1F44863D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12, 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97</w:t>
            </w:r>
          </w:p>
        </w:tc>
        <w:tc>
          <w:tcPr>
            <w:tcW w:w="317" w:type="dxa"/>
          </w:tcPr>
          <w:p w14:paraId="5FF03C29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5" w:type="dxa"/>
            <w:vAlign w:val="center"/>
          </w:tcPr>
          <w:p w14:paraId="1E40D706" w14:textId="2DE987D5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48</w:t>
            </w:r>
          </w:p>
        </w:tc>
        <w:tc>
          <w:tcPr>
            <w:tcW w:w="1116" w:type="dxa"/>
            <w:vAlign w:val="center"/>
          </w:tcPr>
          <w:p w14:paraId="3885CAC3" w14:textId="5AA4145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19, 1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15</w:t>
            </w:r>
          </w:p>
        </w:tc>
        <w:tc>
          <w:tcPr>
            <w:tcW w:w="317" w:type="dxa"/>
          </w:tcPr>
          <w:p w14:paraId="7FC05C8C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702" w:type="dxa"/>
            <w:vAlign w:val="center"/>
          </w:tcPr>
          <w:p w14:paraId="11AB7287" w14:textId="5EC5C04A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bCs/>
                <w:sz w:val="17"/>
                <w:szCs w:val="17"/>
              </w:rPr>
              <w:t>-1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17"/>
                <w:szCs w:val="17"/>
              </w:rPr>
              <w:t>47</w:t>
            </w:r>
          </w:p>
        </w:tc>
        <w:tc>
          <w:tcPr>
            <w:tcW w:w="1184" w:type="dxa"/>
            <w:vAlign w:val="center"/>
          </w:tcPr>
          <w:p w14:paraId="79556EB2" w14:textId="736395FE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bCs/>
                <w:sz w:val="17"/>
                <w:szCs w:val="17"/>
              </w:rPr>
              <w:t>-9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17"/>
                <w:szCs w:val="17"/>
              </w:rPr>
              <w:t>65, 6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17"/>
                <w:szCs w:val="17"/>
              </w:rPr>
              <w:t>72</w:t>
            </w:r>
          </w:p>
        </w:tc>
      </w:tr>
      <w:tr w:rsidR="00063DB7" w:rsidRPr="008510EE" w14:paraId="50865089" w14:textId="77777777" w:rsidTr="00726CB9">
        <w:trPr>
          <w:trHeight w:val="55"/>
        </w:trPr>
        <w:tc>
          <w:tcPr>
            <w:tcW w:w="2877" w:type="dxa"/>
            <w:vAlign w:val="center"/>
          </w:tcPr>
          <w:p w14:paraId="41D6AE16" w14:textId="57C77D75" w:rsidR="00063DB7" w:rsidRPr="008510EE" w:rsidRDefault="00063DB7" w:rsidP="00063DB7">
            <w:pPr>
              <w:rPr>
                <w:rFonts w:ascii="Times New Roman" w:hAnsi="Times New Roman" w:cs="Times New Roman"/>
                <w:b/>
                <w:bCs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    AGP &gt; 1 g/L, (y/n) 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(</w:t>
            </w:r>
            <w:r w:rsidRPr="008510EE">
              <w:rPr>
                <w:rFonts w:ascii="Times New Roman" w:hAnsi="Times New Roman" w:cs="Times New Roman"/>
                <w:i/>
                <w:iCs/>
                <w:sz w:val="17"/>
                <w:szCs w:val="17"/>
              </w:rPr>
              <w:t>n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 xml:space="preserve"> 159)</w:t>
            </w:r>
          </w:p>
        </w:tc>
        <w:tc>
          <w:tcPr>
            <w:tcW w:w="677" w:type="dxa"/>
            <w:vAlign w:val="center"/>
          </w:tcPr>
          <w:p w14:paraId="63E159F5" w14:textId="560E432A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53</w:t>
            </w:r>
          </w:p>
        </w:tc>
        <w:tc>
          <w:tcPr>
            <w:tcW w:w="1063" w:type="dxa"/>
            <w:vAlign w:val="center"/>
          </w:tcPr>
          <w:p w14:paraId="5744EF48" w14:textId="168D5A16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-1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73, 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67</w:t>
            </w:r>
          </w:p>
        </w:tc>
        <w:tc>
          <w:tcPr>
            <w:tcW w:w="317" w:type="dxa"/>
            <w:vAlign w:val="center"/>
          </w:tcPr>
          <w:p w14:paraId="0A9C90D9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5" w:type="dxa"/>
            <w:vAlign w:val="center"/>
          </w:tcPr>
          <w:p w14:paraId="336D99B1" w14:textId="6BACD61D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44</w:t>
            </w:r>
          </w:p>
        </w:tc>
        <w:tc>
          <w:tcPr>
            <w:tcW w:w="1116" w:type="dxa"/>
            <w:vAlign w:val="center"/>
          </w:tcPr>
          <w:p w14:paraId="0EADF25F" w14:textId="4F4960EC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-1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29, 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42</w:t>
            </w:r>
          </w:p>
        </w:tc>
        <w:tc>
          <w:tcPr>
            <w:tcW w:w="317" w:type="dxa"/>
          </w:tcPr>
          <w:p w14:paraId="4237DC89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5" w:type="dxa"/>
            <w:vAlign w:val="center"/>
          </w:tcPr>
          <w:p w14:paraId="74144C2F" w14:textId="79A4ABE5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10</w:t>
            </w:r>
          </w:p>
        </w:tc>
        <w:tc>
          <w:tcPr>
            <w:tcW w:w="1118" w:type="dxa"/>
            <w:vAlign w:val="center"/>
          </w:tcPr>
          <w:p w14:paraId="49BB8DCD" w14:textId="4E158BBF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54, 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32</w:t>
            </w:r>
          </w:p>
        </w:tc>
        <w:tc>
          <w:tcPr>
            <w:tcW w:w="317" w:type="dxa"/>
          </w:tcPr>
          <w:p w14:paraId="3B3BCC83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5" w:type="dxa"/>
            <w:vAlign w:val="center"/>
          </w:tcPr>
          <w:p w14:paraId="00218BAB" w14:textId="49D6F178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00</w:t>
            </w:r>
          </w:p>
        </w:tc>
        <w:tc>
          <w:tcPr>
            <w:tcW w:w="1116" w:type="dxa"/>
            <w:vAlign w:val="center"/>
          </w:tcPr>
          <w:p w14:paraId="21F7DCF0" w14:textId="06AF1C7E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65, 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41</w:t>
            </w:r>
          </w:p>
        </w:tc>
        <w:tc>
          <w:tcPr>
            <w:tcW w:w="317" w:type="dxa"/>
          </w:tcPr>
          <w:p w14:paraId="3CE3B769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702" w:type="dxa"/>
            <w:vAlign w:val="center"/>
          </w:tcPr>
          <w:p w14:paraId="06FFFF4E" w14:textId="28677BEA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5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41</w:t>
            </w:r>
          </w:p>
        </w:tc>
        <w:tc>
          <w:tcPr>
            <w:tcW w:w="1184" w:type="dxa"/>
            <w:vAlign w:val="center"/>
          </w:tcPr>
          <w:p w14:paraId="25F203BE" w14:textId="7763D7D3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95, 11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78</w:t>
            </w:r>
          </w:p>
        </w:tc>
      </w:tr>
      <w:tr w:rsidR="00063DB7" w:rsidRPr="008510EE" w14:paraId="11FDC3FF" w14:textId="77777777" w:rsidTr="0017339C">
        <w:trPr>
          <w:trHeight w:val="60"/>
        </w:trPr>
        <w:tc>
          <w:tcPr>
            <w:tcW w:w="2877" w:type="dxa"/>
            <w:vAlign w:val="center"/>
          </w:tcPr>
          <w:p w14:paraId="4BCC80AB" w14:textId="7672D69F" w:rsidR="00063DB7" w:rsidRPr="008510EE" w:rsidRDefault="00063DB7" w:rsidP="00063DB7">
            <w:pPr>
              <w:rPr>
                <w:rFonts w:ascii="Times New Roman" w:hAnsi="Times New Roman" w:cs="Times New Roman"/>
                <w:b/>
                <w:bCs/>
                <w:sz w:val="17"/>
                <w:szCs w:val="17"/>
                <w:lang w:val="fr-FR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fr-FR"/>
              </w:rPr>
              <w:t xml:space="preserve">  Inflammation, (y/n) (</w:t>
            </w:r>
            <w:r w:rsidRPr="008510EE">
              <w:rPr>
                <w:rFonts w:ascii="Times New Roman" w:hAnsi="Times New Roman" w:cs="Times New Roman"/>
                <w:i/>
                <w:iCs/>
                <w:sz w:val="17"/>
                <w:szCs w:val="17"/>
                <w:lang w:val="fr-FR"/>
              </w:rPr>
              <w:t>n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fr-FR"/>
              </w:rPr>
              <w:t xml:space="preserve"> </w:t>
            </w:r>
            <w:proofErr w:type="gramStart"/>
            <w:r w:rsidRPr="008510EE">
              <w:rPr>
                <w:rFonts w:ascii="Times New Roman" w:hAnsi="Times New Roman" w:cs="Times New Roman"/>
                <w:sz w:val="17"/>
                <w:szCs w:val="17"/>
                <w:lang w:val="fr-FR"/>
              </w:rPr>
              <w:t>159)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vertAlign w:val="superscript"/>
                <w:lang w:val="fr-FR"/>
              </w:rPr>
              <w:t>b</w:t>
            </w:r>
            <w:proofErr w:type="gramEnd"/>
          </w:p>
        </w:tc>
        <w:tc>
          <w:tcPr>
            <w:tcW w:w="677" w:type="dxa"/>
            <w:vAlign w:val="center"/>
          </w:tcPr>
          <w:p w14:paraId="7F710558" w14:textId="61403951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  <w:lang w:val="fr-FR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11</w:t>
            </w:r>
          </w:p>
        </w:tc>
        <w:tc>
          <w:tcPr>
            <w:tcW w:w="1063" w:type="dxa"/>
            <w:vAlign w:val="center"/>
          </w:tcPr>
          <w:p w14:paraId="2DE71062" w14:textId="079A8A3C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  <w:lang w:val="fr-FR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-1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65, 1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86</w:t>
            </w:r>
          </w:p>
        </w:tc>
        <w:tc>
          <w:tcPr>
            <w:tcW w:w="317" w:type="dxa"/>
            <w:vAlign w:val="center"/>
          </w:tcPr>
          <w:p w14:paraId="146C4C8E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  <w:lang w:val="fr-FR"/>
              </w:rPr>
            </w:pPr>
          </w:p>
        </w:tc>
        <w:tc>
          <w:tcPr>
            <w:tcW w:w="635" w:type="dxa"/>
            <w:vAlign w:val="center"/>
          </w:tcPr>
          <w:p w14:paraId="19C1ABF8" w14:textId="4F442458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  <w:lang w:val="fr-FR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17</w:t>
            </w:r>
          </w:p>
        </w:tc>
        <w:tc>
          <w:tcPr>
            <w:tcW w:w="1116" w:type="dxa"/>
            <w:vAlign w:val="center"/>
          </w:tcPr>
          <w:p w14:paraId="35EF0E67" w14:textId="77DC6E44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  <w:lang w:val="fr-FR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-1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42, 1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08</w:t>
            </w:r>
          </w:p>
        </w:tc>
        <w:tc>
          <w:tcPr>
            <w:tcW w:w="317" w:type="dxa"/>
          </w:tcPr>
          <w:p w14:paraId="2F085FEF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  <w:lang w:val="fr-FR"/>
              </w:rPr>
            </w:pPr>
          </w:p>
        </w:tc>
        <w:tc>
          <w:tcPr>
            <w:tcW w:w="635" w:type="dxa"/>
            <w:vAlign w:val="center"/>
          </w:tcPr>
          <w:p w14:paraId="6F55177B" w14:textId="2C5153A1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  <w:lang w:val="fr-FR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11</w:t>
            </w:r>
          </w:p>
        </w:tc>
        <w:tc>
          <w:tcPr>
            <w:tcW w:w="1118" w:type="dxa"/>
            <w:vAlign w:val="center"/>
          </w:tcPr>
          <w:p w14:paraId="2E72CAB6" w14:textId="0FD0364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  <w:lang w:val="fr-FR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54, 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32</w:t>
            </w:r>
          </w:p>
        </w:tc>
        <w:tc>
          <w:tcPr>
            <w:tcW w:w="317" w:type="dxa"/>
          </w:tcPr>
          <w:p w14:paraId="04D779DE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  <w:lang w:val="fr-FR"/>
              </w:rPr>
            </w:pPr>
          </w:p>
        </w:tc>
        <w:tc>
          <w:tcPr>
            <w:tcW w:w="635" w:type="dxa"/>
            <w:vAlign w:val="center"/>
          </w:tcPr>
          <w:p w14:paraId="596AF3A4" w14:textId="021D884F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  <w:lang w:val="fr-FR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31</w:t>
            </w:r>
          </w:p>
        </w:tc>
        <w:tc>
          <w:tcPr>
            <w:tcW w:w="1116" w:type="dxa"/>
            <w:vAlign w:val="center"/>
          </w:tcPr>
          <w:p w14:paraId="7711CB0B" w14:textId="111E62B1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  <w:lang w:val="fr-FR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46, 1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07</w:t>
            </w:r>
          </w:p>
        </w:tc>
        <w:tc>
          <w:tcPr>
            <w:tcW w:w="317" w:type="dxa"/>
          </w:tcPr>
          <w:p w14:paraId="00A7577E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  <w:lang w:val="fr-FR"/>
              </w:rPr>
            </w:pPr>
          </w:p>
        </w:tc>
        <w:tc>
          <w:tcPr>
            <w:tcW w:w="702" w:type="dxa"/>
            <w:vAlign w:val="center"/>
          </w:tcPr>
          <w:p w14:paraId="2ED41EDE" w14:textId="7B7FB59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  <w:lang w:val="fr-FR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73</w:t>
            </w:r>
          </w:p>
        </w:tc>
        <w:tc>
          <w:tcPr>
            <w:tcW w:w="1184" w:type="dxa"/>
            <w:vAlign w:val="center"/>
          </w:tcPr>
          <w:p w14:paraId="1AB0F6EE" w14:textId="31D4792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  <w:lang w:val="fr-FR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-1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06, 8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60</w:t>
            </w:r>
          </w:p>
        </w:tc>
      </w:tr>
      <w:tr w:rsidR="00063DB7" w:rsidRPr="008510EE" w14:paraId="60E4F2B3" w14:textId="77777777" w:rsidTr="0017339C">
        <w:trPr>
          <w:trHeight w:val="70"/>
        </w:trPr>
        <w:tc>
          <w:tcPr>
            <w:tcW w:w="2877" w:type="dxa"/>
            <w:vAlign w:val="center"/>
          </w:tcPr>
          <w:p w14:paraId="4F54B9F5" w14:textId="56B4CA3C" w:rsidR="00063DB7" w:rsidRPr="008510EE" w:rsidRDefault="00063DB7" w:rsidP="00063DB7">
            <w:pPr>
              <w:rPr>
                <w:rFonts w:ascii="Times New Roman" w:hAnsi="Times New Roman" w:cs="Times New Roman"/>
                <w:b/>
                <w:bCs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fr-FR"/>
              </w:rPr>
              <w:t xml:space="preserve">  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Blood count</w:t>
            </w:r>
          </w:p>
        </w:tc>
        <w:tc>
          <w:tcPr>
            <w:tcW w:w="677" w:type="dxa"/>
            <w:vAlign w:val="center"/>
          </w:tcPr>
          <w:p w14:paraId="006EC390" w14:textId="40485D51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1063" w:type="dxa"/>
            <w:vAlign w:val="center"/>
          </w:tcPr>
          <w:p w14:paraId="34511520" w14:textId="011FE95E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17" w:type="dxa"/>
            <w:vAlign w:val="center"/>
          </w:tcPr>
          <w:p w14:paraId="25A42DBE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5" w:type="dxa"/>
            <w:vAlign w:val="center"/>
          </w:tcPr>
          <w:p w14:paraId="267B8B15" w14:textId="4E21C8C4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1116" w:type="dxa"/>
            <w:vAlign w:val="center"/>
          </w:tcPr>
          <w:p w14:paraId="6C937789" w14:textId="02A34F31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17" w:type="dxa"/>
          </w:tcPr>
          <w:p w14:paraId="705DAF3A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5" w:type="dxa"/>
            <w:vAlign w:val="center"/>
          </w:tcPr>
          <w:p w14:paraId="55182E3E" w14:textId="71FC99C0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1118" w:type="dxa"/>
            <w:vAlign w:val="center"/>
          </w:tcPr>
          <w:p w14:paraId="1BB2E933" w14:textId="1EEC8024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17" w:type="dxa"/>
          </w:tcPr>
          <w:p w14:paraId="39A919DA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5" w:type="dxa"/>
            <w:vAlign w:val="center"/>
          </w:tcPr>
          <w:p w14:paraId="27518F3F" w14:textId="3FE0676C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1116" w:type="dxa"/>
            <w:vAlign w:val="center"/>
          </w:tcPr>
          <w:p w14:paraId="7EF12F90" w14:textId="34E13CA5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17" w:type="dxa"/>
          </w:tcPr>
          <w:p w14:paraId="05BA92B0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702" w:type="dxa"/>
            <w:vAlign w:val="center"/>
          </w:tcPr>
          <w:p w14:paraId="619A28A7" w14:textId="2E2DFA1F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1184" w:type="dxa"/>
            <w:vAlign w:val="center"/>
          </w:tcPr>
          <w:p w14:paraId="721669C7" w14:textId="17FBB3D0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</w:tr>
      <w:tr w:rsidR="00063DB7" w:rsidRPr="008510EE" w14:paraId="06801FBE" w14:textId="77777777" w:rsidTr="0017339C">
        <w:trPr>
          <w:trHeight w:val="60"/>
        </w:trPr>
        <w:tc>
          <w:tcPr>
            <w:tcW w:w="2877" w:type="dxa"/>
            <w:tcBorders>
              <w:bottom w:val="single" w:sz="12" w:space="0" w:color="auto"/>
            </w:tcBorders>
            <w:vAlign w:val="center"/>
          </w:tcPr>
          <w:p w14:paraId="4A3F9D29" w14:textId="559C36B5" w:rsidR="00063DB7" w:rsidRPr="008510EE" w:rsidRDefault="00063DB7" w:rsidP="00063DB7">
            <w:pPr>
              <w:rPr>
                <w:rFonts w:ascii="Times New Roman" w:hAnsi="Times New Roman" w:cs="Times New Roman"/>
                <w:b/>
                <w:bCs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 xml:space="preserve">    Eosinophils, x10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vertAlign w:val="superscript"/>
              </w:rPr>
              <w:t>12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/L (</w:t>
            </w:r>
            <w:r w:rsidRPr="008510EE">
              <w:rPr>
                <w:rFonts w:ascii="Times New Roman" w:hAnsi="Times New Roman" w:cs="Times New Roman"/>
                <w:i/>
                <w:iCs/>
                <w:sz w:val="17"/>
                <w:szCs w:val="17"/>
              </w:rPr>
              <w:t xml:space="preserve">n </w:t>
            </w: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165)</w:t>
            </w:r>
          </w:p>
        </w:tc>
        <w:tc>
          <w:tcPr>
            <w:tcW w:w="677" w:type="dxa"/>
            <w:tcBorders>
              <w:bottom w:val="single" w:sz="12" w:space="0" w:color="auto"/>
            </w:tcBorders>
            <w:vAlign w:val="center"/>
          </w:tcPr>
          <w:p w14:paraId="057D0976" w14:textId="35761C73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26</w:t>
            </w:r>
          </w:p>
        </w:tc>
        <w:tc>
          <w:tcPr>
            <w:tcW w:w="1063" w:type="dxa"/>
            <w:tcBorders>
              <w:bottom w:val="single" w:sz="12" w:space="0" w:color="auto"/>
            </w:tcBorders>
            <w:vAlign w:val="center"/>
          </w:tcPr>
          <w:p w14:paraId="28E0A5FF" w14:textId="21A57325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-15, 21</w:t>
            </w:r>
          </w:p>
        </w:tc>
        <w:tc>
          <w:tcPr>
            <w:tcW w:w="317" w:type="dxa"/>
            <w:tcBorders>
              <w:bottom w:val="single" w:sz="12" w:space="0" w:color="auto"/>
            </w:tcBorders>
            <w:vAlign w:val="center"/>
          </w:tcPr>
          <w:p w14:paraId="4D4CEEF8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5" w:type="dxa"/>
            <w:tcBorders>
              <w:bottom w:val="single" w:sz="12" w:space="0" w:color="auto"/>
            </w:tcBorders>
            <w:vAlign w:val="center"/>
          </w:tcPr>
          <w:p w14:paraId="1B7876F0" w14:textId="4E17939A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-3</w:t>
            </w:r>
          </w:p>
        </w:tc>
        <w:tc>
          <w:tcPr>
            <w:tcW w:w="1116" w:type="dxa"/>
            <w:tcBorders>
              <w:bottom w:val="single" w:sz="12" w:space="0" w:color="auto"/>
            </w:tcBorders>
            <w:vAlign w:val="center"/>
          </w:tcPr>
          <w:p w14:paraId="77779CAB" w14:textId="4E608E69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-100, 95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0</w:t>
            </w:r>
          </w:p>
        </w:tc>
        <w:tc>
          <w:tcPr>
            <w:tcW w:w="317" w:type="dxa"/>
            <w:tcBorders>
              <w:bottom w:val="single" w:sz="12" w:space="0" w:color="auto"/>
            </w:tcBorders>
          </w:tcPr>
          <w:p w14:paraId="42C230E6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5" w:type="dxa"/>
            <w:tcBorders>
              <w:bottom w:val="single" w:sz="12" w:space="0" w:color="auto"/>
            </w:tcBorders>
            <w:vAlign w:val="center"/>
          </w:tcPr>
          <w:p w14:paraId="2EDACD3C" w14:textId="046F36DC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17</w:t>
            </w:r>
          </w:p>
        </w:tc>
        <w:tc>
          <w:tcPr>
            <w:tcW w:w="1118" w:type="dxa"/>
            <w:tcBorders>
              <w:bottom w:val="single" w:sz="12" w:space="0" w:color="auto"/>
            </w:tcBorders>
            <w:vAlign w:val="center"/>
          </w:tcPr>
          <w:p w14:paraId="1B003CEF" w14:textId="39985311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-30, 64</w:t>
            </w:r>
          </w:p>
        </w:tc>
        <w:tc>
          <w:tcPr>
            <w:tcW w:w="317" w:type="dxa"/>
            <w:tcBorders>
              <w:bottom w:val="single" w:sz="12" w:space="0" w:color="auto"/>
            </w:tcBorders>
          </w:tcPr>
          <w:p w14:paraId="732E50E6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5" w:type="dxa"/>
            <w:tcBorders>
              <w:bottom w:val="single" w:sz="12" w:space="0" w:color="auto"/>
            </w:tcBorders>
            <w:vAlign w:val="center"/>
          </w:tcPr>
          <w:p w14:paraId="52E26A9C" w14:textId="0541FE30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21</w:t>
            </w:r>
          </w:p>
        </w:tc>
        <w:tc>
          <w:tcPr>
            <w:tcW w:w="1116" w:type="dxa"/>
            <w:tcBorders>
              <w:bottom w:val="single" w:sz="12" w:space="0" w:color="auto"/>
            </w:tcBorders>
            <w:vAlign w:val="center"/>
          </w:tcPr>
          <w:p w14:paraId="5320C19B" w14:textId="3A593E0E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-37, 78</w:t>
            </w:r>
          </w:p>
        </w:tc>
        <w:tc>
          <w:tcPr>
            <w:tcW w:w="317" w:type="dxa"/>
            <w:tcBorders>
              <w:bottom w:val="single" w:sz="12" w:space="0" w:color="auto"/>
            </w:tcBorders>
          </w:tcPr>
          <w:p w14:paraId="2AB03678" w14:textId="77777777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702" w:type="dxa"/>
            <w:tcBorders>
              <w:bottom w:val="single" w:sz="12" w:space="0" w:color="auto"/>
            </w:tcBorders>
            <w:vAlign w:val="center"/>
          </w:tcPr>
          <w:p w14:paraId="4526674B" w14:textId="6492D4CC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-115</w:t>
            </w:r>
          </w:p>
        </w:tc>
        <w:tc>
          <w:tcPr>
            <w:tcW w:w="1184" w:type="dxa"/>
            <w:tcBorders>
              <w:bottom w:val="single" w:sz="12" w:space="0" w:color="auto"/>
            </w:tcBorders>
            <w:vAlign w:val="center"/>
          </w:tcPr>
          <w:p w14:paraId="6D558FF2" w14:textId="43F79C7C" w:rsidR="00063DB7" w:rsidRPr="008510EE" w:rsidRDefault="00063DB7" w:rsidP="00063DB7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8510EE">
              <w:rPr>
                <w:rFonts w:ascii="Times New Roman" w:hAnsi="Times New Roman" w:cs="Times New Roman"/>
                <w:sz w:val="17"/>
                <w:szCs w:val="17"/>
              </w:rPr>
              <w:t>-424, 194</w:t>
            </w:r>
          </w:p>
        </w:tc>
      </w:tr>
    </w:tbl>
    <w:p w14:paraId="72146B93" w14:textId="3EF7FED0" w:rsidR="00063DB7" w:rsidRPr="008510EE" w:rsidRDefault="00063DB7" w:rsidP="00063DB7">
      <w:pPr>
        <w:spacing w:after="0" w:line="240" w:lineRule="auto"/>
        <w:jc w:val="both"/>
        <w:rPr>
          <w:rFonts w:ascii="Times New Roman" w:hAnsi="Times New Roman" w:cs="Times New Roman"/>
          <w:noProof/>
          <w:sz w:val="14"/>
          <w:szCs w:val="14"/>
          <w:lang w:eastAsia="en-GB"/>
        </w:rPr>
      </w:pPr>
      <w:r w:rsidRPr="008510EE">
        <w:rPr>
          <w:rFonts w:ascii="Times New Roman" w:hAnsi="Times New Roman" w:cs="Times New Roman"/>
          <w:sz w:val="14"/>
          <w:szCs w:val="14"/>
        </w:rPr>
        <w:t>Abbreviations:</w:t>
      </w:r>
      <w:r w:rsidRPr="008510EE">
        <w:rPr>
          <w:rFonts w:ascii="Times New Roman" w:hAnsi="Times New Roman" w:cs="Times New Roman"/>
          <w:noProof/>
          <w:sz w:val="14"/>
          <w:szCs w:val="14"/>
          <w:lang w:val="en-GB" w:eastAsia="en-GB"/>
        </w:rPr>
        <w:t xml:space="preserve"> </w:t>
      </w:r>
      <w:r w:rsidRPr="008510EE">
        <w:rPr>
          <w:rFonts w:ascii="Times New Roman" w:hAnsi="Times New Roman" w:cs="Times New Roman"/>
          <w:sz w:val="14"/>
          <w:szCs w:val="14"/>
        </w:rPr>
        <w:t xml:space="preserve">PUFA; polyunsaturated fatty acids, LA, linoleic acid; </w:t>
      </w:r>
      <w:r w:rsidRPr="008510EE">
        <w:rPr>
          <w:rFonts w:ascii="Times New Roman" w:hAnsi="Times New Roman" w:cs="Times New Roman"/>
          <w:noProof/>
          <w:sz w:val="14"/>
          <w:szCs w:val="14"/>
          <w:lang w:eastAsia="en-GB"/>
        </w:rPr>
        <w:t xml:space="preserve">AA, arachidonic acids; </w:t>
      </w:r>
      <w:r w:rsidRPr="008510EE">
        <w:rPr>
          <w:rFonts w:ascii="Times New Roman" w:hAnsi="Times New Roman" w:cs="Times New Roman"/>
          <w:noProof/>
          <w:sz w:val="14"/>
          <w:szCs w:val="14"/>
          <w:lang w:val="en-GB" w:eastAsia="en-GB"/>
        </w:rPr>
        <w:t xml:space="preserve">LCPUFA; </w:t>
      </w:r>
      <w:r w:rsidR="006F2888" w:rsidRPr="008510EE">
        <w:rPr>
          <w:rFonts w:ascii="Times New Roman" w:hAnsi="Times New Roman" w:cs="Times New Roman"/>
          <w:noProof/>
          <w:sz w:val="14"/>
          <w:szCs w:val="14"/>
          <w:lang w:val="en-GB" w:eastAsia="en-GB"/>
        </w:rPr>
        <w:t>long</w:t>
      </w:r>
      <w:r w:rsidR="006F2888">
        <w:rPr>
          <w:rFonts w:ascii="Times New Roman" w:hAnsi="Times New Roman" w:cs="Times New Roman"/>
          <w:noProof/>
          <w:sz w:val="14"/>
          <w:szCs w:val="14"/>
          <w:lang w:val="en-GB" w:eastAsia="en-GB"/>
        </w:rPr>
        <w:t>-</w:t>
      </w:r>
      <w:r w:rsidRPr="008510EE">
        <w:rPr>
          <w:rFonts w:ascii="Times New Roman" w:hAnsi="Times New Roman" w:cs="Times New Roman"/>
          <w:noProof/>
          <w:sz w:val="14"/>
          <w:szCs w:val="14"/>
          <w:lang w:val="en-GB" w:eastAsia="en-GB"/>
        </w:rPr>
        <w:t>chain polyunsaturated fatty acids</w:t>
      </w:r>
      <w:r w:rsidRPr="008510EE">
        <w:rPr>
          <w:rFonts w:ascii="Times New Roman" w:hAnsi="Times New Roman" w:cs="Times New Roman"/>
          <w:noProof/>
          <w:sz w:val="14"/>
          <w:szCs w:val="14"/>
          <w:lang w:eastAsia="en-GB"/>
        </w:rPr>
        <w:t xml:space="preserve">; </w:t>
      </w:r>
      <w:r w:rsidRPr="008510EE">
        <w:rPr>
          <w:rFonts w:ascii="Times New Roman" w:hAnsi="Times New Roman" w:cs="Times New Roman"/>
          <w:noProof/>
          <w:sz w:val="14"/>
          <w:szCs w:val="14"/>
          <w:lang w:val="en-GB" w:eastAsia="en-GB"/>
        </w:rPr>
        <w:t>WAZ, weight-for-age;</w:t>
      </w:r>
      <w:r w:rsidRPr="008510EE">
        <w:rPr>
          <w:rFonts w:ascii="Times New Roman" w:hAnsi="Times New Roman" w:cs="Times New Roman"/>
          <w:sz w:val="14"/>
          <w:szCs w:val="14"/>
        </w:rPr>
        <w:t xml:space="preserve"> </w:t>
      </w:r>
      <w:r w:rsidRPr="008510EE">
        <w:rPr>
          <w:rFonts w:ascii="Times New Roman" w:hAnsi="Times New Roman" w:cs="Times New Roman"/>
          <w:sz w:val="14"/>
          <w:szCs w:val="14"/>
          <w:lang w:val="en-GB"/>
        </w:rPr>
        <w:t xml:space="preserve">MUAC, mid-upper-arm-circumferences; </w:t>
      </w:r>
      <w:r w:rsidRPr="008510EE">
        <w:rPr>
          <w:rFonts w:ascii="Times New Roman" w:hAnsi="Times New Roman" w:cs="Times New Roman"/>
          <w:noProof/>
          <w:sz w:val="14"/>
          <w:szCs w:val="14"/>
          <w:lang w:eastAsia="en-GB"/>
        </w:rPr>
        <w:t>CRP; C-reactive protein,</w:t>
      </w:r>
      <w:r w:rsidRPr="008510EE">
        <w:rPr>
          <w:rFonts w:ascii="Times New Roman" w:hAnsi="Times New Roman" w:cs="Times New Roman"/>
          <w:sz w:val="14"/>
          <w:szCs w:val="14"/>
        </w:rPr>
        <w:t xml:space="preserve"> AGP; α</w:t>
      </w:r>
      <w:r w:rsidRPr="008510EE">
        <w:rPr>
          <w:rFonts w:ascii="Times New Roman" w:hAnsi="Times New Roman" w:cs="Times New Roman"/>
          <w:sz w:val="14"/>
          <w:szCs w:val="14"/>
          <w:vertAlign w:val="subscript"/>
        </w:rPr>
        <w:t>1</w:t>
      </w:r>
      <w:r w:rsidRPr="008510EE">
        <w:rPr>
          <w:rFonts w:ascii="Times New Roman" w:hAnsi="Times New Roman" w:cs="Times New Roman"/>
          <w:sz w:val="14"/>
          <w:szCs w:val="14"/>
        </w:rPr>
        <w:t>-acid glycoprotein</w:t>
      </w:r>
      <w:r w:rsidRPr="008510EE">
        <w:rPr>
          <w:rFonts w:ascii="Times New Roman" w:hAnsi="Times New Roman" w:cs="Times New Roman"/>
          <w:noProof/>
          <w:sz w:val="14"/>
          <w:szCs w:val="14"/>
          <w:lang w:eastAsia="en-GB"/>
        </w:rPr>
        <w:t>.</w:t>
      </w:r>
    </w:p>
    <w:p w14:paraId="2D21C686" w14:textId="77777777" w:rsidR="00063DB7" w:rsidRPr="008510EE" w:rsidRDefault="00063DB7" w:rsidP="00063DB7">
      <w:pPr>
        <w:spacing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  <w:proofErr w:type="spellStart"/>
      <w:r w:rsidRPr="008510EE">
        <w:rPr>
          <w:rFonts w:ascii="Times New Roman" w:hAnsi="Times New Roman" w:cs="Times New Roman"/>
          <w:sz w:val="14"/>
          <w:szCs w:val="14"/>
          <w:vertAlign w:val="superscript"/>
        </w:rPr>
        <w:t>a</w:t>
      </w:r>
      <w:r w:rsidRPr="008510EE">
        <w:rPr>
          <w:rFonts w:ascii="Times New Roman" w:hAnsi="Times New Roman" w:cs="Times New Roman"/>
          <w:sz w:val="14"/>
          <w:szCs w:val="14"/>
        </w:rPr>
        <w:t>Adjusted</w:t>
      </w:r>
      <w:proofErr w:type="spellEnd"/>
      <w:r w:rsidRPr="008510EE">
        <w:rPr>
          <w:rFonts w:ascii="Times New Roman" w:hAnsi="Times New Roman" w:cs="Times New Roman"/>
          <w:sz w:val="14"/>
          <w:szCs w:val="14"/>
        </w:rPr>
        <w:t xml:space="preserve"> for breastfeeding only.</w:t>
      </w:r>
    </w:p>
    <w:p w14:paraId="7079FEDE" w14:textId="681B6C90" w:rsidR="00063DB7" w:rsidRPr="008510EE" w:rsidRDefault="00063DB7" w:rsidP="00063DB7">
      <w:pPr>
        <w:spacing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  <w:proofErr w:type="spellStart"/>
      <w:r w:rsidRPr="008510EE">
        <w:rPr>
          <w:rFonts w:ascii="Times New Roman" w:hAnsi="Times New Roman" w:cs="Times New Roman"/>
          <w:sz w:val="14"/>
          <w:szCs w:val="14"/>
          <w:vertAlign w:val="superscript"/>
        </w:rPr>
        <w:t>b</w:t>
      </w:r>
      <w:r w:rsidRPr="008510EE">
        <w:rPr>
          <w:rFonts w:ascii="Times New Roman" w:hAnsi="Times New Roman" w:cs="Times New Roman"/>
          <w:sz w:val="14"/>
          <w:szCs w:val="14"/>
        </w:rPr>
        <w:t>Defined</w:t>
      </w:r>
      <w:proofErr w:type="spellEnd"/>
      <w:r w:rsidRPr="008510EE">
        <w:rPr>
          <w:rFonts w:ascii="Times New Roman" w:hAnsi="Times New Roman" w:cs="Times New Roman"/>
          <w:sz w:val="14"/>
          <w:szCs w:val="14"/>
        </w:rPr>
        <w:t xml:space="preserve"> as CRP </w:t>
      </w:r>
      <w:r w:rsidRPr="008510EE">
        <w:rPr>
          <w:rFonts w:ascii="Times New Roman" w:hAnsi="Times New Roman" w:cs="Times New Roman"/>
          <w:sz w:val="14"/>
          <w:szCs w:val="14"/>
          <w:lang w:val="en-GB"/>
        </w:rPr>
        <w:t>&gt; 5 mg/L and AGP &gt; 1 g/L.</w:t>
      </w:r>
    </w:p>
    <w:p w14:paraId="73242E6C" w14:textId="77777777" w:rsidR="007957DC" w:rsidRPr="008510EE" w:rsidRDefault="007957DC" w:rsidP="007957DC">
      <w:pPr>
        <w:spacing w:after="0" w:line="240" w:lineRule="auto"/>
        <w:rPr>
          <w:rFonts w:ascii="Times New Roman" w:hAnsi="Times New Roman" w:cs="Times New Roman"/>
          <w:bCs/>
          <w:sz w:val="14"/>
          <w:szCs w:val="14"/>
        </w:rPr>
      </w:pPr>
      <w:r w:rsidRPr="008510EE">
        <w:rPr>
          <w:rFonts w:ascii="Times New Roman" w:hAnsi="Times New Roman" w:cs="Times New Roman"/>
          <w:sz w:val="14"/>
          <w:szCs w:val="14"/>
          <w:vertAlign w:val="superscript"/>
        </w:rPr>
        <w:t>†</w:t>
      </w:r>
      <w:r w:rsidRPr="008510EE">
        <w:rPr>
          <w:rFonts w:ascii="Times New Roman" w:hAnsi="Times New Roman" w:cs="Times New Roman"/>
          <w:sz w:val="14"/>
          <w:szCs w:val="14"/>
        </w:rPr>
        <w:t>Blood counts results only, are given as PUFA×10</w:t>
      </w:r>
      <w:r w:rsidRPr="008510EE">
        <w:rPr>
          <w:rFonts w:ascii="Times New Roman" w:hAnsi="Times New Roman" w:cs="Times New Roman"/>
          <w:sz w:val="14"/>
          <w:szCs w:val="14"/>
          <w:vertAlign w:val="superscript"/>
        </w:rPr>
        <w:t>-4</w:t>
      </w:r>
      <w:r w:rsidRPr="008510EE">
        <w:rPr>
          <w:rFonts w:ascii="Times New Roman" w:hAnsi="Times New Roman" w:cs="Times New Roman"/>
          <w:sz w:val="14"/>
          <w:szCs w:val="14"/>
        </w:rPr>
        <w:t>, LA and AA×</w:t>
      </w:r>
      <w:r w:rsidRPr="008510EE">
        <w:rPr>
          <w:rFonts w:ascii="Times New Roman" w:hAnsi="Times New Roman" w:cs="Times New Roman"/>
          <w:bCs/>
          <w:sz w:val="14"/>
          <w:szCs w:val="14"/>
        </w:rPr>
        <w:t>10</w:t>
      </w:r>
      <w:r w:rsidRPr="008510EE">
        <w:rPr>
          <w:rFonts w:ascii="Times New Roman" w:hAnsi="Times New Roman" w:cs="Times New Roman"/>
          <w:bCs/>
          <w:sz w:val="14"/>
          <w:szCs w:val="14"/>
          <w:vertAlign w:val="superscript"/>
        </w:rPr>
        <w:t>3</w:t>
      </w:r>
      <w:r w:rsidRPr="008510EE">
        <w:rPr>
          <w:rFonts w:ascii="Times New Roman" w:hAnsi="Times New Roman" w:cs="Times New Roman"/>
          <w:bCs/>
          <w:sz w:val="14"/>
          <w:szCs w:val="14"/>
        </w:rPr>
        <w:t xml:space="preserve">, </w:t>
      </w:r>
      <w:r w:rsidRPr="008510EE">
        <w:rPr>
          <w:rFonts w:ascii="Times New Roman" w:hAnsi="Times New Roman" w:cs="Times New Roman"/>
          <w:sz w:val="14"/>
          <w:szCs w:val="14"/>
        </w:rPr>
        <w:t>n-6 LCPUFA×</w:t>
      </w:r>
      <w:r w:rsidRPr="008510EE">
        <w:rPr>
          <w:rFonts w:ascii="Times New Roman" w:hAnsi="Times New Roman" w:cs="Times New Roman"/>
          <w:bCs/>
          <w:sz w:val="14"/>
          <w:szCs w:val="14"/>
        </w:rPr>
        <w:t>10</w:t>
      </w:r>
      <w:r w:rsidRPr="008510EE">
        <w:rPr>
          <w:rFonts w:ascii="Times New Roman" w:hAnsi="Times New Roman" w:cs="Times New Roman"/>
          <w:bCs/>
          <w:sz w:val="14"/>
          <w:szCs w:val="14"/>
          <w:vertAlign w:val="superscript"/>
        </w:rPr>
        <w:t>2</w:t>
      </w:r>
      <w:r w:rsidRPr="008510EE">
        <w:rPr>
          <w:rFonts w:ascii="Times New Roman" w:hAnsi="Times New Roman" w:cs="Times New Roman"/>
          <w:bCs/>
          <w:sz w:val="14"/>
          <w:szCs w:val="14"/>
        </w:rPr>
        <w:t xml:space="preserve"> and Mead acid/AA ratio</w:t>
      </w:r>
      <w:r w:rsidRPr="008510EE">
        <w:rPr>
          <w:rFonts w:ascii="Times New Roman" w:hAnsi="Times New Roman" w:cs="Times New Roman"/>
          <w:sz w:val="14"/>
          <w:szCs w:val="14"/>
        </w:rPr>
        <w:t>×</w:t>
      </w:r>
      <w:r w:rsidRPr="008510EE">
        <w:rPr>
          <w:rFonts w:ascii="Times New Roman" w:hAnsi="Times New Roman" w:cs="Times New Roman"/>
          <w:bCs/>
          <w:sz w:val="14"/>
          <w:szCs w:val="14"/>
        </w:rPr>
        <w:t>10</w:t>
      </w:r>
      <w:r w:rsidRPr="008510EE">
        <w:rPr>
          <w:rFonts w:ascii="Times New Roman" w:hAnsi="Times New Roman" w:cs="Times New Roman"/>
          <w:bCs/>
          <w:sz w:val="14"/>
          <w:szCs w:val="14"/>
          <w:vertAlign w:val="superscript"/>
        </w:rPr>
        <w:t xml:space="preserve">-2 </w:t>
      </w:r>
      <w:r w:rsidRPr="008510EE">
        <w:rPr>
          <w:rFonts w:ascii="Times New Roman" w:hAnsi="Times New Roman" w:cs="Times New Roman"/>
          <w:bCs/>
          <w:sz w:val="14"/>
          <w:szCs w:val="14"/>
        </w:rPr>
        <w:t xml:space="preserve">to present meaningful results. </w:t>
      </w:r>
    </w:p>
    <w:p w14:paraId="4E15DB9F" w14:textId="77777777" w:rsidR="007957DC" w:rsidRPr="008510EE" w:rsidRDefault="007957DC" w:rsidP="007957DC">
      <w:pPr>
        <w:spacing w:after="0" w:line="240" w:lineRule="auto"/>
        <w:rPr>
          <w:rFonts w:ascii="Times New Roman" w:hAnsi="Times New Roman" w:cs="Times New Roman"/>
          <w:bCs/>
          <w:sz w:val="14"/>
          <w:szCs w:val="14"/>
        </w:rPr>
      </w:pPr>
      <w:r w:rsidRPr="008510EE">
        <w:rPr>
          <w:rFonts w:ascii="Times New Roman" w:eastAsia="Times New Roman" w:hAnsi="Times New Roman" w:cs="Times New Roman"/>
          <w:sz w:val="14"/>
          <w:szCs w:val="14"/>
          <w:vertAlign w:val="superscript"/>
          <w:lang w:bidi="ar-SA"/>
        </w:rPr>
        <w:t>‡</w:t>
      </w:r>
      <w:r w:rsidRPr="008510EE">
        <w:rPr>
          <w:rFonts w:ascii="Times New Roman" w:hAnsi="Times New Roman" w:cs="Times New Roman"/>
          <w:sz w:val="14"/>
          <w:szCs w:val="14"/>
        </w:rPr>
        <w:t>For nutritional status and health status markers r</w:t>
      </w:r>
      <w:r w:rsidRPr="008510EE">
        <w:rPr>
          <w:rFonts w:ascii="Times New Roman" w:hAnsi="Times New Roman" w:cs="Times New Roman"/>
          <w:bCs/>
          <w:sz w:val="14"/>
          <w:szCs w:val="14"/>
        </w:rPr>
        <w:t xml:space="preserve">esults </w:t>
      </w:r>
      <w:r w:rsidRPr="008510EE">
        <w:rPr>
          <w:rFonts w:ascii="Times New Roman" w:hAnsi="Times New Roman" w:cs="Times New Roman"/>
          <w:sz w:val="14"/>
          <w:szCs w:val="14"/>
        </w:rPr>
        <w:t>(expect blood counts)</w:t>
      </w:r>
      <w:r w:rsidRPr="008510EE">
        <w:rPr>
          <w:rFonts w:ascii="Times New Roman" w:hAnsi="Times New Roman" w:cs="Times New Roman"/>
          <w:bCs/>
          <w:sz w:val="14"/>
          <w:szCs w:val="14"/>
        </w:rPr>
        <w:t xml:space="preserve"> are given as </w:t>
      </w:r>
      <w:r w:rsidRPr="008510EE">
        <w:rPr>
          <w:rFonts w:ascii="Times New Roman" w:hAnsi="Times New Roman" w:cs="Times New Roman"/>
          <w:sz w:val="14"/>
          <w:szCs w:val="14"/>
        </w:rPr>
        <w:t>×</w:t>
      </w:r>
      <w:r w:rsidRPr="008510EE">
        <w:rPr>
          <w:rFonts w:ascii="Times New Roman" w:hAnsi="Times New Roman" w:cs="Times New Roman"/>
          <w:bCs/>
          <w:sz w:val="14"/>
          <w:szCs w:val="14"/>
        </w:rPr>
        <w:t>10</w:t>
      </w:r>
      <w:r w:rsidRPr="008510EE">
        <w:rPr>
          <w:rFonts w:ascii="Times New Roman" w:hAnsi="Times New Roman" w:cs="Times New Roman"/>
          <w:bCs/>
          <w:sz w:val="14"/>
          <w:szCs w:val="14"/>
          <w:vertAlign w:val="superscript"/>
        </w:rPr>
        <w:t>3</w:t>
      </w:r>
      <w:r w:rsidRPr="008510EE">
        <w:rPr>
          <w:rFonts w:ascii="Times New Roman" w:hAnsi="Times New Roman" w:cs="Times New Roman"/>
          <w:bCs/>
          <w:sz w:val="14"/>
          <w:szCs w:val="14"/>
        </w:rPr>
        <w:t xml:space="preserve"> to present meaningful result. </w:t>
      </w:r>
    </w:p>
    <w:p w14:paraId="7B5BEA4B" w14:textId="465DE988" w:rsidR="00063DB7" w:rsidRPr="008510EE" w:rsidRDefault="00063DB7" w:rsidP="00063DB7">
      <w:pPr>
        <w:spacing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8510EE">
        <w:rPr>
          <w:rFonts w:ascii="Times New Roman" w:hAnsi="Times New Roman" w:cs="Times New Roman"/>
          <w:sz w:val="14"/>
          <w:szCs w:val="14"/>
          <w:vertAlign w:val="superscript"/>
        </w:rPr>
        <w:t>*</w:t>
      </w:r>
      <w:r w:rsidR="001431D8" w:rsidRPr="001431D8">
        <w:rPr>
          <w:rFonts w:ascii="Times New Roman" w:hAnsi="Times New Roman" w:cs="Times New Roman"/>
          <w:i/>
          <w:iCs/>
          <w:sz w:val="14"/>
          <w:szCs w:val="14"/>
        </w:rPr>
        <w:t>P</w:t>
      </w:r>
      <w:r w:rsidRPr="008510EE">
        <w:rPr>
          <w:rFonts w:ascii="Times New Roman" w:hAnsi="Times New Roman" w:cs="Times New Roman"/>
          <w:sz w:val="14"/>
          <w:szCs w:val="14"/>
        </w:rPr>
        <w:t>&lt;0</w:t>
      </w:r>
      <w:r w:rsidR="001431D8" w:rsidRPr="005C22CF">
        <w:rPr>
          <w:rFonts w:ascii="Times New Roman" w:eastAsia="Times New Roman" w:hAnsi="Times New Roman" w:cs="Times New Roman"/>
          <w:sz w:val="8"/>
          <w:szCs w:val="8"/>
          <w:lang w:bidi="ar-SA"/>
        </w:rPr>
        <w:t>•</w:t>
      </w:r>
      <w:r w:rsidRPr="008510EE">
        <w:rPr>
          <w:rFonts w:ascii="Times New Roman" w:hAnsi="Times New Roman" w:cs="Times New Roman"/>
          <w:sz w:val="14"/>
          <w:szCs w:val="14"/>
        </w:rPr>
        <w:t xml:space="preserve">05. </w:t>
      </w:r>
    </w:p>
    <w:p w14:paraId="299E9B4B" w14:textId="44B84305" w:rsidR="00726CB9" w:rsidRPr="008510EE" w:rsidRDefault="00726CB9" w:rsidP="00063DB7">
      <w:pPr>
        <w:spacing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6BEFE830" w14:textId="6DAB5D51" w:rsidR="00726CB9" w:rsidRPr="008510EE" w:rsidRDefault="00726CB9" w:rsidP="00063DB7">
      <w:pPr>
        <w:spacing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6227CB35" w14:textId="2BABA7EA" w:rsidR="00726CB9" w:rsidRPr="008510EE" w:rsidRDefault="00726CB9" w:rsidP="00063DB7">
      <w:pPr>
        <w:spacing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735598EB" w14:textId="35D85234" w:rsidR="00726CB9" w:rsidRPr="008510EE" w:rsidRDefault="00726CB9" w:rsidP="00063DB7">
      <w:pPr>
        <w:spacing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46D65ED8" w14:textId="29016906" w:rsidR="00726CB9" w:rsidRPr="008510EE" w:rsidRDefault="00726CB9" w:rsidP="00063DB7">
      <w:pPr>
        <w:spacing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3626DBE1" w14:textId="0BCE1245" w:rsidR="00726CB9" w:rsidRPr="008510EE" w:rsidRDefault="00726CB9" w:rsidP="00063DB7">
      <w:pPr>
        <w:spacing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7B9F9823" w14:textId="349C63F6" w:rsidR="00726CB9" w:rsidRPr="008510EE" w:rsidRDefault="00726CB9" w:rsidP="00063DB7">
      <w:pPr>
        <w:spacing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6EB3A7E9" w14:textId="7D3D83C9" w:rsidR="00726CB9" w:rsidRPr="008510EE" w:rsidRDefault="00726CB9" w:rsidP="00063DB7">
      <w:pPr>
        <w:spacing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3BF5B6D2" w14:textId="5C73796B" w:rsidR="00726CB9" w:rsidRPr="008510EE" w:rsidRDefault="00726CB9" w:rsidP="00063DB7">
      <w:pPr>
        <w:spacing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5505E39F" w14:textId="5DFA3E3A" w:rsidR="00726CB9" w:rsidRPr="008510EE" w:rsidRDefault="00726CB9" w:rsidP="00063DB7">
      <w:pPr>
        <w:spacing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64320D63" w14:textId="6F387264" w:rsidR="00726CB9" w:rsidRPr="008510EE" w:rsidRDefault="00726CB9" w:rsidP="00063DB7">
      <w:pPr>
        <w:spacing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638967F4" w14:textId="2965DEC6" w:rsidR="00726CB9" w:rsidRPr="008510EE" w:rsidRDefault="00726CB9" w:rsidP="00063DB7">
      <w:pPr>
        <w:spacing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44201152" w14:textId="1D4543E5" w:rsidR="00726CB9" w:rsidRPr="008510EE" w:rsidRDefault="00726CB9" w:rsidP="00063DB7">
      <w:pPr>
        <w:spacing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054A5826" w14:textId="102466E0" w:rsidR="00726CB9" w:rsidRPr="008510EE" w:rsidRDefault="00726CB9" w:rsidP="00063DB7">
      <w:pPr>
        <w:spacing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5F8B5446" w14:textId="7F2CE468" w:rsidR="00726CB9" w:rsidRPr="008510EE" w:rsidRDefault="00726CB9" w:rsidP="00063DB7">
      <w:pPr>
        <w:spacing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784367F5" w14:textId="4CF81DB6" w:rsidR="00726CB9" w:rsidRPr="008510EE" w:rsidRDefault="00726CB9" w:rsidP="00063DB7">
      <w:pPr>
        <w:spacing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6598A4C2" w14:textId="2BF597EB" w:rsidR="00726CB9" w:rsidRPr="008510EE" w:rsidRDefault="00726CB9" w:rsidP="00063DB7">
      <w:pPr>
        <w:spacing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07D1EC5D" w14:textId="1B656508" w:rsidR="00726CB9" w:rsidRPr="008510EE" w:rsidRDefault="00726CB9" w:rsidP="00063DB7">
      <w:pPr>
        <w:spacing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2F940B3C" w14:textId="4700EFA8" w:rsidR="007957DC" w:rsidRPr="008510EE" w:rsidRDefault="007957DC" w:rsidP="007957DC">
      <w:pPr>
        <w:spacing w:after="0" w:line="360" w:lineRule="auto"/>
        <w:jc w:val="both"/>
        <w:rPr>
          <w:rFonts w:ascii="Times New Roman" w:hAnsi="Times New Roman" w:cs="Times New Roman"/>
          <w:sz w:val="24"/>
          <w:szCs w:val="40"/>
          <w:lang w:eastAsia="de-DE" w:bidi="en-US"/>
        </w:rPr>
      </w:pPr>
      <w:r w:rsidRPr="008510EE">
        <w:rPr>
          <w:rFonts w:ascii="Times New Roman" w:hAnsi="Times New Roman" w:cs="Times New Roman"/>
          <w:b/>
          <w:bCs/>
          <w:sz w:val="24"/>
          <w:szCs w:val="40"/>
          <w:lang w:eastAsia="de-DE" w:bidi="en-US"/>
        </w:rPr>
        <w:lastRenderedPageBreak/>
        <w:t>Table S</w:t>
      </w:r>
      <w:r w:rsidR="00FD574E">
        <w:rPr>
          <w:rFonts w:ascii="Times New Roman" w:hAnsi="Times New Roman" w:cs="Times New Roman"/>
          <w:b/>
          <w:bCs/>
          <w:sz w:val="24"/>
          <w:szCs w:val="40"/>
          <w:lang w:eastAsia="de-DE" w:bidi="en-US"/>
        </w:rPr>
        <w:t>2</w:t>
      </w:r>
      <w:r w:rsidRPr="008510EE">
        <w:rPr>
          <w:rFonts w:ascii="Times New Roman" w:hAnsi="Times New Roman" w:cs="Times New Roman"/>
          <w:sz w:val="24"/>
          <w:szCs w:val="40"/>
          <w:lang w:eastAsia="de-DE" w:bidi="en-US"/>
        </w:rPr>
        <w:t>. Association of nutritional and health status markers with specific n-3 fatty acids using whole-blood in children with acute malnutrition (Regression coefficients (</w:t>
      </w:r>
      <w:bookmarkStart w:id="1" w:name="_GoBack"/>
      <w:r w:rsidR="00A80DD5" w:rsidRPr="00A80DD5">
        <w:rPr>
          <w:rFonts w:ascii="Times New Roman" w:hAnsi="Times New Roman" w:cs="Times New Roman"/>
          <w:i/>
          <w:iCs/>
          <w:sz w:val="24"/>
          <w:szCs w:val="40"/>
          <w:lang w:eastAsia="de-DE" w:bidi="en-US"/>
        </w:rPr>
        <w:t>β</w:t>
      </w:r>
      <w:bookmarkEnd w:id="1"/>
      <w:r w:rsidRPr="008510EE">
        <w:rPr>
          <w:rFonts w:ascii="Times New Roman" w:hAnsi="Times New Roman" w:cs="Times New Roman"/>
          <w:sz w:val="24"/>
          <w:szCs w:val="40"/>
          <w:lang w:eastAsia="de-DE" w:bidi="en-US"/>
        </w:rPr>
        <w:t>) and 95 % confidence intervals adjusted for age, gender and breastfeeding)</w:t>
      </w:r>
    </w:p>
    <w:p w14:paraId="610D483F" w14:textId="71AFA319" w:rsidR="007957DC" w:rsidRPr="008510EE" w:rsidRDefault="007957DC" w:rsidP="00063DB7">
      <w:pPr>
        <w:spacing w:after="0" w:line="240" w:lineRule="auto"/>
        <w:jc w:val="both"/>
        <w:rPr>
          <w:rFonts w:ascii="Times New Roman" w:hAnsi="Times New Roman" w:cs="Times New Roman"/>
          <w:noProof/>
          <w:sz w:val="12"/>
          <w:szCs w:val="12"/>
          <w:lang w:eastAsia="en-GB"/>
        </w:rPr>
      </w:pPr>
    </w:p>
    <w:tbl>
      <w:tblPr>
        <w:tblStyle w:val="TableGrid"/>
        <w:tblW w:w="1281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6"/>
        <w:gridCol w:w="884"/>
        <w:gridCol w:w="1211"/>
        <w:gridCol w:w="345"/>
        <w:gridCol w:w="865"/>
        <w:gridCol w:w="1385"/>
        <w:gridCol w:w="346"/>
        <w:gridCol w:w="864"/>
        <w:gridCol w:w="1385"/>
        <w:gridCol w:w="288"/>
        <w:gridCol w:w="751"/>
        <w:gridCol w:w="1371"/>
      </w:tblGrid>
      <w:tr w:rsidR="007957DC" w:rsidRPr="008510EE" w14:paraId="0C855A52" w14:textId="77777777" w:rsidTr="00972C49">
        <w:trPr>
          <w:trHeight w:val="124"/>
        </w:trPr>
        <w:tc>
          <w:tcPr>
            <w:tcW w:w="3116" w:type="dxa"/>
            <w:vMerge w:val="restar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F60B799" w14:textId="77777777" w:rsidR="007957DC" w:rsidRPr="008510EE" w:rsidRDefault="007957DC" w:rsidP="00726CB9">
            <w:pP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de-DE" w:bidi="en-US"/>
              </w:rPr>
            </w:pPr>
          </w:p>
        </w:tc>
        <w:tc>
          <w:tcPr>
            <w:tcW w:w="9695" w:type="dxa"/>
            <w:gridSpan w:val="11"/>
            <w:tcBorders>
              <w:top w:val="single" w:sz="12" w:space="0" w:color="auto"/>
              <w:bottom w:val="single" w:sz="4" w:space="0" w:color="auto"/>
            </w:tcBorders>
          </w:tcPr>
          <w:p w14:paraId="4C70554D" w14:textId="77777777" w:rsidR="007957DC" w:rsidRPr="008510EE" w:rsidRDefault="007957DC" w:rsidP="00726CB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b/>
                <w:sz w:val="18"/>
                <w:szCs w:val="18"/>
              </w:rPr>
              <w:t>n-3 polyunsaturated fatty acids</w:t>
            </w:r>
          </w:p>
        </w:tc>
      </w:tr>
      <w:tr w:rsidR="007957DC" w:rsidRPr="008510EE" w14:paraId="0066AAAF" w14:textId="77777777" w:rsidTr="00972C49">
        <w:trPr>
          <w:trHeight w:val="132"/>
        </w:trPr>
        <w:tc>
          <w:tcPr>
            <w:tcW w:w="3116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72E6AC1D" w14:textId="77777777" w:rsidR="007957DC" w:rsidRPr="008510EE" w:rsidRDefault="007957DC" w:rsidP="00726CB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</w:p>
        </w:tc>
        <w:tc>
          <w:tcPr>
            <w:tcW w:w="2095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14:paraId="1665DACF" w14:textId="77777777" w:rsidR="007957DC" w:rsidRPr="008510EE" w:rsidRDefault="007957DC" w:rsidP="00726CB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de-DE" w:bidi="en-US"/>
              </w:rPr>
              <w:t>EPA</w:t>
            </w:r>
            <w:r w:rsidRPr="008510EE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†</w:t>
            </w:r>
            <w:r w:rsidRPr="008510EE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bidi="ar-SA"/>
              </w:rPr>
              <w:t>‡</w:t>
            </w:r>
          </w:p>
        </w:tc>
        <w:tc>
          <w:tcPr>
            <w:tcW w:w="345" w:type="dxa"/>
            <w:tcBorders>
              <w:top w:val="single" w:sz="4" w:space="0" w:color="auto"/>
              <w:bottom w:val="nil"/>
            </w:tcBorders>
            <w:vAlign w:val="center"/>
          </w:tcPr>
          <w:p w14:paraId="5C87FDDB" w14:textId="77777777" w:rsidR="007957DC" w:rsidRPr="008510EE" w:rsidRDefault="007957DC" w:rsidP="00726CB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de-DE" w:bidi="en-US"/>
              </w:rPr>
            </w:pPr>
          </w:p>
        </w:tc>
        <w:tc>
          <w:tcPr>
            <w:tcW w:w="2250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14:paraId="68229F69" w14:textId="77777777" w:rsidR="007957DC" w:rsidRPr="008510EE" w:rsidRDefault="007957DC" w:rsidP="00726CB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de-DE" w:bidi="en-US"/>
              </w:rPr>
              <w:t>DHA</w:t>
            </w:r>
            <w:r w:rsidRPr="008510EE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bidi="ar-SA"/>
              </w:rPr>
              <w:t>‡</w:t>
            </w:r>
          </w:p>
        </w:tc>
        <w:tc>
          <w:tcPr>
            <w:tcW w:w="346" w:type="dxa"/>
            <w:tcBorders>
              <w:top w:val="nil"/>
              <w:bottom w:val="nil"/>
            </w:tcBorders>
          </w:tcPr>
          <w:p w14:paraId="134A6BB8" w14:textId="77777777" w:rsidR="007957DC" w:rsidRPr="008510EE" w:rsidRDefault="007957DC" w:rsidP="00726CB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de-DE" w:bidi="en-US"/>
              </w:rPr>
            </w:pPr>
          </w:p>
        </w:tc>
        <w:tc>
          <w:tcPr>
            <w:tcW w:w="224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132CE4" w14:textId="77777777" w:rsidR="007957DC" w:rsidRPr="008510EE" w:rsidRDefault="007957DC" w:rsidP="00726CB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de-DE" w:bidi="en-US"/>
              </w:rPr>
              <w:t>n-3 LCPUFA</w:t>
            </w:r>
            <w:r w:rsidRPr="008510EE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†</w:t>
            </w:r>
            <w:r w:rsidRPr="008510EE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bidi="ar-SA"/>
              </w:rPr>
              <w:t>‡</w:t>
            </w:r>
          </w:p>
        </w:tc>
        <w:tc>
          <w:tcPr>
            <w:tcW w:w="288" w:type="dxa"/>
            <w:tcBorders>
              <w:top w:val="single" w:sz="4" w:space="0" w:color="auto"/>
              <w:bottom w:val="nil"/>
            </w:tcBorders>
          </w:tcPr>
          <w:p w14:paraId="5FADDF66" w14:textId="77777777" w:rsidR="007957DC" w:rsidRPr="008510EE" w:rsidRDefault="007957DC" w:rsidP="00726CB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de-DE" w:bidi="en-US"/>
              </w:rPr>
            </w:pPr>
          </w:p>
        </w:tc>
        <w:tc>
          <w:tcPr>
            <w:tcW w:w="2117" w:type="dxa"/>
            <w:gridSpan w:val="2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2C602B37" w14:textId="77777777" w:rsidR="007957DC" w:rsidRPr="008510EE" w:rsidRDefault="007957DC" w:rsidP="00726CB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de-DE" w:bidi="en-US"/>
              </w:rPr>
              <w:t xml:space="preserve">n-6 </w:t>
            </w:r>
            <w:proofErr w:type="gramStart"/>
            <w:r w:rsidRPr="008510E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de-DE" w:bidi="en-US"/>
              </w:rPr>
              <w:t>DPA:DHA</w:t>
            </w:r>
            <w:proofErr w:type="gramEnd"/>
            <w:r w:rsidRPr="008510EE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†</w:t>
            </w:r>
            <w:r w:rsidRPr="008510EE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bidi="ar-SA"/>
              </w:rPr>
              <w:t>‡</w:t>
            </w:r>
          </w:p>
        </w:tc>
      </w:tr>
      <w:tr w:rsidR="007957DC" w:rsidRPr="008510EE" w14:paraId="57A295CA" w14:textId="77777777" w:rsidTr="00972C49">
        <w:trPr>
          <w:trHeight w:val="116"/>
        </w:trPr>
        <w:tc>
          <w:tcPr>
            <w:tcW w:w="3116" w:type="dxa"/>
            <w:vMerge/>
            <w:tcBorders>
              <w:top w:val="nil"/>
              <w:bottom w:val="single" w:sz="12" w:space="0" w:color="auto"/>
            </w:tcBorders>
            <w:vAlign w:val="center"/>
          </w:tcPr>
          <w:p w14:paraId="7DAEBCE9" w14:textId="77777777" w:rsidR="007957DC" w:rsidRPr="008510EE" w:rsidRDefault="007957DC" w:rsidP="00726CB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</w:p>
        </w:tc>
        <w:tc>
          <w:tcPr>
            <w:tcW w:w="884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33921F79" w14:textId="0937867A" w:rsidR="007957DC" w:rsidRPr="008510EE" w:rsidRDefault="009054AB" w:rsidP="00726CB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3837FB">
              <w:rPr>
                <w:rFonts w:ascii="Times New Roman" w:hAnsi="Times New Roman" w:cs="Times New Roman"/>
                <w:i/>
                <w:iCs/>
                <w:sz w:val="17"/>
                <w:szCs w:val="17"/>
                <w:lang w:eastAsia="de-DE" w:bidi="en-US"/>
              </w:rPr>
              <w:t xml:space="preserve"> β</w:t>
            </w:r>
          </w:p>
        </w:tc>
        <w:tc>
          <w:tcPr>
            <w:tcW w:w="121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7CE2B52" w14:textId="77777777" w:rsidR="007957DC" w:rsidRPr="008510EE" w:rsidRDefault="007957DC" w:rsidP="00726CB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  <w:t>95% CI</w:t>
            </w:r>
          </w:p>
        </w:tc>
        <w:tc>
          <w:tcPr>
            <w:tcW w:w="345" w:type="dxa"/>
            <w:tcBorders>
              <w:top w:val="nil"/>
              <w:bottom w:val="single" w:sz="12" w:space="0" w:color="auto"/>
            </w:tcBorders>
            <w:vAlign w:val="center"/>
          </w:tcPr>
          <w:p w14:paraId="0B608B69" w14:textId="77777777" w:rsidR="007957DC" w:rsidRPr="008510EE" w:rsidRDefault="007957DC" w:rsidP="00726CB9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eastAsia="de-DE" w:bidi="en-US"/>
              </w:rPr>
            </w:pPr>
          </w:p>
        </w:tc>
        <w:tc>
          <w:tcPr>
            <w:tcW w:w="865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11D0EB7A" w14:textId="322EAF44" w:rsidR="007957DC" w:rsidRPr="008510EE" w:rsidRDefault="009054AB" w:rsidP="00726CB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3837FB">
              <w:rPr>
                <w:rFonts w:ascii="Times New Roman" w:hAnsi="Times New Roman" w:cs="Times New Roman"/>
                <w:i/>
                <w:iCs/>
                <w:sz w:val="17"/>
                <w:szCs w:val="17"/>
                <w:lang w:eastAsia="de-DE" w:bidi="en-US"/>
              </w:rPr>
              <w:t>β</w:t>
            </w:r>
            <w:r w:rsidRPr="003837FB" w:rsidDel="009054AB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  <w:lang w:eastAsia="de-DE" w:bidi="en-US"/>
              </w:rPr>
              <w:t xml:space="preserve"> </w:t>
            </w:r>
          </w:p>
        </w:tc>
        <w:tc>
          <w:tcPr>
            <w:tcW w:w="1385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16E660DE" w14:textId="77777777" w:rsidR="007957DC" w:rsidRPr="008510EE" w:rsidRDefault="007957DC" w:rsidP="00726CB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  <w:t>95% CI</w:t>
            </w:r>
          </w:p>
        </w:tc>
        <w:tc>
          <w:tcPr>
            <w:tcW w:w="346" w:type="dxa"/>
            <w:tcBorders>
              <w:top w:val="nil"/>
              <w:bottom w:val="single" w:sz="12" w:space="0" w:color="auto"/>
            </w:tcBorders>
          </w:tcPr>
          <w:p w14:paraId="1F1EEB4F" w14:textId="77777777" w:rsidR="007957DC" w:rsidRPr="008510EE" w:rsidRDefault="007957DC" w:rsidP="00726CB9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eastAsia="de-DE" w:bidi="en-US"/>
              </w:rPr>
            </w:pPr>
          </w:p>
        </w:tc>
        <w:tc>
          <w:tcPr>
            <w:tcW w:w="864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035F432" w14:textId="44069F57" w:rsidR="007957DC" w:rsidRPr="008510EE" w:rsidRDefault="009054AB" w:rsidP="00726CB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3837FB">
              <w:rPr>
                <w:rFonts w:ascii="Times New Roman" w:hAnsi="Times New Roman" w:cs="Times New Roman"/>
                <w:i/>
                <w:iCs/>
                <w:sz w:val="17"/>
                <w:szCs w:val="17"/>
                <w:lang w:eastAsia="de-DE" w:bidi="en-US"/>
              </w:rPr>
              <w:t>β</w:t>
            </w:r>
            <w:r w:rsidRPr="003837FB" w:rsidDel="009054AB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  <w:lang w:eastAsia="de-DE" w:bidi="en-US"/>
              </w:rPr>
              <w:t xml:space="preserve"> </w:t>
            </w:r>
          </w:p>
        </w:tc>
        <w:tc>
          <w:tcPr>
            <w:tcW w:w="1385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30E5C203" w14:textId="77777777" w:rsidR="007957DC" w:rsidRPr="008510EE" w:rsidRDefault="007957DC" w:rsidP="00726CB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  <w:t>95% CI</w:t>
            </w:r>
          </w:p>
        </w:tc>
        <w:tc>
          <w:tcPr>
            <w:tcW w:w="288" w:type="dxa"/>
            <w:tcBorders>
              <w:top w:val="nil"/>
              <w:bottom w:val="single" w:sz="12" w:space="0" w:color="auto"/>
            </w:tcBorders>
          </w:tcPr>
          <w:p w14:paraId="7950A822" w14:textId="77777777" w:rsidR="007957DC" w:rsidRPr="008510EE" w:rsidRDefault="007957DC" w:rsidP="00726CB9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eastAsia="de-DE" w:bidi="en-US"/>
              </w:rPr>
            </w:pPr>
          </w:p>
        </w:tc>
        <w:tc>
          <w:tcPr>
            <w:tcW w:w="75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64F0DAD" w14:textId="4D1BAC10" w:rsidR="007957DC" w:rsidRPr="008510EE" w:rsidRDefault="009054AB" w:rsidP="00726CB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3837FB">
              <w:rPr>
                <w:rFonts w:ascii="Times New Roman" w:hAnsi="Times New Roman" w:cs="Times New Roman"/>
                <w:i/>
                <w:iCs/>
                <w:sz w:val="17"/>
                <w:szCs w:val="17"/>
                <w:lang w:eastAsia="de-DE" w:bidi="en-US"/>
              </w:rPr>
              <w:t xml:space="preserve"> β</w:t>
            </w:r>
          </w:p>
        </w:tc>
        <w:tc>
          <w:tcPr>
            <w:tcW w:w="1366" w:type="dxa"/>
            <w:tcBorders>
              <w:top w:val="single" w:sz="4" w:space="0" w:color="auto"/>
              <w:bottom w:val="single" w:sz="12" w:space="0" w:color="auto"/>
              <w:right w:val="nil"/>
            </w:tcBorders>
            <w:vAlign w:val="center"/>
          </w:tcPr>
          <w:p w14:paraId="41CC59EC" w14:textId="77777777" w:rsidR="007957DC" w:rsidRPr="008510EE" w:rsidRDefault="007957DC" w:rsidP="00726CB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  <w:t>95% CI</w:t>
            </w:r>
          </w:p>
        </w:tc>
      </w:tr>
      <w:tr w:rsidR="007957DC" w:rsidRPr="008510EE" w14:paraId="19BF2ACB" w14:textId="77777777" w:rsidTr="00972C49">
        <w:trPr>
          <w:trHeight w:val="90"/>
        </w:trPr>
        <w:tc>
          <w:tcPr>
            <w:tcW w:w="3116" w:type="dxa"/>
            <w:tcBorders>
              <w:top w:val="single" w:sz="12" w:space="0" w:color="auto"/>
              <w:bottom w:val="nil"/>
            </w:tcBorders>
            <w:vAlign w:val="center"/>
          </w:tcPr>
          <w:p w14:paraId="1359452C" w14:textId="3ABD2604" w:rsidR="007957DC" w:rsidRPr="008510EE" w:rsidRDefault="007957DC" w:rsidP="007957DC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utritional status</w:t>
            </w:r>
          </w:p>
        </w:tc>
        <w:tc>
          <w:tcPr>
            <w:tcW w:w="884" w:type="dxa"/>
            <w:tcBorders>
              <w:top w:val="single" w:sz="12" w:space="0" w:color="auto"/>
              <w:bottom w:val="nil"/>
            </w:tcBorders>
            <w:vAlign w:val="center"/>
          </w:tcPr>
          <w:p w14:paraId="62BF53D7" w14:textId="77777777" w:rsidR="007957DC" w:rsidRPr="008510EE" w:rsidRDefault="007957DC" w:rsidP="007957D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11" w:type="dxa"/>
            <w:tcBorders>
              <w:top w:val="single" w:sz="12" w:space="0" w:color="auto"/>
              <w:bottom w:val="nil"/>
            </w:tcBorders>
            <w:vAlign w:val="center"/>
          </w:tcPr>
          <w:p w14:paraId="61005B69" w14:textId="77777777" w:rsidR="007957DC" w:rsidRPr="008510EE" w:rsidRDefault="007957DC" w:rsidP="007957D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5" w:type="dxa"/>
            <w:tcBorders>
              <w:top w:val="single" w:sz="12" w:space="0" w:color="auto"/>
              <w:bottom w:val="nil"/>
            </w:tcBorders>
            <w:vAlign w:val="center"/>
          </w:tcPr>
          <w:p w14:paraId="65BFB218" w14:textId="77777777" w:rsidR="007957DC" w:rsidRPr="008510EE" w:rsidRDefault="007957DC" w:rsidP="007957D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65" w:type="dxa"/>
            <w:tcBorders>
              <w:top w:val="single" w:sz="12" w:space="0" w:color="auto"/>
              <w:bottom w:val="nil"/>
            </w:tcBorders>
            <w:vAlign w:val="center"/>
          </w:tcPr>
          <w:p w14:paraId="06203297" w14:textId="77777777" w:rsidR="007957DC" w:rsidRPr="008510EE" w:rsidRDefault="007957DC" w:rsidP="007957D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85" w:type="dxa"/>
            <w:tcBorders>
              <w:top w:val="single" w:sz="12" w:space="0" w:color="auto"/>
              <w:bottom w:val="nil"/>
            </w:tcBorders>
            <w:vAlign w:val="center"/>
          </w:tcPr>
          <w:p w14:paraId="1C41859A" w14:textId="77777777" w:rsidR="007957DC" w:rsidRPr="008510EE" w:rsidRDefault="007957DC" w:rsidP="007957D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6" w:type="dxa"/>
            <w:tcBorders>
              <w:top w:val="single" w:sz="12" w:space="0" w:color="auto"/>
              <w:bottom w:val="nil"/>
            </w:tcBorders>
          </w:tcPr>
          <w:p w14:paraId="18AF2802" w14:textId="77777777" w:rsidR="007957DC" w:rsidRPr="008510EE" w:rsidRDefault="007957DC" w:rsidP="007957D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12" w:space="0" w:color="auto"/>
              <w:bottom w:val="nil"/>
            </w:tcBorders>
            <w:vAlign w:val="center"/>
          </w:tcPr>
          <w:p w14:paraId="129E9E02" w14:textId="77777777" w:rsidR="007957DC" w:rsidRPr="008510EE" w:rsidRDefault="007957DC" w:rsidP="007957D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85" w:type="dxa"/>
            <w:tcBorders>
              <w:top w:val="single" w:sz="12" w:space="0" w:color="auto"/>
              <w:bottom w:val="nil"/>
            </w:tcBorders>
            <w:vAlign w:val="center"/>
          </w:tcPr>
          <w:p w14:paraId="6A207EED" w14:textId="77777777" w:rsidR="007957DC" w:rsidRPr="008510EE" w:rsidRDefault="007957DC" w:rsidP="007957D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8" w:type="dxa"/>
            <w:tcBorders>
              <w:top w:val="single" w:sz="12" w:space="0" w:color="auto"/>
              <w:bottom w:val="nil"/>
            </w:tcBorders>
          </w:tcPr>
          <w:p w14:paraId="7BB23FE2" w14:textId="77777777" w:rsidR="007957DC" w:rsidRPr="008510EE" w:rsidRDefault="007957DC" w:rsidP="007957D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1" w:type="dxa"/>
            <w:tcBorders>
              <w:top w:val="single" w:sz="12" w:space="0" w:color="auto"/>
              <w:bottom w:val="nil"/>
            </w:tcBorders>
            <w:vAlign w:val="center"/>
          </w:tcPr>
          <w:p w14:paraId="0049AFA0" w14:textId="77777777" w:rsidR="007957DC" w:rsidRPr="008510EE" w:rsidRDefault="007957DC" w:rsidP="007957D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66" w:type="dxa"/>
            <w:tcBorders>
              <w:top w:val="single" w:sz="12" w:space="0" w:color="auto"/>
              <w:bottom w:val="nil"/>
            </w:tcBorders>
            <w:vAlign w:val="center"/>
          </w:tcPr>
          <w:p w14:paraId="25E33D9B" w14:textId="77777777" w:rsidR="007957DC" w:rsidRPr="008510EE" w:rsidRDefault="007957DC" w:rsidP="007957D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D0C52" w:rsidRPr="008510EE" w14:paraId="5FE8AB60" w14:textId="77777777" w:rsidTr="00972C49">
        <w:trPr>
          <w:trHeight w:val="90"/>
        </w:trPr>
        <w:tc>
          <w:tcPr>
            <w:tcW w:w="3116" w:type="dxa"/>
            <w:tcBorders>
              <w:top w:val="nil"/>
              <w:bottom w:val="nil"/>
            </w:tcBorders>
            <w:vAlign w:val="center"/>
          </w:tcPr>
          <w:p w14:paraId="55D97A8C" w14:textId="05682BCB" w:rsidR="005D0C52" w:rsidRPr="008510EE" w:rsidRDefault="005D0C52" w:rsidP="005D0C52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  <w:lang w:val="fr-FR"/>
              </w:rPr>
              <w:t xml:space="preserve">  WAZ, z-score</w:t>
            </w:r>
            <w:r w:rsidRPr="008510EE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fr-FR"/>
              </w:rPr>
              <w:t xml:space="preserve"> </w:t>
            </w:r>
            <w:r w:rsidRPr="008510EE">
              <w:rPr>
                <w:rFonts w:ascii="Times New Roman" w:hAnsi="Times New Roman" w:cs="Times New Roman"/>
                <w:sz w:val="18"/>
                <w:szCs w:val="18"/>
                <w:lang w:val="fr-FR"/>
              </w:rPr>
              <w:t>(</w:t>
            </w:r>
            <w:r w:rsidRPr="008510EE">
              <w:rPr>
                <w:rFonts w:ascii="Times New Roman" w:hAnsi="Times New Roman" w:cs="Times New Roman"/>
                <w:i/>
                <w:iCs/>
                <w:sz w:val="18"/>
                <w:szCs w:val="18"/>
                <w:lang w:val="fr-FR"/>
              </w:rPr>
              <w:t>n</w:t>
            </w:r>
            <w:r w:rsidRPr="008510EE">
              <w:rPr>
                <w:rFonts w:ascii="Times New Roman" w:hAnsi="Times New Roman" w:cs="Times New Roman"/>
                <w:sz w:val="18"/>
                <w:szCs w:val="18"/>
                <w:lang w:val="fr-FR"/>
              </w:rPr>
              <w:t xml:space="preserve"> </w:t>
            </w:r>
            <w:proofErr w:type="gramStart"/>
            <w:r w:rsidRPr="008510EE">
              <w:rPr>
                <w:rFonts w:ascii="Times New Roman" w:hAnsi="Times New Roman" w:cs="Times New Roman"/>
                <w:sz w:val="18"/>
                <w:szCs w:val="18"/>
                <w:lang w:val="fr-FR"/>
              </w:rPr>
              <w:t>146)</w:t>
            </w:r>
            <w:r w:rsidRPr="008510EE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fr-FR"/>
              </w:rPr>
              <w:t>a</w:t>
            </w:r>
            <w:proofErr w:type="gramEnd"/>
          </w:p>
        </w:tc>
        <w:tc>
          <w:tcPr>
            <w:tcW w:w="884" w:type="dxa"/>
            <w:tcBorders>
              <w:top w:val="nil"/>
              <w:bottom w:val="nil"/>
            </w:tcBorders>
            <w:vAlign w:val="center"/>
          </w:tcPr>
          <w:p w14:paraId="133F2DAB" w14:textId="1A30FFB5" w:rsidR="005D0C52" w:rsidRPr="008510EE" w:rsidRDefault="00910DFC" w:rsidP="005D0C5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211" w:type="dxa"/>
            <w:tcBorders>
              <w:top w:val="nil"/>
              <w:bottom w:val="nil"/>
            </w:tcBorders>
            <w:vAlign w:val="center"/>
          </w:tcPr>
          <w:p w14:paraId="79C7C6AB" w14:textId="7682DD95" w:rsidR="005D0C52" w:rsidRPr="008510EE" w:rsidRDefault="005D0C52" w:rsidP="00910DFC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, 18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345" w:type="dxa"/>
            <w:tcBorders>
              <w:top w:val="nil"/>
              <w:bottom w:val="nil"/>
            </w:tcBorders>
            <w:vAlign w:val="center"/>
          </w:tcPr>
          <w:p w14:paraId="001D8E41" w14:textId="77777777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65" w:type="dxa"/>
            <w:tcBorders>
              <w:top w:val="nil"/>
              <w:bottom w:val="nil"/>
            </w:tcBorders>
            <w:vAlign w:val="center"/>
          </w:tcPr>
          <w:p w14:paraId="08E6F81B" w14:textId="7C5AF1DE" w:rsidR="005D0C52" w:rsidRPr="008510EE" w:rsidRDefault="005D0C52" w:rsidP="005D0C5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27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385" w:type="dxa"/>
            <w:tcBorders>
              <w:top w:val="nil"/>
              <w:bottom w:val="nil"/>
            </w:tcBorders>
            <w:vAlign w:val="center"/>
          </w:tcPr>
          <w:p w14:paraId="1FC8E8E5" w14:textId="73E7FC7C" w:rsidR="005D0C52" w:rsidRPr="008510EE" w:rsidRDefault="005D0C52" w:rsidP="00910DFC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45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, 99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46" w:type="dxa"/>
            <w:tcBorders>
              <w:top w:val="nil"/>
              <w:bottom w:val="nil"/>
            </w:tcBorders>
          </w:tcPr>
          <w:p w14:paraId="799B6D2C" w14:textId="77777777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nil"/>
              <w:bottom w:val="nil"/>
            </w:tcBorders>
            <w:vAlign w:val="center"/>
          </w:tcPr>
          <w:p w14:paraId="5AB839B1" w14:textId="47CF2D6D" w:rsidR="005D0C52" w:rsidRPr="008510EE" w:rsidRDefault="005D0C52" w:rsidP="005D0C5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014AF3" w:rsidRPr="008510E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385" w:type="dxa"/>
            <w:tcBorders>
              <w:top w:val="nil"/>
              <w:bottom w:val="nil"/>
            </w:tcBorders>
            <w:vAlign w:val="center"/>
          </w:tcPr>
          <w:p w14:paraId="688A118B" w14:textId="46142F4E" w:rsidR="005D0C52" w:rsidRPr="008510EE" w:rsidRDefault="005D0C52" w:rsidP="00910DFC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, 105</w:t>
            </w:r>
          </w:p>
        </w:tc>
        <w:tc>
          <w:tcPr>
            <w:tcW w:w="288" w:type="dxa"/>
            <w:tcBorders>
              <w:top w:val="nil"/>
              <w:bottom w:val="nil"/>
            </w:tcBorders>
          </w:tcPr>
          <w:p w14:paraId="13CFDDF6" w14:textId="77777777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1" w:type="dxa"/>
            <w:tcBorders>
              <w:top w:val="nil"/>
              <w:bottom w:val="nil"/>
            </w:tcBorders>
            <w:vAlign w:val="center"/>
          </w:tcPr>
          <w:p w14:paraId="2882DF64" w14:textId="433DA149" w:rsidR="005D0C52" w:rsidRPr="008510EE" w:rsidRDefault="005D0C52" w:rsidP="00910DFC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9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366" w:type="dxa"/>
            <w:tcBorders>
              <w:top w:val="nil"/>
              <w:bottom w:val="nil"/>
            </w:tcBorders>
            <w:vAlign w:val="center"/>
          </w:tcPr>
          <w:p w14:paraId="3FC0BB92" w14:textId="7C0AFF78" w:rsidR="005D0C52" w:rsidRPr="008510EE" w:rsidRDefault="005D0C52" w:rsidP="00910DFC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42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5, 24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5D0C52" w:rsidRPr="008510EE" w14:paraId="7360BF8D" w14:textId="77777777" w:rsidTr="00972C49">
        <w:trPr>
          <w:trHeight w:val="48"/>
        </w:trPr>
        <w:tc>
          <w:tcPr>
            <w:tcW w:w="3116" w:type="dxa"/>
            <w:tcBorders>
              <w:top w:val="nil"/>
            </w:tcBorders>
            <w:vAlign w:val="center"/>
          </w:tcPr>
          <w:p w14:paraId="7C036BD2" w14:textId="0864B10A" w:rsidR="005D0C52" w:rsidRPr="008510EE" w:rsidRDefault="005D0C52" w:rsidP="005D0C52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 xml:space="preserve">  Body weight, kg (</w:t>
            </w:r>
            <w:r w:rsidRPr="008510EE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168)</w:t>
            </w:r>
          </w:p>
        </w:tc>
        <w:tc>
          <w:tcPr>
            <w:tcW w:w="884" w:type="dxa"/>
            <w:tcBorders>
              <w:top w:val="nil"/>
            </w:tcBorders>
            <w:vAlign w:val="center"/>
          </w:tcPr>
          <w:p w14:paraId="2A4C5159" w14:textId="45FFB5FC" w:rsidR="005D0C52" w:rsidRPr="008510EE" w:rsidRDefault="005D0C52" w:rsidP="005D0C5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211" w:type="dxa"/>
            <w:tcBorders>
              <w:top w:val="nil"/>
            </w:tcBorders>
            <w:vAlign w:val="center"/>
          </w:tcPr>
          <w:p w14:paraId="4CD99920" w14:textId="399E4B9E" w:rsidR="005D0C52" w:rsidRPr="008510EE" w:rsidRDefault="005D0C52" w:rsidP="00910DFC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, 8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4*</w:t>
            </w:r>
          </w:p>
        </w:tc>
        <w:tc>
          <w:tcPr>
            <w:tcW w:w="345" w:type="dxa"/>
            <w:tcBorders>
              <w:top w:val="nil"/>
            </w:tcBorders>
            <w:vAlign w:val="center"/>
          </w:tcPr>
          <w:p w14:paraId="52D439A4" w14:textId="77777777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65" w:type="dxa"/>
            <w:tcBorders>
              <w:top w:val="nil"/>
            </w:tcBorders>
            <w:vAlign w:val="center"/>
          </w:tcPr>
          <w:p w14:paraId="32B41A53" w14:textId="47FDBC1F" w:rsidR="005D0C52" w:rsidRPr="008510EE" w:rsidRDefault="005D0C52" w:rsidP="005D0C5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385" w:type="dxa"/>
            <w:tcBorders>
              <w:top w:val="nil"/>
            </w:tcBorders>
            <w:vAlign w:val="center"/>
          </w:tcPr>
          <w:p w14:paraId="4262C283" w14:textId="35074B7E" w:rsidR="005D0C52" w:rsidRPr="008510EE" w:rsidRDefault="005D0C52" w:rsidP="00910DFC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1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8, 43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46" w:type="dxa"/>
            <w:tcBorders>
              <w:top w:val="nil"/>
            </w:tcBorders>
          </w:tcPr>
          <w:p w14:paraId="61CCE5B1" w14:textId="77777777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nil"/>
            </w:tcBorders>
            <w:vAlign w:val="center"/>
          </w:tcPr>
          <w:p w14:paraId="0C94A9CB" w14:textId="7133914F" w:rsidR="005D0C52" w:rsidRPr="008510EE" w:rsidRDefault="005D0C52" w:rsidP="005D0C5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014AF3" w:rsidRPr="008510E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385" w:type="dxa"/>
            <w:tcBorders>
              <w:top w:val="nil"/>
            </w:tcBorders>
            <w:vAlign w:val="center"/>
          </w:tcPr>
          <w:p w14:paraId="3E429934" w14:textId="1107A821" w:rsidR="005D0C52" w:rsidRPr="008510EE" w:rsidRDefault="005D0C52" w:rsidP="00910DFC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38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, 38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288" w:type="dxa"/>
            <w:tcBorders>
              <w:top w:val="nil"/>
            </w:tcBorders>
          </w:tcPr>
          <w:p w14:paraId="1BFC2C2C" w14:textId="77777777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1" w:type="dxa"/>
            <w:tcBorders>
              <w:top w:val="nil"/>
            </w:tcBorders>
            <w:vAlign w:val="center"/>
          </w:tcPr>
          <w:p w14:paraId="34374404" w14:textId="2E6140B1" w:rsidR="005D0C52" w:rsidRPr="008510EE" w:rsidRDefault="005D0C52" w:rsidP="00910DFC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1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366" w:type="dxa"/>
            <w:tcBorders>
              <w:top w:val="nil"/>
            </w:tcBorders>
            <w:vAlign w:val="center"/>
          </w:tcPr>
          <w:p w14:paraId="4739117D" w14:textId="0E08A0BC" w:rsidR="005D0C52" w:rsidRPr="008510EE" w:rsidRDefault="005D0C52" w:rsidP="00910DFC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24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3, 4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5D0C52" w:rsidRPr="008510EE" w14:paraId="2B8355E9" w14:textId="77777777" w:rsidTr="00972C49">
        <w:trPr>
          <w:trHeight w:val="60"/>
        </w:trPr>
        <w:tc>
          <w:tcPr>
            <w:tcW w:w="3116" w:type="dxa"/>
            <w:vAlign w:val="center"/>
          </w:tcPr>
          <w:p w14:paraId="61A16793" w14:textId="19E87925" w:rsidR="005D0C52" w:rsidRPr="008510EE" w:rsidRDefault="005D0C52" w:rsidP="005D0C52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 xml:space="preserve">  MUAC, cm (</w:t>
            </w:r>
            <w:r w:rsidRPr="008510EE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 xml:space="preserve"> 168)</w:t>
            </w:r>
          </w:p>
        </w:tc>
        <w:tc>
          <w:tcPr>
            <w:tcW w:w="884" w:type="dxa"/>
            <w:vAlign w:val="center"/>
          </w:tcPr>
          <w:p w14:paraId="080F6D37" w14:textId="6A5AB789" w:rsidR="005D0C52" w:rsidRPr="008510EE" w:rsidRDefault="005D0C52" w:rsidP="005D0C5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211" w:type="dxa"/>
            <w:vAlign w:val="center"/>
          </w:tcPr>
          <w:p w14:paraId="52DD7F4B" w14:textId="41426836" w:rsidR="005D0C52" w:rsidRPr="008510EE" w:rsidRDefault="005D0C52" w:rsidP="00910DFC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3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014AF3" w:rsidRPr="008510EE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 xml:space="preserve"> 14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345" w:type="dxa"/>
            <w:vAlign w:val="center"/>
          </w:tcPr>
          <w:p w14:paraId="16692F73" w14:textId="77777777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65" w:type="dxa"/>
            <w:vAlign w:val="center"/>
          </w:tcPr>
          <w:p w14:paraId="5C4E0207" w14:textId="6C26CF72" w:rsidR="005D0C52" w:rsidRPr="008510EE" w:rsidRDefault="005D0C52" w:rsidP="005D0C5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36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385" w:type="dxa"/>
            <w:vAlign w:val="center"/>
          </w:tcPr>
          <w:p w14:paraId="37B0A9AD" w14:textId="28CD5727" w:rsidR="005D0C52" w:rsidRPr="008510EE" w:rsidRDefault="005D0C52" w:rsidP="00910DFC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2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014AF3" w:rsidRPr="008510EE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 xml:space="preserve"> 93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346" w:type="dxa"/>
          </w:tcPr>
          <w:p w14:paraId="0F6A113E" w14:textId="77777777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64" w:type="dxa"/>
            <w:vAlign w:val="center"/>
          </w:tcPr>
          <w:p w14:paraId="73241E42" w14:textId="760DD235" w:rsidR="005D0C52" w:rsidRPr="008510EE" w:rsidRDefault="005D0C52" w:rsidP="005D0C5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385" w:type="dxa"/>
            <w:vAlign w:val="center"/>
          </w:tcPr>
          <w:p w14:paraId="4BA9C6A8" w14:textId="2FFFE01B" w:rsidR="005D0C52" w:rsidRPr="008510EE" w:rsidRDefault="005D0C52" w:rsidP="00910DFC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73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014AF3" w:rsidRPr="008510EE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 xml:space="preserve"> 88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288" w:type="dxa"/>
          </w:tcPr>
          <w:p w14:paraId="4B36FE76" w14:textId="77777777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1" w:type="dxa"/>
            <w:vAlign w:val="center"/>
          </w:tcPr>
          <w:p w14:paraId="17CCD022" w14:textId="63FB919A" w:rsidR="005D0C52" w:rsidRPr="008510EE" w:rsidRDefault="005D0C52" w:rsidP="00910DFC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7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366" w:type="dxa"/>
            <w:vAlign w:val="center"/>
          </w:tcPr>
          <w:p w14:paraId="275964F8" w14:textId="31B648DA" w:rsidR="005D0C52" w:rsidRPr="008510EE" w:rsidRDefault="005D0C52" w:rsidP="00910DFC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37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014AF3" w:rsidRPr="008510EE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 xml:space="preserve"> 22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5D0C52" w:rsidRPr="008510EE" w14:paraId="17CA237A" w14:textId="77777777" w:rsidTr="00972C49">
        <w:trPr>
          <w:trHeight w:val="66"/>
        </w:trPr>
        <w:tc>
          <w:tcPr>
            <w:tcW w:w="3116" w:type="dxa"/>
            <w:tcBorders>
              <w:bottom w:val="nil"/>
            </w:tcBorders>
            <w:vAlign w:val="center"/>
          </w:tcPr>
          <w:p w14:paraId="6883A0FC" w14:textId="067C2FE0" w:rsidR="005D0C52" w:rsidRPr="008510EE" w:rsidRDefault="005D0C52" w:rsidP="005D0C52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ealth status</w:t>
            </w:r>
          </w:p>
        </w:tc>
        <w:tc>
          <w:tcPr>
            <w:tcW w:w="884" w:type="dxa"/>
            <w:tcBorders>
              <w:bottom w:val="nil"/>
            </w:tcBorders>
            <w:vAlign w:val="center"/>
          </w:tcPr>
          <w:p w14:paraId="1CC3DF7B" w14:textId="399CEA68" w:rsidR="005D0C52" w:rsidRPr="008510EE" w:rsidRDefault="005D0C52" w:rsidP="005D0C5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</w:p>
        </w:tc>
        <w:tc>
          <w:tcPr>
            <w:tcW w:w="1211" w:type="dxa"/>
            <w:tcBorders>
              <w:bottom w:val="nil"/>
            </w:tcBorders>
            <w:vAlign w:val="center"/>
          </w:tcPr>
          <w:p w14:paraId="216135CC" w14:textId="1A1BDA93" w:rsidR="005D0C52" w:rsidRPr="008510EE" w:rsidRDefault="005D0C52" w:rsidP="00910DFC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</w:p>
        </w:tc>
        <w:tc>
          <w:tcPr>
            <w:tcW w:w="345" w:type="dxa"/>
            <w:tcBorders>
              <w:bottom w:val="nil"/>
            </w:tcBorders>
            <w:vAlign w:val="center"/>
          </w:tcPr>
          <w:p w14:paraId="29598ADC" w14:textId="77777777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65" w:type="dxa"/>
            <w:tcBorders>
              <w:bottom w:val="nil"/>
            </w:tcBorders>
            <w:vAlign w:val="center"/>
          </w:tcPr>
          <w:p w14:paraId="6B30D2CA" w14:textId="42CBA8E9" w:rsidR="005D0C52" w:rsidRPr="008510EE" w:rsidRDefault="005D0C52" w:rsidP="005D0C5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</w:p>
        </w:tc>
        <w:tc>
          <w:tcPr>
            <w:tcW w:w="1385" w:type="dxa"/>
            <w:tcBorders>
              <w:bottom w:val="nil"/>
            </w:tcBorders>
            <w:vAlign w:val="center"/>
          </w:tcPr>
          <w:p w14:paraId="4B138A6A" w14:textId="62D93B7A" w:rsidR="005D0C52" w:rsidRPr="008510EE" w:rsidRDefault="005D0C52" w:rsidP="00910DFC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</w:p>
        </w:tc>
        <w:tc>
          <w:tcPr>
            <w:tcW w:w="346" w:type="dxa"/>
            <w:tcBorders>
              <w:bottom w:val="nil"/>
            </w:tcBorders>
          </w:tcPr>
          <w:p w14:paraId="47B1E83D" w14:textId="77777777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64" w:type="dxa"/>
            <w:tcBorders>
              <w:bottom w:val="nil"/>
            </w:tcBorders>
            <w:vAlign w:val="center"/>
          </w:tcPr>
          <w:p w14:paraId="0F273CF0" w14:textId="53F115AC" w:rsidR="005D0C52" w:rsidRPr="008510EE" w:rsidRDefault="005D0C52" w:rsidP="005D0C5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</w:p>
        </w:tc>
        <w:tc>
          <w:tcPr>
            <w:tcW w:w="1385" w:type="dxa"/>
            <w:tcBorders>
              <w:bottom w:val="nil"/>
            </w:tcBorders>
            <w:vAlign w:val="center"/>
          </w:tcPr>
          <w:p w14:paraId="6F596F51" w14:textId="615D50C9" w:rsidR="005D0C52" w:rsidRPr="008510EE" w:rsidRDefault="005D0C52" w:rsidP="00910DFC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</w:p>
        </w:tc>
        <w:tc>
          <w:tcPr>
            <w:tcW w:w="288" w:type="dxa"/>
            <w:tcBorders>
              <w:bottom w:val="nil"/>
            </w:tcBorders>
          </w:tcPr>
          <w:p w14:paraId="5510761A" w14:textId="77777777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1" w:type="dxa"/>
            <w:tcBorders>
              <w:bottom w:val="nil"/>
            </w:tcBorders>
            <w:vAlign w:val="center"/>
          </w:tcPr>
          <w:p w14:paraId="738FB110" w14:textId="384244FC" w:rsidR="005D0C52" w:rsidRPr="008510EE" w:rsidRDefault="005D0C52" w:rsidP="00910DFC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</w:p>
        </w:tc>
        <w:tc>
          <w:tcPr>
            <w:tcW w:w="1366" w:type="dxa"/>
            <w:tcBorders>
              <w:bottom w:val="nil"/>
            </w:tcBorders>
            <w:vAlign w:val="center"/>
          </w:tcPr>
          <w:p w14:paraId="6A88A90C" w14:textId="1BAF89B2" w:rsidR="005D0C52" w:rsidRPr="008510EE" w:rsidRDefault="005D0C52" w:rsidP="00910DFC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</w:p>
        </w:tc>
      </w:tr>
      <w:tr w:rsidR="005D0C52" w:rsidRPr="008510EE" w14:paraId="6E781A2A" w14:textId="77777777" w:rsidTr="00972C49">
        <w:trPr>
          <w:trHeight w:val="87"/>
        </w:trPr>
        <w:tc>
          <w:tcPr>
            <w:tcW w:w="3116" w:type="dxa"/>
            <w:tcBorders>
              <w:top w:val="nil"/>
              <w:bottom w:val="nil"/>
            </w:tcBorders>
            <w:vAlign w:val="center"/>
          </w:tcPr>
          <w:p w14:paraId="40BFCB4C" w14:textId="34F5FC2D" w:rsidR="005D0C52" w:rsidRPr="008510EE" w:rsidRDefault="005D0C52" w:rsidP="005D0C52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 xml:space="preserve">  An</w:t>
            </w:r>
            <w:r w:rsidR="006F2888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 xml:space="preserve">emia (yes </w:t>
            </w:r>
            <w:r w:rsidRPr="008510EE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v.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 xml:space="preserve"> no) (</w:t>
            </w:r>
            <w:r w:rsidRPr="008510EE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gramStart"/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165)</w:t>
            </w:r>
            <w:r w:rsidRPr="008510EE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  <w:proofErr w:type="gramEnd"/>
          </w:p>
        </w:tc>
        <w:tc>
          <w:tcPr>
            <w:tcW w:w="884" w:type="dxa"/>
            <w:tcBorders>
              <w:top w:val="nil"/>
              <w:bottom w:val="nil"/>
            </w:tcBorders>
            <w:vAlign w:val="center"/>
          </w:tcPr>
          <w:p w14:paraId="18E7037F" w14:textId="353FF7F5" w:rsidR="005D0C52" w:rsidRPr="008510EE" w:rsidRDefault="005D0C52" w:rsidP="005D0C5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211" w:type="dxa"/>
            <w:tcBorders>
              <w:top w:val="nil"/>
              <w:bottom w:val="nil"/>
            </w:tcBorders>
            <w:vAlign w:val="center"/>
          </w:tcPr>
          <w:p w14:paraId="717DCD4A" w14:textId="7E60918C" w:rsidR="005D0C52" w:rsidRPr="008510EE" w:rsidRDefault="005D0C52" w:rsidP="00910DFC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11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5, 22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92</w:t>
            </w:r>
          </w:p>
        </w:tc>
        <w:tc>
          <w:tcPr>
            <w:tcW w:w="345" w:type="dxa"/>
            <w:tcBorders>
              <w:top w:val="nil"/>
              <w:bottom w:val="nil"/>
            </w:tcBorders>
            <w:vAlign w:val="center"/>
          </w:tcPr>
          <w:p w14:paraId="02398BE5" w14:textId="77777777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65" w:type="dxa"/>
            <w:tcBorders>
              <w:top w:val="nil"/>
              <w:bottom w:val="nil"/>
            </w:tcBorders>
            <w:vAlign w:val="center"/>
          </w:tcPr>
          <w:p w14:paraId="74B874FA" w14:textId="1F53AEDF" w:rsidR="005D0C52" w:rsidRPr="008510EE" w:rsidRDefault="005D0C52" w:rsidP="005D0C5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13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6</w:t>
            </w:r>
          </w:p>
        </w:tc>
        <w:tc>
          <w:tcPr>
            <w:tcW w:w="1385" w:type="dxa"/>
            <w:tcBorders>
              <w:top w:val="nil"/>
              <w:bottom w:val="nil"/>
            </w:tcBorders>
            <w:vAlign w:val="center"/>
          </w:tcPr>
          <w:p w14:paraId="636CA224" w14:textId="48926A8A" w:rsidR="005D0C52" w:rsidRPr="008510EE" w:rsidRDefault="005D0C52" w:rsidP="00910DFC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124, 97</w:t>
            </w:r>
          </w:p>
        </w:tc>
        <w:tc>
          <w:tcPr>
            <w:tcW w:w="346" w:type="dxa"/>
            <w:tcBorders>
              <w:top w:val="nil"/>
              <w:bottom w:val="nil"/>
            </w:tcBorders>
          </w:tcPr>
          <w:p w14:paraId="599531A4" w14:textId="77777777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nil"/>
              <w:bottom w:val="nil"/>
            </w:tcBorders>
            <w:vAlign w:val="center"/>
          </w:tcPr>
          <w:p w14:paraId="4B9E565D" w14:textId="0B462834" w:rsidR="005D0C52" w:rsidRPr="008510EE" w:rsidRDefault="005D0C52" w:rsidP="005D0C5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6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</w:t>
            </w:r>
          </w:p>
        </w:tc>
        <w:tc>
          <w:tcPr>
            <w:tcW w:w="1385" w:type="dxa"/>
            <w:tcBorders>
              <w:top w:val="nil"/>
              <w:bottom w:val="nil"/>
            </w:tcBorders>
            <w:vAlign w:val="center"/>
          </w:tcPr>
          <w:p w14:paraId="14641C4F" w14:textId="3DDEA3F2" w:rsidR="005D0C52" w:rsidRPr="008510EE" w:rsidRDefault="005D0C52" w:rsidP="00910DFC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22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</w:t>
            </w:r>
            <w:r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, 9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</w:t>
            </w:r>
          </w:p>
        </w:tc>
        <w:tc>
          <w:tcPr>
            <w:tcW w:w="288" w:type="dxa"/>
            <w:tcBorders>
              <w:top w:val="nil"/>
              <w:bottom w:val="nil"/>
            </w:tcBorders>
          </w:tcPr>
          <w:p w14:paraId="5F9EB31A" w14:textId="77777777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1" w:type="dxa"/>
            <w:tcBorders>
              <w:top w:val="nil"/>
              <w:bottom w:val="nil"/>
            </w:tcBorders>
            <w:vAlign w:val="center"/>
          </w:tcPr>
          <w:p w14:paraId="6649D352" w14:textId="450DAFD7" w:rsidR="005D0C52" w:rsidRPr="008510EE" w:rsidRDefault="005D0C52" w:rsidP="00910DFC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366" w:type="dxa"/>
            <w:tcBorders>
              <w:top w:val="nil"/>
              <w:bottom w:val="nil"/>
            </w:tcBorders>
            <w:vAlign w:val="center"/>
          </w:tcPr>
          <w:p w14:paraId="393CD9B0" w14:textId="32096705" w:rsidR="005D0C52" w:rsidRPr="008510EE" w:rsidRDefault="005D0C52" w:rsidP="00910DFC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de-DE" w:bidi="en-US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4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, 75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5D0C52" w:rsidRPr="008510EE" w14:paraId="701998B9" w14:textId="77777777" w:rsidTr="00972C49">
        <w:trPr>
          <w:trHeight w:val="48"/>
        </w:trPr>
        <w:tc>
          <w:tcPr>
            <w:tcW w:w="3116" w:type="dxa"/>
            <w:tcBorders>
              <w:top w:val="nil"/>
              <w:bottom w:val="nil"/>
            </w:tcBorders>
            <w:vAlign w:val="center"/>
          </w:tcPr>
          <w:p w14:paraId="1090A64F" w14:textId="1BC1EC3E" w:rsidR="005D0C52" w:rsidRPr="008510EE" w:rsidRDefault="005D0C52" w:rsidP="005D0C5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HbE Heterozygote (yes </w:t>
            </w:r>
            <w:r w:rsidRPr="008510EE">
              <w:rPr>
                <w:rFonts w:ascii="Times New Roman" w:hAnsi="Times New Roman" w:cs="Times New Roman"/>
                <w:i/>
                <w:iCs/>
                <w:sz w:val="18"/>
                <w:szCs w:val="18"/>
                <w:lang w:val="en-GB"/>
              </w:rPr>
              <w:t>v.</w:t>
            </w:r>
            <w:r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no)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Pr="008510EE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 xml:space="preserve"> 105)</w:t>
            </w:r>
          </w:p>
        </w:tc>
        <w:tc>
          <w:tcPr>
            <w:tcW w:w="884" w:type="dxa"/>
            <w:tcBorders>
              <w:top w:val="nil"/>
              <w:bottom w:val="nil"/>
            </w:tcBorders>
            <w:vAlign w:val="center"/>
          </w:tcPr>
          <w:p w14:paraId="1848F1A7" w14:textId="72184F23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1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211" w:type="dxa"/>
            <w:tcBorders>
              <w:top w:val="nil"/>
              <w:bottom w:val="nil"/>
            </w:tcBorders>
            <w:vAlign w:val="center"/>
          </w:tcPr>
          <w:p w14:paraId="416B5C0D" w14:textId="46BCF718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36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, 15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67</w:t>
            </w:r>
          </w:p>
        </w:tc>
        <w:tc>
          <w:tcPr>
            <w:tcW w:w="345" w:type="dxa"/>
            <w:tcBorders>
              <w:top w:val="nil"/>
              <w:bottom w:val="nil"/>
            </w:tcBorders>
            <w:vAlign w:val="center"/>
          </w:tcPr>
          <w:p w14:paraId="4EB72408" w14:textId="77777777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65" w:type="dxa"/>
            <w:tcBorders>
              <w:top w:val="nil"/>
              <w:bottom w:val="nil"/>
            </w:tcBorders>
            <w:vAlign w:val="center"/>
          </w:tcPr>
          <w:p w14:paraId="62EE216B" w14:textId="6B600A5F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91</w:t>
            </w:r>
          </w:p>
        </w:tc>
        <w:tc>
          <w:tcPr>
            <w:tcW w:w="1385" w:type="dxa"/>
            <w:tcBorders>
              <w:top w:val="nil"/>
              <w:bottom w:val="nil"/>
            </w:tcBorders>
            <w:vAlign w:val="center"/>
          </w:tcPr>
          <w:p w14:paraId="6484EFE5" w14:textId="0303DDAE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270</w:t>
            </w:r>
            <w:r w:rsidR="00014AF3"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,</w:t>
            </w:r>
            <w:r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88</w:t>
            </w:r>
          </w:p>
        </w:tc>
        <w:tc>
          <w:tcPr>
            <w:tcW w:w="346" w:type="dxa"/>
            <w:tcBorders>
              <w:top w:val="nil"/>
              <w:bottom w:val="nil"/>
            </w:tcBorders>
          </w:tcPr>
          <w:p w14:paraId="5AF3FEDA" w14:textId="77777777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nil"/>
              <w:bottom w:val="nil"/>
            </w:tcBorders>
            <w:vAlign w:val="center"/>
          </w:tcPr>
          <w:p w14:paraId="5D84E927" w14:textId="1D810A91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9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1385" w:type="dxa"/>
            <w:tcBorders>
              <w:top w:val="nil"/>
              <w:bottom w:val="nil"/>
            </w:tcBorders>
            <w:vAlign w:val="center"/>
          </w:tcPr>
          <w:p w14:paraId="4EF175F4" w14:textId="742015A5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29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, 11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</w:t>
            </w:r>
          </w:p>
        </w:tc>
        <w:tc>
          <w:tcPr>
            <w:tcW w:w="288" w:type="dxa"/>
            <w:tcBorders>
              <w:top w:val="nil"/>
              <w:bottom w:val="nil"/>
            </w:tcBorders>
          </w:tcPr>
          <w:p w14:paraId="2046E3FD" w14:textId="77777777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1" w:type="dxa"/>
            <w:tcBorders>
              <w:top w:val="nil"/>
              <w:bottom w:val="nil"/>
            </w:tcBorders>
            <w:vAlign w:val="center"/>
          </w:tcPr>
          <w:p w14:paraId="5AA52C49" w14:textId="4CF7A11E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bCs/>
                <w:sz w:val="18"/>
                <w:szCs w:val="18"/>
              </w:rPr>
              <w:t>2</w:t>
            </w:r>
            <w:r w:rsidR="00910DFC" w:rsidRPr="008510EE">
              <w:rPr>
                <w:rFonts w:ascii="Times New Roman" w:hAnsi="Times New Roman" w:cs="Times New Roman"/>
                <w:bCs/>
                <w:sz w:val="18"/>
                <w:szCs w:val="18"/>
              </w:rPr>
              <w:t>5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bCs/>
                <w:sz w:val="18"/>
                <w:szCs w:val="18"/>
              </w:rPr>
              <w:t>0</w:t>
            </w:r>
          </w:p>
        </w:tc>
        <w:tc>
          <w:tcPr>
            <w:tcW w:w="1366" w:type="dxa"/>
            <w:tcBorders>
              <w:top w:val="nil"/>
              <w:bottom w:val="nil"/>
            </w:tcBorders>
            <w:vAlign w:val="center"/>
          </w:tcPr>
          <w:p w14:paraId="0DA0E263" w14:textId="19A1ED13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bCs/>
                <w:sz w:val="18"/>
                <w:szCs w:val="18"/>
              </w:rPr>
              <w:t>-47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18"/>
                <w:szCs w:val="18"/>
              </w:rPr>
              <w:t>3, 97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bCs/>
                <w:sz w:val="18"/>
                <w:szCs w:val="18"/>
              </w:rPr>
              <w:t>3</w:t>
            </w:r>
          </w:p>
        </w:tc>
      </w:tr>
      <w:tr w:rsidR="005D0C52" w:rsidRPr="008510EE" w14:paraId="73DC31E2" w14:textId="77777777" w:rsidTr="00972C49">
        <w:trPr>
          <w:trHeight w:val="87"/>
        </w:trPr>
        <w:tc>
          <w:tcPr>
            <w:tcW w:w="3116" w:type="dxa"/>
            <w:tcBorders>
              <w:top w:val="nil"/>
              <w:bottom w:val="nil"/>
            </w:tcBorders>
            <w:vAlign w:val="center"/>
          </w:tcPr>
          <w:p w14:paraId="2104EA38" w14:textId="7990D0A0" w:rsidR="005D0C52" w:rsidRPr="008510EE" w:rsidRDefault="005D0C52" w:rsidP="005D0C5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Inflammation markers</w:t>
            </w:r>
          </w:p>
        </w:tc>
        <w:tc>
          <w:tcPr>
            <w:tcW w:w="884" w:type="dxa"/>
            <w:tcBorders>
              <w:top w:val="nil"/>
              <w:bottom w:val="nil"/>
            </w:tcBorders>
            <w:vAlign w:val="center"/>
          </w:tcPr>
          <w:p w14:paraId="549A274E" w14:textId="298E9EC8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11" w:type="dxa"/>
            <w:tcBorders>
              <w:top w:val="nil"/>
              <w:bottom w:val="nil"/>
            </w:tcBorders>
            <w:vAlign w:val="center"/>
          </w:tcPr>
          <w:p w14:paraId="38E2C7AF" w14:textId="092D4A78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5" w:type="dxa"/>
            <w:tcBorders>
              <w:top w:val="nil"/>
              <w:bottom w:val="nil"/>
            </w:tcBorders>
            <w:vAlign w:val="center"/>
          </w:tcPr>
          <w:p w14:paraId="6F135113" w14:textId="77777777" w:rsidR="005D0C52" w:rsidRPr="008510EE" w:rsidRDefault="005D0C52" w:rsidP="005D0C52">
            <w:pPr>
              <w:ind w:firstLine="32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65" w:type="dxa"/>
            <w:tcBorders>
              <w:top w:val="nil"/>
              <w:bottom w:val="nil"/>
            </w:tcBorders>
            <w:vAlign w:val="center"/>
          </w:tcPr>
          <w:p w14:paraId="531A3133" w14:textId="5EBCB9B5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85" w:type="dxa"/>
            <w:tcBorders>
              <w:top w:val="nil"/>
              <w:bottom w:val="nil"/>
            </w:tcBorders>
            <w:vAlign w:val="center"/>
          </w:tcPr>
          <w:p w14:paraId="2EDE4F90" w14:textId="697F967A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6" w:type="dxa"/>
            <w:tcBorders>
              <w:top w:val="nil"/>
              <w:bottom w:val="nil"/>
            </w:tcBorders>
          </w:tcPr>
          <w:p w14:paraId="219F1F95" w14:textId="77777777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64" w:type="dxa"/>
            <w:tcBorders>
              <w:top w:val="nil"/>
              <w:bottom w:val="nil"/>
            </w:tcBorders>
            <w:vAlign w:val="center"/>
          </w:tcPr>
          <w:p w14:paraId="708B498E" w14:textId="14A3C314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85" w:type="dxa"/>
            <w:tcBorders>
              <w:top w:val="nil"/>
              <w:bottom w:val="nil"/>
            </w:tcBorders>
            <w:vAlign w:val="center"/>
          </w:tcPr>
          <w:p w14:paraId="2A91AFCB" w14:textId="693796DE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8" w:type="dxa"/>
            <w:tcBorders>
              <w:top w:val="nil"/>
              <w:bottom w:val="nil"/>
            </w:tcBorders>
          </w:tcPr>
          <w:p w14:paraId="3211C51B" w14:textId="77777777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751" w:type="dxa"/>
            <w:tcBorders>
              <w:top w:val="nil"/>
              <w:bottom w:val="nil"/>
            </w:tcBorders>
            <w:vAlign w:val="center"/>
          </w:tcPr>
          <w:p w14:paraId="6EC365C9" w14:textId="272C4AA0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66" w:type="dxa"/>
            <w:tcBorders>
              <w:top w:val="nil"/>
              <w:bottom w:val="nil"/>
            </w:tcBorders>
            <w:vAlign w:val="center"/>
          </w:tcPr>
          <w:p w14:paraId="5924CD13" w14:textId="01FB77B7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D0C52" w:rsidRPr="008510EE" w14:paraId="4DCFD7D4" w14:textId="77777777" w:rsidTr="00972C49">
        <w:trPr>
          <w:trHeight w:val="87"/>
        </w:trPr>
        <w:tc>
          <w:tcPr>
            <w:tcW w:w="3116" w:type="dxa"/>
            <w:tcBorders>
              <w:top w:val="nil"/>
              <w:bottom w:val="nil"/>
            </w:tcBorders>
            <w:vAlign w:val="center"/>
          </w:tcPr>
          <w:p w14:paraId="61729F17" w14:textId="43A07C9E" w:rsidR="005D0C52" w:rsidRPr="008510EE" w:rsidRDefault="005D0C52" w:rsidP="005D0C5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  <w:lang w:val="fr-FR"/>
              </w:rPr>
              <w:t xml:space="preserve">    CRP &gt; 5 mg/L, (y/n) (</w:t>
            </w:r>
            <w:r w:rsidRPr="008510EE">
              <w:rPr>
                <w:rFonts w:ascii="Times New Roman" w:hAnsi="Times New Roman" w:cs="Times New Roman"/>
                <w:i/>
                <w:iCs/>
                <w:sz w:val="18"/>
                <w:szCs w:val="18"/>
                <w:lang w:val="fr-FR"/>
              </w:rPr>
              <w:t xml:space="preserve">n </w:t>
            </w:r>
            <w:r w:rsidRPr="008510EE">
              <w:rPr>
                <w:rFonts w:ascii="Times New Roman" w:hAnsi="Times New Roman" w:cs="Times New Roman"/>
                <w:sz w:val="18"/>
                <w:szCs w:val="18"/>
                <w:lang w:val="fr-FR"/>
              </w:rPr>
              <w:t>159)</w:t>
            </w:r>
          </w:p>
        </w:tc>
        <w:tc>
          <w:tcPr>
            <w:tcW w:w="884" w:type="dxa"/>
            <w:tcBorders>
              <w:top w:val="nil"/>
              <w:bottom w:val="nil"/>
            </w:tcBorders>
            <w:vAlign w:val="center"/>
          </w:tcPr>
          <w:p w14:paraId="054E1618" w14:textId="29A0E974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211" w:type="dxa"/>
            <w:tcBorders>
              <w:top w:val="nil"/>
              <w:bottom w:val="nil"/>
            </w:tcBorders>
            <w:vAlign w:val="center"/>
          </w:tcPr>
          <w:p w14:paraId="1FB236F1" w14:textId="11DE1D07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16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, 3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70</w:t>
            </w:r>
          </w:p>
        </w:tc>
        <w:tc>
          <w:tcPr>
            <w:tcW w:w="345" w:type="dxa"/>
            <w:tcBorders>
              <w:top w:val="nil"/>
              <w:bottom w:val="nil"/>
            </w:tcBorders>
            <w:vAlign w:val="center"/>
          </w:tcPr>
          <w:p w14:paraId="12F27313" w14:textId="77777777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65" w:type="dxa"/>
            <w:tcBorders>
              <w:top w:val="nil"/>
              <w:bottom w:val="nil"/>
            </w:tcBorders>
            <w:vAlign w:val="center"/>
          </w:tcPr>
          <w:p w14:paraId="7A356A3A" w14:textId="5FD786BE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385" w:type="dxa"/>
            <w:tcBorders>
              <w:top w:val="nil"/>
              <w:bottom w:val="nil"/>
            </w:tcBorders>
            <w:vAlign w:val="center"/>
          </w:tcPr>
          <w:p w14:paraId="6E393A77" w14:textId="44B84BCF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10</w:t>
            </w:r>
            <w:r w:rsidR="00EF07DA" w:rsidRPr="008510EE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, 199</w:t>
            </w:r>
          </w:p>
        </w:tc>
        <w:tc>
          <w:tcPr>
            <w:tcW w:w="346" w:type="dxa"/>
            <w:tcBorders>
              <w:top w:val="nil"/>
              <w:bottom w:val="nil"/>
            </w:tcBorders>
          </w:tcPr>
          <w:p w14:paraId="2484C9C3" w14:textId="77777777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64" w:type="dxa"/>
            <w:tcBorders>
              <w:top w:val="nil"/>
              <w:bottom w:val="nil"/>
            </w:tcBorders>
            <w:vAlign w:val="center"/>
          </w:tcPr>
          <w:p w14:paraId="153D1249" w14:textId="7A7F0E93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bCs/>
                <w:sz w:val="18"/>
                <w:szCs w:val="18"/>
              </w:rPr>
              <w:t>1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18"/>
                <w:szCs w:val="18"/>
              </w:rPr>
              <w:t>3</w:t>
            </w:r>
          </w:p>
        </w:tc>
        <w:tc>
          <w:tcPr>
            <w:tcW w:w="1385" w:type="dxa"/>
            <w:tcBorders>
              <w:top w:val="nil"/>
              <w:bottom w:val="nil"/>
            </w:tcBorders>
            <w:vAlign w:val="center"/>
          </w:tcPr>
          <w:p w14:paraId="62F34931" w14:textId="69EC9F10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bCs/>
                <w:sz w:val="18"/>
                <w:szCs w:val="18"/>
              </w:rPr>
              <w:t>-2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18"/>
                <w:szCs w:val="18"/>
              </w:rPr>
              <w:t>1, 22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18"/>
                <w:szCs w:val="18"/>
              </w:rPr>
              <w:t>8</w:t>
            </w:r>
          </w:p>
        </w:tc>
        <w:tc>
          <w:tcPr>
            <w:tcW w:w="288" w:type="dxa"/>
            <w:tcBorders>
              <w:top w:val="nil"/>
              <w:bottom w:val="nil"/>
            </w:tcBorders>
          </w:tcPr>
          <w:p w14:paraId="2A4BD25D" w14:textId="77777777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1" w:type="dxa"/>
            <w:tcBorders>
              <w:top w:val="nil"/>
              <w:bottom w:val="nil"/>
            </w:tcBorders>
            <w:vAlign w:val="center"/>
          </w:tcPr>
          <w:p w14:paraId="39D21366" w14:textId="281E6147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bCs/>
                <w:sz w:val="18"/>
                <w:szCs w:val="18"/>
              </w:rPr>
              <w:t>-16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18"/>
                <w:szCs w:val="18"/>
              </w:rPr>
              <w:t>8</w:t>
            </w:r>
          </w:p>
        </w:tc>
        <w:tc>
          <w:tcPr>
            <w:tcW w:w="1366" w:type="dxa"/>
            <w:tcBorders>
              <w:top w:val="nil"/>
              <w:bottom w:val="nil"/>
            </w:tcBorders>
            <w:vAlign w:val="center"/>
          </w:tcPr>
          <w:p w14:paraId="4B3F132F" w14:textId="6DF3361A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bCs/>
                <w:sz w:val="18"/>
                <w:szCs w:val="18"/>
              </w:rPr>
              <w:t>-97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18"/>
                <w:szCs w:val="18"/>
              </w:rPr>
              <w:t>6, 64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18"/>
                <w:szCs w:val="18"/>
              </w:rPr>
              <w:t>0</w:t>
            </w:r>
          </w:p>
        </w:tc>
      </w:tr>
      <w:tr w:rsidR="005D0C52" w:rsidRPr="008510EE" w14:paraId="3B96CFAA" w14:textId="77777777" w:rsidTr="00972C49">
        <w:trPr>
          <w:trHeight w:val="87"/>
        </w:trPr>
        <w:tc>
          <w:tcPr>
            <w:tcW w:w="3116" w:type="dxa"/>
            <w:tcBorders>
              <w:top w:val="nil"/>
              <w:bottom w:val="nil"/>
            </w:tcBorders>
            <w:vAlign w:val="center"/>
          </w:tcPr>
          <w:p w14:paraId="3997AD1E" w14:textId="7ED981DA" w:rsidR="005D0C52" w:rsidRPr="008510EE" w:rsidRDefault="005D0C52" w:rsidP="005D0C5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 AGP &gt; 1 g/L, (y/n) 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Pr="008510EE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 xml:space="preserve"> 159)</w:t>
            </w:r>
          </w:p>
        </w:tc>
        <w:tc>
          <w:tcPr>
            <w:tcW w:w="884" w:type="dxa"/>
            <w:tcBorders>
              <w:top w:val="nil"/>
              <w:bottom w:val="nil"/>
            </w:tcBorders>
            <w:vAlign w:val="center"/>
          </w:tcPr>
          <w:p w14:paraId="0AD92E38" w14:textId="5B89B6AE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211" w:type="dxa"/>
            <w:tcBorders>
              <w:top w:val="nil"/>
              <w:bottom w:val="nil"/>
            </w:tcBorders>
            <w:vAlign w:val="center"/>
          </w:tcPr>
          <w:p w14:paraId="48CED769" w14:textId="4BB4F945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918, 2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345" w:type="dxa"/>
            <w:tcBorders>
              <w:top w:val="nil"/>
              <w:bottom w:val="nil"/>
            </w:tcBorders>
            <w:vAlign w:val="center"/>
          </w:tcPr>
          <w:p w14:paraId="422AB268" w14:textId="77777777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65" w:type="dxa"/>
            <w:tcBorders>
              <w:top w:val="nil"/>
              <w:bottom w:val="nil"/>
            </w:tcBorders>
            <w:vAlign w:val="center"/>
          </w:tcPr>
          <w:p w14:paraId="7B0B22C2" w14:textId="33BE6896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385" w:type="dxa"/>
            <w:tcBorders>
              <w:top w:val="nil"/>
              <w:bottom w:val="nil"/>
            </w:tcBorders>
            <w:vAlign w:val="center"/>
          </w:tcPr>
          <w:p w14:paraId="75416AA7" w14:textId="68996735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10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, 13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46" w:type="dxa"/>
            <w:tcBorders>
              <w:top w:val="nil"/>
              <w:bottom w:val="nil"/>
            </w:tcBorders>
          </w:tcPr>
          <w:p w14:paraId="69A5845F" w14:textId="77777777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nil"/>
              <w:bottom w:val="nil"/>
            </w:tcBorders>
            <w:vAlign w:val="center"/>
          </w:tcPr>
          <w:p w14:paraId="0DD42C85" w14:textId="5E2C500C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385" w:type="dxa"/>
            <w:tcBorders>
              <w:top w:val="nil"/>
              <w:bottom w:val="nil"/>
            </w:tcBorders>
            <w:vAlign w:val="center"/>
          </w:tcPr>
          <w:p w14:paraId="1FBCB566" w14:textId="59569706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, 17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288" w:type="dxa"/>
            <w:tcBorders>
              <w:top w:val="nil"/>
              <w:bottom w:val="nil"/>
            </w:tcBorders>
          </w:tcPr>
          <w:p w14:paraId="2587BDAF" w14:textId="77777777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1" w:type="dxa"/>
            <w:tcBorders>
              <w:top w:val="nil"/>
              <w:bottom w:val="nil"/>
            </w:tcBorders>
            <w:vAlign w:val="center"/>
          </w:tcPr>
          <w:p w14:paraId="63849BD1" w14:textId="3086B670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12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366" w:type="dxa"/>
            <w:tcBorders>
              <w:top w:val="nil"/>
              <w:bottom w:val="nil"/>
            </w:tcBorders>
            <w:vAlign w:val="center"/>
          </w:tcPr>
          <w:p w14:paraId="715A986F" w14:textId="7147E398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76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, 50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5D0C52" w:rsidRPr="008510EE" w14:paraId="0818A35B" w14:textId="77777777" w:rsidTr="00972C49">
        <w:trPr>
          <w:trHeight w:val="87"/>
        </w:trPr>
        <w:tc>
          <w:tcPr>
            <w:tcW w:w="3116" w:type="dxa"/>
            <w:tcBorders>
              <w:top w:val="nil"/>
              <w:bottom w:val="nil"/>
            </w:tcBorders>
            <w:vAlign w:val="center"/>
          </w:tcPr>
          <w:p w14:paraId="23A9719E" w14:textId="79577AD5" w:rsidR="005D0C52" w:rsidRPr="008510EE" w:rsidRDefault="005D0C52" w:rsidP="005D0C52">
            <w:pPr>
              <w:rPr>
                <w:rFonts w:ascii="Times New Roman" w:hAnsi="Times New Roman" w:cs="Times New Roman"/>
                <w:sz w:val="18"/>
                <w:szCs w:val="18"/>
                <w:lang w:val="fr-FR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  <w:lang w:val="fr-FR"/>
              </w:rPr>
              <w:t xml:space="preserve">  Inflammation, (y/n) (</w:t>
            </w:r>
            <w:r w:rsidRPr="008510EE">
              <w:rPr>
                <w:rFonts w:ascii="Times New Roman" w:hAnsi="Times New Roman" w:cs="Times New Roman"/>
                <w:i/>
                <w:iCs/>
                <w:sz w:val="18"/>
                <w:szCs w:val="18"/>
                <w:lang w:val="fr-FR"/>
              </w:rPr>
              <w:t>n</w:t>
            </w:r>
            <w:r w:rsidRPr="008510EE">
              <w:rPr>
                <w:rFonts w:ascii="Times New Roman" w:hAnsi="Times New Roman" w:cs="Times New Roman"/>
                <w:sz w:val="18"/>
                <w:szCs w:val="18"/>
                <w:lang w:val="fr-FR"/>
              </w:rPr>
              <w:t xml:space="preserve"> </w:t>
            </w:r>
            <w:proofErr w:type="gramStart"/>
            <w:r w:rsidRPr="008510EE">
              <w:rPr>
                <w:rFonts w:ascii="Times New Roman" w:hAnsi="Times New Roman" w:cs="Times New Roman"/>
                <w:sz w:val="18"/>
                <w:szCs w:val="18"/>
                <w:lang w:val="fr-FR"/>
              </w:rPr>
              <w:t>159)</w:t>
            </w:r>
            <w:r w:rsidRPr="008510EE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fr-FR"/>
              </w:rPr>
              <w:t>b</w:t>
            </w:r>
            <w:proofErr w:type="gramEnd"/>
          </w:p>
        </w:tc>
        <w:tc>
          <w:tcPr>
            <w:tcW w:w="884" w:type="dxa"/>
            <w:tcBorders>
              <w:top w:val="nil"/>
              <w:bottom w:val="nil"/>
            </w:tcBorders>
            <w:vAlign w:val="center"/>
          </w:tcPr>
          <w:p w14:paraId="36789177" w14:textId="4FDDE47B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fr-FR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211" w:type="dxa"/>
            <w:tcBorders>
              <w:top w:val="nil"/>
              <w:bottom w:val="nil"/>
            </w:tcBorders>
            <w:vAlign w:val="center"/>
          </w:tcPr>
          <w:p w14:paraId="4A715E9E" w14:textId="64DC8EB0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fr-FR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11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, 42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345" w:type="dxa"/>
            <w:tcBorders>
              <w:top w:val="nil"/>
              <w:bottom w:val="nil"/>
            </w:tcBorders>
            <w:vAlign w:val="center"/>
          </w:tcPr>
          <w:p w14:paraId="7A47ABD0" w14:textId="77777777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fr-FR"/>
              </w:rPr>
            </w:pPr>
          </w:p>
        </w:tc>
        <w:tc>
          <w:tcPr>
            <w:tcW w:w="865" w:type="dxa"/>
            <w:tcBorders>
              <w:top w:val="nil"/>
              <w:bottom w:val="nil"/>
            </w:tcBorders>
            <w:vAlign w:val="center"/>
          </w:tcPr>
          <w:p w14:paraId="2A97314A" w14:textId="71D5D847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fr-FR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21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385" w:type="dxa"/>
            <w:tcBorders>
              <w:top w:val="nil"/>
              <w:bottom w:val="nil"/>
            </w:tcBorders>
            <w:vAlign w:val="center"/>
          </w:tcPr>
          <w:p w14:paraId="054ABEED" w14:textId="6E248354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fr-FR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15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, 194</w:t>
            </w:r>
          </w:p>
        </w:tc>
        <w:tc>
          <w:tcPr>
            <w:tcW w:w="346" w:type="dxa"/>
            <w:tcBorders>
              <w:top w:val="nil"/>
              <w:bottom w:val="nil"/>
            </w:tcBorders>
          </w:tcPr>
          <w:p w14:paraId="1F8B31D0" w14:textId="77777777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fr-FR"/>
              </w:rPr>
            </w:pPr>
          </w:p>
        </w:tc>
        <w:tc>
          <w:tcPr>
            <w:tcW w:w="864" w:type="dxa"/>
            <w:tcBorders>
              <w:top w:val="nil"/>
              <w:bottom w:val="nil"/>
            </w:tcBorders>
            <w:vAlign w:val="center"/>
          </w:tcPr>
          <w:p w14:paraId="3A02B661" w14:textId="48D7B062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fr-FR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385" w:type="dxa"/>
            <w:tcBorders>
              <w:top w:val="nil"/>
              <w:bottom w:val="nil"/>
            </w:tcBorders>
            <w:vAlign w:val="center"/>
          </w:tcPr>
          <w:p w14:paraId="151B7B76" w14:textId="43A3FB81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fr-FR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26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2, 22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288" w:type="dxa"/>
            <w:tcBorders>
              <w:top w:val="nil"/>
              <w:bottom w:val="nil"/>
            </w:tcBorders>
          </w:tcPr>
          <w:p w14:paraId="5A5C17A3" w14:textId="77777777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fr-FR"/>
              </w:rPr>
            </w:pPr>
          </w:p>
        </w:tc>
        <w:tc>
          <w:tcPr>
            <w:tcW w:w="751" w:type="dxa"/>
            <w:tcBorders>
              <w:top w:val="nil"/>
              <w:bottom w:val="nil"/>
            </w:tcBorders>
            <w:vAlign w:val="center"/>
          </w:tcPr>
          <w:p w14:paraId="1A03A3C8" w14:textId="3B11B1C4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fr-FR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53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366" w:type="dxa"/>
            <w:tcBorders>
              <w:top w:val="nil"/>
              <w:bottom w:val="nil"/>
            </w:tcBorders>
            <w:vAlign w:val="center"/>
          </w:tcPr>
          <w:p w14:paraId="18AEE1C9" w14:textId="311AEECC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fr-FR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145, 38</w:t>
            </w:r>
          </w:p>
        </w:tc>
      </w:tr>
      <w:tr w:rsidR="005D0C52" w:rsidRPr="008510EE" w14:paraId="4A613C9C" w14:textId="77777777" w:rsidTr="00972C49">
        <w:trPr>
          <w:trHeight w:val="87"/>
        </w:trPr>
        <w:tc>
          <w:tcPr>
            <w:tcW w:w="3116" w:type="dxa"/>
            <w:tcBorders>
              <w:top w:val="nil"/>
              <w:bottom w:val="nil"/>
            </w:tcBorders>
            <w:vAlign w:val="center"/>
          </w:tcPr>
          <w:p w14:paraId="343F8A8A" w14:textId="2C103A49" w:rsidR="005D0C52" w:rsidRPr="008510EE" w:rsidRDefault="005D0C52" w:rsidP="005D0C5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  <w:lang w:val="fr-FR"/>
              </w:rPr>
              <w:t xml:space="preserve">  </w:t>
            </w:r>
            <w:r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Blood count</w:t>
            </w:r>
          </w:p>
        </w:tc>
        <w:tc>
          <w:tcPr>
            <w:tcW w:w="884" w:type="dxa"/>
            <w:tcBorders>
              <w:top w:val="nil"/>
              <w:bottom w:val="nil"/>
            </w:tcBorders>
            <w:vAlign w:val="center"/>
          </w:tcPr>
          <w:p w14:paraId="04B2979E" w14:textId="77777777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11" w:type="dxa"/>
            <w:tcBorders>
              <w:top w:val="nil"/>
              <w:bottom w:val="nil"/>
            </w:tcBorders>
            <w:vAlign w:val="center"/>
          </w:tcPr>
          <w:p w14:paraId="526F46D0" w14:textId="77777777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5" w:type="dxa"/>
            <w:tcBorders>
              <w:top w:val="nil"/>
              <w:bottom w:val="nil"/>
            </w:tcBorders>
            <w:vAlign w:val="center"/>
          </w:tcPr>
          <w:p w14:paraId="11FC7F2B" w14:textId="77777777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65" w:type="dxa"/>
            <w:tcBorders>
              <w:top w:val="nil"/>
              <w:bottom w:val="nil"/>
            </w:tcBorders>
            <w:vAlign w:val="center"/>
          </w:tcPr>
          <w:p w14:paraId="1EA753CA" w14:textId="77777777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85" w:type="dxa"/>
            <w:tcBorders>
              <w:top w:val="nil"/>
              <w:bottom w:val="nil"/>
            </w:tcBorders>
            <w:vAlign w:val="center"/>
          </w:tcPr>
          <w:p w14:paraId="14462495" w14:textId="77777777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6" w:type="dxa"/>
            <w:tcBorders>
              <w:top w:val="nil"/>
              <w:bottom w:val="nil"/>
            </w:tcBorders>
          </w:tcPr>
          <w:p w14:paraId="61F62472" w14:textId="77777777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nil"/>
              <w:bottom w:val="nil"/>
            </w:tcBorders>
            <w:vAlign w:val="center"/>
          </w:tcPr>
          <w:p w14:paraId="3AE10BB8" w14:textId="77777777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85" w:type="dxa"/>
            <w:tcBorders>
              <w:top w:val="nil"/>
              <w:bottom w:val="nil"/>
            </w:tcBorders>
            <w:vAlign w:val="center"/>
          </w:tcPr>
          <w:p w14:paraId="668B77AB" w14:textId="77777777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8" w:type="dxa"/>
            <w:tcBorders>
              <w:top w:val="nil"/>
              <w:bottom w:val="nil"/>
            </w:tcBorders>
          </w:tcPr>
          <w:p w14:paraId="0F7AD58F" w14:textId="77777777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1" w:type="dxa"/>
            <w:tcBorders>
              <w:top w:val="nil"/>
              <w:bottom w:val="nil"/>
            </w:tcBorders>
            <w:vAlign w:val="center"/>
          </w:tcPr>
          <w:p w14:paraId="765F7AC7" w14:textId="77777777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66" w:type="dxa"/>
            <w:tcBorders>
              <w:top w:val="nil"/>
              <w:bottom w:val="nil"/>
            </w:tcBorders>
            <w:vAlign w:val="center"/>
          </w:tcPr>
          <w:p w14:paraId="47F62E76" w14:textId="77777777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D0C52" w:rsidRPr="008510EE" w14:paraId="76093116" w14:textId="77777777" w:rsidTr="00972C49">
        <w:trPr>
          <w:trHeight w:val="87"/>
        </w:trPr>
        <w:tc>
          <w:tcPr>
            <w:tcW w:w="3116" w:type="dxa"/>
            <w:tcBorders>
              <w:top w:val="nil"/>
              <w:bottom w:val="single" w:sz="12" w:space="0" w:color="auto"/>
            </w:tcBorders>
            <w:vAlign w:val="center"/>
          </w:tcPr>
          <w:p w14:paraId="0F5EFB0D" w14:textId="0598D492" w:rsidR="005D0C52" w:rsidRPr="008510EE" w:rsidRDefault="005D0C52" w:rsidP="005D0C5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 xml:space="preserve">    Eosinophil’s, x10</w:t>
            </w:r>
            <w:r w:rsidRPr="008510EE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12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/L (</w:t>
            </w:r>
            <w:r w:rsidRPr="008510EE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165)</w:t>
            </w:r>
          </w:p>
        </w:tc>
        <w:tc>
          <w:tcPr>
            <w:tcW w:w="884" w:type="dxa"/>
            <w:tcBorders>
              <w:top w:val="nil"/>
              <w:bottom w:val="single" w:sz="12" w:space="0" w:color="auto"/>
            </w:tcBorders>
            <w:vAlign w:val="center"/>
          </w:tcPr>
          <w:p w14:paraId="49D1D50C" w14:textId="1411EAC7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16</w:t>
            </w:r>
          </w:p>
        </w:tc>
        <w:tc>
          <w:tcPr>
            <w:tcW w:w="1211" w:type="dxa"/>
            <w:tcBorders>
              <w:top w:val="nil"/>
              <w:bottom w:val="single" w:sz="12" w:space="0" w:color="auto"/>
            </w:tcBorders>
            <w:vAlign w:val="center"/>
          </w:tcPr>
          <w:p w14:paraId="11E71776" w14:textId="0A01624C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1214, 1,183</w:t>
            </w:r>
          </w:p>
        </w:tc>
        <w:tc>
          <w:tcPr>
            <w:tcW w:w="345" w:type="dxa"/>
            <w:tcBorders>
              <w:top w:val="nil"/>
              <w:bottom w:val="single" w:sz="12" w:space="0" w:color="auto"/>
            </w:tcBorders>
            <w:vAlign w:val="center"/>
          </w:tcPr>
          <w:p w14:paraId="697BC522" w14:textId="77777777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65" w:type="dxa"/>
            <w:tcBorders>
              <w:top w:val="nil"/>
              <w:bottom w:val="single" w:sz="12" w:space="0" w:color="auto"/>
            </w:tcBorders>
            <w:vAlign w:val="center"/>
          </w:tcPr>
          <w:p w14:paraId="4C469D31" w14:textId="45F1D043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</w:t>
            </w:r>
          </w:p>
        </w:tc>
        <w:tc>
          <w:tcPr>
            <w:tcW w:w="1385" w:type="dxa"/>
            <w:tcBorders>
              <w:top w:val="nil"/>
              <w:bottom w:val="single" w:sz="12" w:space="0" w:color="auto"/>
            </w:tcBorders>
            <w:vAlign w:val="center"/>
          </w:tcPr>
          <w:p w14:paraId="4C093399" w14:textId="78E166FC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11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7, 14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5</w:t>
            </w:r>
          </w:p>
        </w:tc>
        <w:tc>
          <w:tcPr>
            <w:tcW w:w="346" w:type="dxa"/>
            <w:tcBorders>
              <w:top w:val="nil"/>
              <w:bottom w:val="single" w:sz="12" w:space="0" w:color="auto"/>
            </w:tcBorders>
          </w:tcPr>
          <w:p w14:paraId="180D4369" w14:textId="77777777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nil"/>
              <w:bottom w:val="single" w:sz="12" w:space="0" w:color="auto"/>
            </w:tcBorders>
            <w:vAlign w:val="center"/>
          </w:tcPr>
          <w:p w14:paraId="4FDFC9EB" w14:textId="159674A6" w:rsidR="005D0C52" w:rsidRPr="008510EE" w:rsidRDefault="005D0C52" w:rsidP="005D0C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7</w:t>
            </w:r>
          </w:p>
        </w:tc>
        <w:tc>
          <w:tcPr>
            <w:tcW w:w="1385" w:type="dxa"/>
            <w:tcBorders>
              <w:top w:val="nil"/>
              <w:bottom w:val="single" w:sz="12" w:space="0" w:color="auto"/>
            </w:tcBorders>
            <w:vAlign w:val="center"/>
          </w:tcPr>
          <w:p w14:paraId="57520DBE" w14:textId="69269247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13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9</w:t>
            </w:r>
            <w:r w:rsidR="00014AF3"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,</w:t>
            </w:r>
            <w:r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23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</w:t>
            </w:r>
          </w:p>
        </w:tc>
        <w:tc>
          <w:tcPr>
            <w:tcW w:w="288" w:type="dxa"/>
            <w:tcBorders>
              <w:top w:val="nil"/>
              <w:bottom w:val="single" w:sz="12" w:space="0" w:color="auto"/>
            </w:tcBorders>
          </w:tcPr>
          <w:p w14:paraId="01E615E8" w14:textId="77777777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1" w:type="dxa"/>
            <w:tcBorders>
              <w:top w:val="nil"/>
              <w:bottom w:val="single" w:sz="12" w:space="0" w:color="auto"/>
            </w:tcBorders>
            <w:vAlign w:val="center"/>
          </w:tcPr>
          <w:p w14:paraId="72E31DA0" w14:textId="30DD8631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20</w:t>
            </w:r>
            <w:r w:rsidR="00EF07DA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366" w:type="dxa"/>
            <w:tcBorders>
              <w:top w:val="nil"/>
              <w:bottom w:val="single" w:sz="12" w:space="0" w:color="auto"/>
            </w:tcBorders>
            <w:vAlign w:val="center"/>
          </w:tcPr>
          <w:p w14:paraId="0DF473BF" w14:textId="35FD4C91" w:rsidR="005D0C52" w:rsidRPr="008510EE" w:rsidRDefault="005D0C52" w:rsidP="00910DF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>-373</w:t>
            </w:r>
            <w:r w:rsidR="00014AF3" w:rsidRPr="008510EE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Pr="008510EE">
              <w:rPr>
                <w:rFonts w:ascii="Times New Roman" w:hAnsi="Times New Roman" w:cs="Times New Roman"/>
                <w:sz w:val="18"/>
                <w:szCs w:val="18"/>
              </w:rPr>
              <w:t xml:space="preserve"> 33</w:t>
            </w:r>
            <w:r w:rsidR="00910DFC" w:rsidRPr="008510EE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</w:tbl>
    <w:p w14:paraId="4C5B1D80" w14:textId="021B6C2F" w:rsidR="000522F7" w:rsidRPr="008510EE" w:rsidRDefault="000522F7" w:rsidP="000522F7">
      <w:pPr>
        <w:spacing w:after="0" w:line="240" w:lineRule="auto"/>
        <w:jc w:val="both"/>
        <w:rPr>
          <w:rFonts w:ascii="Times New Roman" w:hAnsi="Times New Roman" w:cs="Times New Roman"/>
          <w:noProof/>
          <w:sz w:val="14"/>
          <w:szCs w:val="14"/>
          <w:lang w:eastAsia="en-GB"/>
        </w:rPr>
      </w:pPr>
      <w:r w:rsidRPr="008510EE">
        <w:rPr>
          <w:rFonts w:ascii="Times New Roman" w:hAnsi="Times New Roman" w:cs="Times New Roman"/>
          <w:sz w:val="14"/>
          <w:szCs w:val="14"/>
        </w:rPr>
        <w:t>Abbreviations:</w:t>
      </w:r>
      <w:r w:rsidRPr="008510EE">
        <w:rPr>
          <w:rFonts w:ascii="Times New Roman" w:hAnsi="Times New Roman" w:cs="Times New Roman"/>
          <w:noProof/>
          <w:sz w:val="14"/>
          <w:szCs w:val="14"/>
          <w:lang w:val="en-GB" w:eastAsia="en-GB"/>
        </w:rPr>
        <w:t xml:space="preserve"> </w:t>
      </w:r>
      <w:r w:rsidRPr="008510EE">
        <w:rPr>
          <w:rFonts w:ascii="Times New Roman" w:hAnsi="Times New Roman" w:cs="Times New Roman"/>
          <w:sz w:val="14"/>
          <w:szCs w:val="14"/>
        </w:rPr>
        <w:t>EPA, Eicosapentaenoic acid</w:t>
      </w:r>
      <w:r w:rsidRPr="008510EE">
        <w:rPr>
          <w:rFonts w:ascii="Times New Roman" w:hAnsi="Times New Roman" w:cs="Times New Roman"/>
          <w:noProof/>
          <w:sz w:val="14"/>
          <w:szCs w:val="14"/>
          <w:lang w:eastAsia="en-GB"/>
        </w:rPr>
        <w:t>; DHA, doc</w:t>
      </w:r>
      <w:r w:rsidR="006F2888">
        <w:rPr>
          <w:rFonts w:ascii="Times New Roman" w:hAnsi="Times New Roman" w:cs="Times New Roman"/>
          <w:noProof/>
          <w:sz w:val="14"/>
          <w:szCs w:val="14"/>
          <w:lang w:eastAsia="en-GB"/>
        </w:rPr>
        <w:t>os</w:t>
      </w:r>
      <w:r w:rsidRPr="008510EE">
        <w:rPr>
          <w:rFonts w:ascii="Times New Roman" w:hAnsi="Times New Roman" w:cs="Times New Roman"/>
          <w:noProof/>
          <w:sz w:val="14"/>
          <w:szCs w:val="14"/>
          <w:lang w:eastAsia="en-GB"/>
        </w:rPr>
        <w:t xml:space="preserve">ahexaenoic acid; </w:t>
      </w:r>
      <w:r w:rsidRPr="008510EE">
        <w:rPr>
          <w:rFonts w:ascii="Times New Roman" w:hAnsi="Times New Roman" w:cs="Times New Roman"/>
          <w:noProof/>
          <w:sz w:val="14"/>
          <w:szCs w:val="14"/>
          <w:lang w:val="en-GB" w:eastAsia="en-GB"/>
        </w:rPr>
        <w:t xml:space="preserve">LCPUFA; </w:t>
      </w:r>
      <w:r w:rsidR="006F2888" w:rsidRPr="008510EE">
        <w:rPr>
          <w:rFonts w:ascii="Times New Roman" w:hAnsi="Times New Roman" w:cs="Times New Roman"/>
          <w:noProof/>
          <w:sz w:val="14"/>
          <w:szCs w:val="14"/>
          <w:lang w:val="en-GB" w:eastAsia="en-GB"/>
        </w:rPr>
        <w:t>long</w:t>
      </w:r>
      <w:r w:rsidR="006F2888">
        <w:rPr>
          <w:rFonts w:ascii="Times New Roman" w:hAnsi="Times New Roman" w:cs="Times New Roman"/>
          <w:noProof/>
          <w:sz w:val="14"/>
          <w:szCs w:val="14"/>
          <w:lang w:val="en-GB" w:eastAsia="en-GB"/>
        </w:rPr>
        <w:t>-</w:t>
      </w:r>
      <w:r w:rsidRPr="008510EE">
        <w:rPr>
          <w:rFonts w:ascii="Times New Roman" w:hAnsi="Times New Roman" w:cs="Times New Roman"/>
          <w:noProof/>
          <w:sz w:val="14"/>
          <w:szCs w:val="14"/>
          <w:lang w:val="en-GB" w:eastAsia="en-GB"/>
        </w:rPr>
        <w:t xml:space="preserve">chain polyunsaturated fatty acids; </w:t>
      </w:r>
      <w:r w:rsidRPr="008510EE">
        <w:rPr>
          <w:rFonts w:ascii="Times New Roman" w:hAnsi="Times New Roman" w:cs="Times New Roman"/>
          <w:noProof/>
          <w:sz w:val="14"/>
          <w:szCs w:val="14"/>
          <w:lang w:eastAsia="en-GB"/>
        </w:rPr>
        <w:t>DPA, docosapenta</w:t>
      </w:r>
      <w:r w:rsidR="006F2888">
        <w:rPr>
          <w:rFonts w:ascii="Times New Roman" w:hAnsi="Times New Roman" w:cs="Times New Roman"/>
          <w:noProof/>
          <w:sz w:val="14"/>
          <w:szCs w:val="14"/>
          <w:lang w:eastAsia="en-GB"/>
        </w:rPr>
        <w:t>e</w:t>
      </w:r>
      <w:r w:rsidRPr="008510EE">
        <w:rPr>
          <w:rFonts w:ascii="Times New Roman" w:hAnsi="Times New Roman" w:cs="Times New Roman"/>
          <w:noProof/>
          <w:sz w:val="14"/>
          <w:szCs w:val="14"/>
          <w:lang w:eastAsia="en-GB"/>
        </w:rPr>
        <w:t>noic acid;</w:t>
      </w:r>
      <w:r w:rsidRPr="008510EE">
        <w:rPr>
          <w:rFonts w:ascii="Times New Roman" w:hAnsi="Times New Roman" w:cs="Times New Roman"/>
          <w:noProof/>
          <w:sz w:val="14"/>
          <w:szCs w:val="14"/>
          <w:lang w:val="en-GB" w:eastAsia="en-GB"/>
        </w:rPr>
        <w:t xml:space="preserve"> WAZ, weight-for-age;</w:t>
      </w:r>
      <w:r w:rsidRPr="008510EE">
        <w:rPr>
          <w:rFonts w:ascii="Times New Roman" w:hAnsi="Times New Roman" w:cs="Times New Roman"/>
          <w:sz w:val="14"/>
          <w:szCs w:val="14"/>
        </w:rPr>
        <w:t xml:space="preserve"> </w:t>
      </w:r>
      <w:r w:rsidRPr="008510EE">
        <w:rPr>
          <w:rFonts w:ascii="Times New Roman" w:hAnsi="Times New Roman" w:cs="Times New Roman"/>
          <w:sz w:val="14"/>
          <w:szCs w:val="14"/>
          <w:lang w:val="en-GB"/>
        </w:rPr>
        <w:t xml:space="preserve">MUAC, mid-upper-arm-circumferences; </w:t>
      </w:r>
      <w:r w:rsidRPr="008510EE">
        <w:rPr>
          <w:rFonts w:ascii="Times New Roman" w:hAnsi="Times New Roman" w:cs="Times New Roman"/>
          <w:noProof/>
          <w:sz w:val="14"/>
          <w:szCs w:val="14"/>
          <w:lang w:eastAsia="en-GB"/>
        </w:rPr>
        <w:t>CRP; C-reactive protein,</w:t>
      </w:r>
      <w:r w:rsidRPr="008510EE">
        <w:rPr>
          <w:rFonts w:ascii="Times New Roman" w:hAnsi="Times New Roman" w:cs="Times New Roman"/>
          <w:sz w:val="14"/>
          <w:szCs w:val="14"/>
        </w:rPr>
        <w:t xml:space="preserve"> AGP; α</w:t>
      </w:r>
      <w:r w:rsidRPr="008510EE">
        <w:rPr>
          <w:rFonts w:ascii="Times New Roman" w:hAnsi="Times New Roman" w:cs="Times New Roman"/>
          <w:sz w:val="14"/>
          <w:szCs w:val="14"/>
          <w:vertAlign w:val="subscript"/>
        </w:rPr>
        <w:t>1</w:t>
      </w:r>
      <w:r w:rsidRPr="008510EE">
        <w:rPr>
          <w:rFonts w:ascii="Times New Roman" w:hAnsi="Times New Roman" w:cs="Times New Roman"/>
          <w:sz w:val="14"/>
          <w:szCs w:val="14"/>
        </w:rPr>
        <w:t>-acid glycoprotein</w:t>
      </w:r>
      <w:r w:rsidRPr="008510EE">
        <w:rPr>
          <w:rFonts w:ascii="Times New Roman" w:hAnsi="Times New Roman" w:cs="Times New Roman"/>
          <w:noProof/>
          <w:sz w:val="14"/>
          <w:szCs w:val="14"/>
          <w:lang w:eastAsia="en-GB"/>
        </w:rPr>
        <w:t>.</w:t>
      </w:r>
    </w:p>
    <w:p w14:paraId="5899D785" w14:textId="77777777" w:rsidR="000522F7" w:rsidRPr="008510EE" w:rsidRDefault="000522F7" w:rsidP="000522F7">
      <w:pPr>
        <w:spacing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  <w:proofErr w:type="spellStart"/>
      <w:r w:rsidRPr="008510EE">
        <w:rPr>
          <w:rFonts w:ascii="Times New Roman" w:hAnsi="Times New Roman" w:cs="Times New Roman"/>
          <w:sz w:val="14"/>
          <w:szCs w:val="14"/>
          <w:vertAlign w:val="superscript"/>
        </w:rPr>
        <w:t>a</w:t>
      </w:r>
      <w:r w:rsidRPr="008510EE">
        <w:rPr>
          <w:rFonts w:ascii="Times New Roman" w:hAnsi="Times New Roman" w:cs="Times New Roman"/>
          <w:sz w:val="14"/>
          <w:szCs w:val="14"/>
        </w:rPr>
        <w:t>Adjusted</w:t>
      </w:r>
      <w:proofErr w:type="spellEnd"/>
      <w:r w:rsidRPr="008510EE">
        <w:rPr>
          <w:rFonts w:ascii="Times New Roman" w:hAnsi="Times New Roman" w:cs="Times New Roman"/>
          <w:sz w:val="14"/>
          <w:szCs w:val="14"/>
        </w:rPr>
        <w:t xml:space="preserve"> for breastfeeding only.</w:t>
      </w:r>
    </w:p>
    <w:p w14:paraId="20EDE57B" w14:textId="77777777" w:rsidR="000522F7" w:rsidRPr="008510EE" w:rsidRDefault="000522F7" w:rsidP="000522F7">
      <w:pPr>
        <w:spacing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  <w:proofErr w:type="spellStart"/>
      <w:r w:rsidRPr="008510EE">
        <w:rPr>
          <w:rFonts w:ascii="Times New Roman" w:hAnsi="Times New Roman" w:cs="Times New Roman"/>
          <w:sz w:val="14"/>
          <w:szCs w:val="14"/>
          <w:vertAlign w:val="superscript"/>
        </w:rPr>
        <w:t>b</w:t>
      </w:r>
      <w:r w:rsidRPr="008510EE">
        <w:rPr>
          <w:rFonts w:ascii="Times New Roman" w:hAnsi="Times New Roman" w:cs="Times New Roman"/>
          <w:sz w:val="14"/>
          <w:szCs w:val="14"/>
        </w:rPr>
        <w:t>Defined</w:t>
      </w:r>
      <w:proofErr w:type="spellEnd"/>
      <w:r w:rsidRPr="008510EE">
        <w:rPr>
          <w:rFonts w:ascii="Times New Roman" w:hAnsi="Times New Roman" w:cs="Times New Roman"/>
          <w:sz w:val="14"/>
          <w:szCs w:val="14"/>
        </w:rPr>
        <w:t xml:space="preserve"> as CRP </w:t>
      </w:r>
      <w:r w:rsidRPr="008510EE">
        <w:rPr>
          <w:rFonts w:ascii="Times New Roman" w:hAnsi="Times New Roman" w:cs="Times New Roman"/>
          <w:sz w:val="14"/>
          <w:szCs w:val="14"/>
          <w:lang w:val="en-GB"/>
        </w:rPr>
        <w:t>&gt; 5 mg/L and AGP &gt; 1 g/L.</w:t>
      </w:r>
    </w:p>
    <w:p w14:paraId="653065D4" w14:textId="37C76472" w:rsidR="000522F7" w:rsidRPr="008510EE" w:rsidRDefault="000522F7" w:rsidP="000522F7">
      <w:pPr>
        <w:spacing w:after="0" w:line="240" w:lineRule="auto"/>
        <w:jc w:val="both"/>
        <w:rPr>
          <w:rFonts w:ascii="Times New Roman" w:hAnsi="Times New Roman" w:cs="Times New Roman"/>
          <w:bCs/>
          <w:sz w:val="14"/>
          <w:szCs w:val="14"/>
        </w:rPr>
      </w:pPr>
      <w:r w:rsidRPr="008510EE">
        <w:rPr>
          <w:rFonts w:ascii="Times New Roman" w:hAnsi="Times New Roman" w:cs="Times New Roman"/>
          <w:sz w:val="14"/>
          <w:szCs w:val="14"/>
          <w:vertAlign w:val="superscript"/>
        </w:rPr>
        <w:t>§</w:t>
      </w:r>
      <w:r w:rsidRPr="008510EE">
        <w:rPr>
          <w:rFonts w:ascii="Times New Roman" w:hAnsi="Times New Roman" w:cs="Times New Roman"/>
          <w:sz w:val="14"/>
          <w:szCs w:val="14"/>
        </w:rPr>
        <w:t>Blood counts results only, are total</w:t>
      </w:r>
      <w:r w:rsidR="006F2888">
        <w:rPr>
          <w:rFonts w:ascii="Times New Roman" w:hAnsi="Times New Roman" w:cs="Times New Roman"/>
          <w:sz w:val="14"/>
          <w:szCs w:val="14"/>
        </w:rPr>
        <w:t>ly</w:t>
      </w:r>
      <w:r w:rsidRPr="008510EE">
        <w:rPr>
          <w:rFonts w:ascii="Times New Roman" w:hAnsi="Times New Roman" w:cs="Times New Roman"/>
          <w:sz w:val="14"/>
          <w:szCs w:val="14"/>
        </w:rPr>
        <w:t xml:space="preserve"> given as </w:t>
      </w:r>
      <w:r w:rsidRPr="008510EE">
        <w:rPr>
          <w:rFonts w:ascii="Times New Roman" w:hAnsi="Times New Roman" w:cs="Times New Roman"/>
          <w:bCs/>
          <w:sz w:val="14"/>
          <w:szCs w:val="14"/>
        </w:rPr>
        <w:t xml:space="preserve">EPA </w:t>
      </w:r>
      <w:r w:rsidRPr="008510EE">
        <w:rPr>
          <w:rFonts w:ascii="Times New Roman" w:hAnsi="Times New Roman" w:cs="Times New Roman"/>
          <w:sz w:val="14"/>
          <w:szCs w:val="14"/>
        </w:rPr>
        <w:t>×</w:t>
      </w:r>
      <w:r w:rsidRPr="008510EE">
        <w:rPr>
          <w:rFonts w:ascii="Times New Roman" w:hAnsi="Times New Roman" w:cs="Times New Roman"/>
          <w:bCs/>
          <w:sz w:val="14"/>
          <w:szCs w:val="14"/>
        </w:rPr>
        <w:t>10</w:t>
      </w:r>
      <w:r w:rsidRPr="008510EE">
        <w:rPr>
          <w:rFonts w:ascii="Times New Roman" w:hAnsi="Times New Roman" w:cs="Times New Roman"/>
          <w:bCs/>
          <w:sz w:val="14"/>
          <w:szCs w:val="14"/>
          <w:vertAlign w:val="superscript"/>
        </w:rPr>
        <w:t>-2</w:t>
      </w:r>
      <w:r w:rsidRPr="008510EE">
        <w:rPr>
          <w:rFonts w:ascii="Times New Roman" w:hAnsi="Times New Roman" w:cs="Times New Roman"/>
          <w:bCs/>
          <w:sz w:val="14"/>
          <w:szCs w:val="14"/>
        </w:rPr>
        <w:t xml:space="preserve">, n-3 LCPUFA </w:t>
      </w:r>
      <w:r w:rsidRPr="008510EE">
        <w:rPr>
          <w:rFonts w:ascii="Times New Roman" w:hAnsi="Times New Roman" w:cs="Times New Roman"/>
          <w:sz w:val="14"/>
          <w:szCs w:val="14"/>
        </w:rPr>
        <w:t>×</w:t>
      </w:r>
      <w:r w:rsidRPr="008510EE">
        <w:rPr>
          <w:rFonts w:ascii="Times New Roman" w:hAnsi="Times New Roman" w:cs="Times New Roman"/>
          <w:bCs/>
          <w:sz w:val="14"/>
          <w:szCs w:val="14"/>
        </w:rPr>
        <w:t>10</w:t>
      </w:r>
      <w:r w:rsidRPr="008510EE">
        <w:rPr>
          <w:rFonts w:ascii="Times New Roman" w:hAnsi="Times New Roman" w:cs="Times New Roman"/>
          <w:bCs/>
          <w:sz w:val="14"/>
          <w:szCs w:val="14"/>
          <w:vertAlign w:val="superscript"/>
        </w:rPr>
        <w:t>2</w:t>
      </w:r>
      <w:r w:rsidR="006F2888">
        <w:rPr>
          <w:rFonts w:ascii="Times New Roman" w:hAnsi="Times New Roman" w:cs="Times New Roman"/>
          <w:bCs/>
          <w:sz w:val="14"/>
          <w:szCs w:val="14"/>
          <w:vertAlign w:val="superscript"/>
        </w:rPr>
        <w:t>,</w:t>
      </w:r>
      <w:r w:rsidRPr="008510EE">
        <w:rPr>
          <w:rFonts w:ascii="Times New Roman" w:hAnsi="Times New Roman" w:cs="Times New Roman"/>
          <w:bCs/>
          <w:sz w:val="14"/>
          <w:szCs w:val="14"/>
        </w:rPr>
        <w:t xml:space="preserve"> and n-6 </w:t>
      </w:r>
      <w:proofErr w:type="gramStart"/>
      <w:r w:rsidRPr="008510EE">
        <w:rPr>
          <w:rFonts w:ascii="Times New Roman" w:hAnsi="Times New Roman" w:cs="Times New Roman"/>
          <w:bCs/>
          <w:sz w:val="14"/>
          <w:szCs w:val="14"/>
        </w:rPr>
        <w:t>DPA:DHA</w:t>
      </w:r>
      <w:proofErr w:type="gramEnd"/>
      <w:r w:rsidRPr="008510EE">
        <w:rPr>
          <w:rFonts w:ascii="Times New Roman" w:hAnsi="Times New Roman" w:cs="Times New Roman"/>
          <w:bCs/>
          <w:sz w:val="14"/>
          <w:szCs w:val="14"/>
        </w:rPr>
        <w:t xml:space="preserve"> </w:t>
      </w:r>
      <w:r w:rsidRPr="008510EE">
        <w:rPr>
          <w:rFonts w:ascii="Times New Roman" w:hAnsi="Times New Roman" w:cs="Times New Roman"/>
          <w:sz w:val="14"/>
          <w:szCs w:val="14"/>
        </w:rPr>
        <w:t>×</w:t>
      </w:r>
      <w:r w:rsidRPr="008510EE">
        <w:rPr>
          <w:rFonts w:ascii="Times New Roman" w:hAnsi="Times New Roman" w:cs="Times New Roman"/>
          <w:bCs/>
          <w:sz w:val="14"/>
          <w:szCs w:val="14"/>
        </w:rPr>
        <w:t>10</w:t>
      </w:r>
      <w:r w:rsidRPr="008510EE">
        <w:rPr>
          <w:rFonts w:ascii="Times New Roman" w:hAnsi="Times New Roman" w:cs="Times New Roman"/>
          <w:bCs/>
          <w:sz w:val="14"/>
          <w:szCs w:val="14"/>
          <w:vertAlign w:val="superscript"/>
        </w:rPr>
        <w:t xml:space="preserve">-3 </w:t>
      </w:r>
      <w:r w:rsidRPr="008510EE">
        <w:rPr>
          <w:rFonts w:ascii="Times New Roman" w:hAnsi="Times New Roman" w:cs="Times New Roman"/>
          <w:bCs/>
          <w:sz w:val="14"/>
          <w:szCs w:val="14"/>
        </w:rPr>
        <w:t xml:space="preserve">to present meaningful results. </w:t>
      </w:r>
    </w:p>
    <w:p w14:paraId="0CBF6882" w14:textId="77777777" w:rsidR="000522F7" w:rsidRPr="008510EE" w:rsidRDefault="000522F7" w:rsidP="000522F7">
      <w:pPr>
        <w:spacing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8510EE">
        <w:rPr>
          <w:rFonts w:ascii="Times New Roman" w:eastAsia="Times New Roman" w:hAnsi="Times New Roman" w:cs="Times New Roman"/>
          <w:sz w:val="14"/>
          <w:szCs w:val="14"/>
          <w:vertAlign w:val="superscript"/>
          <w:lang w:bidi="ar-SA"/>
        </w:rPr>
        <w:t>‡</w:t>
      </w:r>
      <w:r w:rsidRPr="008510EE">
        <w:rPr>
          <w:rFonts w:ascii="Times New Roman" w:hAnsi="Times New Roman" w:cs="Times New Roman"/>
          <w:sz w:val="14"/>
          <w:szCs w:val="14"/>
        </w:rPr>
        <w:t>For nutritional status and health status markers r</w:t>
      </w:r>
      <w:r w:rsidRPr="008510EE">
        <w:rPr>
          <w:rFonts w:ascii="Times New Roman" w:hAnsi="Times New Roman" w:cs="Times New Roman"/>
          <w:bCs/>
          <w:sz w:val="14"/>
          <w:szCs w:val="14"/>
        </w:rPr>
        <w:t xml:space="preserve">esults </w:t>
      </w:r>
      <w:r w:rsidRPr="008510EE">
        <w:rPr>
          <w:rFonts w:ascii="Times New Roman" w:hAnsi="Times New Roman" w:cs="Times New Roman"/>
          <w:sz w:val="14"/>
          <w:szCs w:val="14"/>
        </w:rPr>
        <w:t>(expect blood counts)</w:t>
      </w:r>
      <w:r w:rsidRPr="008510EE">
        <w:rPr>
          <w:rFonts w:ascii="Times New Roman" w:hAnsi="Times New Roman" w:cs="Times New Roman"/>
          <w:bCs/>
          <w:sz w:val="14"/>
          <w:szCs w:val="14"/>
        </w:rPr>
        <w:t xml:space="preserve"> are given as </w:t>
      </w:r>
      <w:r w:rsidRPr="008510EE">
        <w:rPr>
          <w:rFonts w:ascii="Times New Roman" w:hAnsi="Times New Roman" w:cs="Times New Roman"/>
          <w:sz w:val="14"/>
          <w:szCs w:val="14"/>
        </w:rPr>
        <w:t>×</w:t>
      </w:r>
      <w:r w:rsidRPr="008510EE">
        <w:rPr>
          <w:rFonts w:ascii="Times New Roman" w:hAnsi="Times New Roman" w:cs="Times New Roman"/>
          <w:bCs/>
          <w:sz w:val="14"/>
          <w:szCs w:val="14"/>
        </w:rPr>
        <w:t>10</w:t>
      </w:r>
      <w:r w:rsidRPr="008510EE">
        <w:rPr>
          <w:rFonts w:ascii="Times New Roman" w:hAnsi="Times New Roman" w:cs="Times New Roman"/>
          <w:bCs/>
          <w:sz w:val="14"/>
          <w:szCs w:val="14"/>
          <w:vertAlign w:val="superscript"/>
        </w:rPr>
        <w:t>3</w:t>
      </w:r>
      <w:r w:rsidRPr="008510EE">
        <w:rPr>
          <w:rFonts w:ascii="Times New Roman" w:hAnsi="Times New Roman" w:cs="Times New Roman"/>
          <w:bCs/>
          <w:sz w:val="14"/>
          <w:szCs w:val="14"/>
        </w:rPr>
        <w:t xml:space="preserve"> to present meaningful result.</w:t>
      </w:r>
      <w:r w:rsidRPr="008510EE">
        <w:rPr>
          <w:rFonts w:ascii="Times New Roman" w:hAnsi="Times New Roman" w:cs="Times New Roman"/>
          <w:sz w:val="14"/>
          <w:szCs w:val="14"/>
        </w:rPr>
        <w:t xml:space="preserve"> </w:t>
      </w:r>
    </w:p>
    <w:p w14:paraId="2B2D1BBB" w14:textId="2C2DDBF9" w:rsidR="0079723C" w:rsidRPr="008510EE" w:rsidRDefault="000522F7" w:rsidP="00C11EC1">
      <w:pPr>
        <w:spacing w:after="0" w:line="240" w:lineRule="auto"/>
        <w:jc w:val="both"/>
        <w:rPr>
          <w:rFonts w:ascii="Times New Roman" w:hAnsi="Times New Roman" w:cs="Times New Roman"/>
          <w:noProof/>
          <w:sz w:val="14"/>
          <w:szCs w:val="14"/>
          <w:lang w:eastAsia="en-GB"/>
        </w:rPr>
      </w:pPr>
      <w:r w:rsidRPr="008510EE">
        <w:rPr>
          <w:rFonts w:ascii="Times New Roman" w:hAnsi="Times New Roman" w:cs="Times New Roman"/>
          <w:sz w:val="14"/>
          <w:szCs w:val="14"/>
        </w:rPr>
        <w:t>*</w:t>
      </w:r>
      <w:r w:rsidR="001431D8" w:rsidRPr="001431D8">
        <w:rPr>
          <w:rFonts w:ascii="Times New Roman" w:hAnsi="Times New Roman" w:cs="Times New Roman"/>
          <w:i/>
          <w:iCs/>
          <w:sz w:val="14"/>
          <w:szCs w:val="14"/>
        </w:rPr>
        <w:t>P</w:t>
      </w:r>
      <w:r w:rsidRPr="008510EE">
        <w:rPr>
          <w:rFonts w:ascii="Times New Roman" w:hAnsi="Times New Roman" w:cs="Times New Roman"/>
          <w:sz w:val="14"/>
          <w:szCs w:val="14"/>
        </w:rPr>
        <w:t>&lt;0</w:t>
      </w:r>
      <w:r w:rsidR="001431D8" w:rsidRPr="005C22CF">
        <w:rPr>
          <w:rFonts w:ascii="Times New Roman" w:eastAsia="Times New Roman" w:hAnsi="Times New Roman" w:cs="Times New Roman"/>
          <w:sz w:val="8"/>
          <w:szCs w:val="8"/>
          <w:lang w:bidi="ar-SA"/>
        </w:rPr>
        <w:t>•</w:t>
      </w:r>
      <w:r w:rsidRPr="008510EE">
        <w:rPr>
          <w:rFonts w:ascii="Times New Roman" w:hAnsi="Times New Roman" w:cs="Times New Roman"/>
          <w:sz w:val="14"/>
          <w:szCs w:val="14"/>
        </w:rPr>
        <w:t>05.</w:t>
      </w:r>
    </w:p>
    <w:p w14:paraId="31F17F03" w14:textId="77777777" w:rsidR="00726CB9" w:rsidRPr="008510EE" w:rsidRDefault="00726CB9" w:rsidP="00057A41">
      <w:pPr>
        <w:rPr>
          <w:rFonts w:ascii="Times New Roman" w:hAnsi="Times New Roman" w:cs="Times New Roman"/>
          <w:b/>
          <w:bCs/>
          <w:sz w:val="24"/>
          <w:szCs w:val="24"/>
        </w:rPr>
        <w:sectPr w:rsidR="00726CB9" w:rsidRPr="008510EE" w:rsidSect="00726CB9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11998BFB" w14:textId="71120B08" w:rsidR="00057A41" w:rsidRPr="008510EE" w:rsidRDefault="00057A41" w:rsidP="00057A41">
      <w:r w:rsidRPr="008510EE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S</w:t>
      </w:r>
      <w:r w:rsidR="00FD574E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8510EE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8510EE">
        <w:rPr>
          <w:rFonts w:ascii="Times New Roman" w:hAnsi="Times New Roman" w:cs="Times New Roman"/>
          <w:sz w:val="24"/>
          <w:szCs w:val="24"/>
        </w:rPr>
        <w:t xml:space="preserve"> Comparison of CBC in children with SAM compared to children with MAM</w:t>
      </w:r>
      <w:r w:rsidR="001369AA" w:rsidRPr="008510EE">
        <w:rPr>
          <w:rFonts w:ascii="Times New Roman" w:hAnsi="Times New Roman" w:cs="Times New Roman"/>
          <w:sz w:val="24"/>
          <w:szCs w:val="24"/>
        </w:rPr>
        <w:t xml:space="preserve"> (mean and standard error adjusted for age and gender)</w:t>
      </w:r>
    </w:p>
    <w:tbl>
      <w:tblPr>
        <w:tblStyle w:val="TableGrid"/>
        <w:tblW w:w="7655" w:type="dxa"/>
        <w:tblLayout w:type="fixed"/>
        <w:tblLook w:val="04A0" w:firstRow="1" w:lastRow="0" w:firstColumn="1" w:lastColumn="0" w:noHBand="0" w:noVBand="1"/>
      </w:tblPr>
      <w:tblGrid>
        <w:gridCol w:w="2410"/>
        <w:gridCol w:w="992"/>
        <w:gridCol w:w="993"/>
        <w:gridCol w:w="1134"/>
        <w:gridCol w:w="992"/>
        <w:gridCol w:w="1134"/>
      </w:tblGrid>
      <w:tr w:rsidR="00057A41" w:rsidRPr="008510EE" w14:paraId="463DDA14" w14:textId="77777777" w:rsidTr="003830CE">
        <w:trPr>
          <w:trHeight w:val="229"/>
        </w:trPr>
        <w:tc>
          <w:tcPr>
            <w:tcW w:w="2410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4A9BCDF0" w14:textId="77777777" w:rsidR="00057A41" w:rsidRPr="008510EE" w:rsidRDefault="00057A41" w:rsidP="0044676F">
            <w:pPr>
              <w:tabs>
                <w:tab w:val="left" w:pos="971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245" w:type="dxa"/>
            <w:gridSpan w:val="5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6383B0A" w14:textId="706F9FAF" w:rsidR="00057A41" w:rsidRPr="008510EE" w:rsidRDefault="00057A41" w:rsidP="0044676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</w:pPr>
            <w:r w:rsidRPr="008510E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cute </w:t>
            </w:r>
            <w:proofErr w:type="spellStart"/>
            <w:r w:rsidRPr="008510EE">
              <w:rPr>
                <w:rFonts w:ascii="Times New Roman" w:hAnsi="Times New Roman" w:cs="Times New Roman"/>
                <w:b/>
                <w:sz w:val="24"/>
                <w:szCs w:val="24"/>
              </w:rPr>
              <w:t>malnutrition</w:t>
            </w:r>
            <w:r w:rsidR="001369AA" w:rsidRPr="008510EE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a</w:t>
            </w:r>
            <w:proofErr w:type="spellEnd"/>
          </w:p>
        </w:tc>
      </w:tr>
      <w:tr w:rsidR="0044676F" w:rsidRPr="008510EE" w14:paraId="6F973C2A" w14:textId="77777777" w:rsidTr="003830CE">
        <w:trPr>
          <w:trHeight w:val="197"/>
        </w:trPr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E751EB" w14:textId="77777777" w:rsidR="0044676F" w:rsidRPr="008510EE" w:rsidRDefault="0044676F" w:rsidP="0044676F">
            <w:pPr>
              <w:tabs>
                <w:tab w:val="left" w:pos="971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B057C42" w14:textId="7FD20C77" w:rsidR="0044676F" w:rsidRPr="008510EE" w:rsidRDefault="0044676F" w:rsidP="0044676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SAM (</w:t>
            </w:r>
            <w:r w:rsidRPr="008510EE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 xml:space="preserve">n 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101)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10A38BC" w14:textId="4128E83D" w:rsidR="0044676F" w:rsidRPr="008510EE" w:rsidRDefault="0044676F" w:rsidP="0044676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MAM (</w:t>
            </w:r>
            <w:r w:rsidRPr="008510EE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 xml:space="preserve">n 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63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3E6436" w14:textId="5034B4D5" w:rsidR="0044676F" w:rsidRPr="008510EE" w:rsidRDefault="0044676F" w:rsidP="0044676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4676F" w:rsidRPr="008510EE" w14:paraId="32C2B343" w14:textId="77777777" w:rsidTr="003830CE">
        <w:trPr>
          <w:trHeight w:val="238"/>
        </w:trPr>
        <w:tc>
          <w:tcPr>
            <w:tcW w:w="2410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4DE41D3D" w14:textId="77777777" w:rsidR="0044676F" w:rsidRPr="008510EE" w:rsidRDefault="0044676F" w:rsidP="0044676F">
            <w:pPr>
              <w:tabs>
                <w:tab w:val="left" w:pos="110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43427D2F" w14:textId="18EA327B" w:rsidR="0044676F" w:rsidRPr="008510EE" w:rsidRDefault="0044676F" w:rsidP="0044676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Mean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68C94D9D" w14:textId="3A1AFE8F" w:rsidR="0044676F" w:rsidRPr="008510EE" w:rsidRDefault="0044676F" w:rsidP="0044676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S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0DB35C33" w14:textId="79933267" w:rsidR="0044676F" w:rsidRPr="008510EE" w:rsidRDefault="0044676F" w:rsidP="0044676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Mean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34E4D40A" w14:textId="1986907F" w:rsidR="0044676F" w:rsidRPr="008510EE" w:rsidRDefault="0044676F" w:rsidP="0044676F">
            <w:pPr>
              <w:jc w:val="center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S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49A7505C" w14:textId="44AED19E" w:rsidR="0044676F" w:rsidRPr="008510EE" w:rsidRDefault="0044676F" w:rsidP="0044676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P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-values</w:t>
            </w:r>
          </w:p>
        </w:tc>
      </w:tr>
      <w:tr w:rsidR="0044676F" w:rsidRPr="008510EE" w14:paraId="7FA7B678" w14:textId="77777777" w:rsidTr="003830CE">
        <w:trPr>
          <w:trHeight w:val="210"/>
        </w:trPr>
        <w:tc>
          <w:tcPr>
            <w:tcW w:w="2410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7263E302" w14:textId="6BF05FF0" w:rsidR="0044676F" w:rsidRPr="008510EE" w:rsidRDefault="0044676F" w:rsidP="004467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sz w:val="24"/>
                <w:szCs w:val="24"/>
              </w:rPr>
              <w:t>RBC, x10</w:t>
            </w:r>
            <w:r w:rsidRPr="008510E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2</w:t>
            </w:r>
            <w:r w:rsidRPr="008510EE"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992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7D08C37A" w14:textId="5EB90172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63</w:t>
            </w:r>
          </w:p>
        </w:tc>
        <w:tc>
          <w:tcPr>
            <w:tcW w:w="993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544013FC" w14:textId="76344DB8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394B7D58" w14:textId="3602D1D4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63</w:t>
            </w:r>
          </w:p>
        </w:tc>
        <w:tc>
          <w:tcPr>
            <w:tcW w:w="992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201467CC" w14:textId="0BF513E6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49DEB3E2" w14:textId="5D378115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950</w:t>
            </w:r>
          </w:p>
        </w:tc>
      </w:tr>
      <w:tr w:rsidR="0044676F" w:rsidRPr="008510EE" w14:paraId="361FED88" w14:textId="77777777" w:rsidTr="003830CE">
        <w:trPr>
          <w:trHeight w:val="21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8182FE" w14:textId="77777777" w:rsidR="0044676F" w:rsidRPr="008510EE" w:rsidRDefault="0044676F" w:rsidP="004467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sz w:val="24"/>
                <w:szCs w:val="24"/>
              </w:rPr>
              <w:t>Platelets, x10</w:t>
            </w:r>
            <w:r w:rsidRPr="008510E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9</w:t>
            </w:r>
            <w:r w:rsidRPr="008510EE"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8B138E" w14:textId="1AAB8892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42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79FAC9" w14:textId="5C230A24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1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96E6CE" w14:textId="72175A2D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38</w:t>
            </w:r>
            <w:r w:rsidR="00910DFC"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215B5C" w14:textId="0F75FBB3" w:rsidR="0044676F" w:rsidRPr="008510EE" w:rsidRDefault="00910DFC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BA88D3" w14:textId="3A601058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077</w:t>
            </w:r>
          </w:p>
        </w:tc>
      </w:tr>
      <w:tr w:rsidR="0044676F" w:rsidRPr="008510EE" w14:paraId="0700309D" w14:textId="77777777" w:rsidTr="003830CE">
        <w:trPr>
          <w:trHeight w:val="21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E83CF2" w14:textId="77777777" w:rsidR="0044676F" w:rsidRPr="008510EE" w:rsidRDefault="0044676F" w:rsidP="004467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sz w:val="24"/>
                <w:szCs w:val="24"/>
              </w:rPr>
              <w:t>WBC, x10</w:t>
            </w:r>
            <w:r w:rsidRPr="008510E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9</w:t>
            </w:r>
            <w:r w:rsidRPr="008510EE"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76CEC7" w14:textId="28F6F500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12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E79157" w14:textId="54BAE895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BFC0C6" w14:textId="56696D0E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11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5343AC" w14:textId="57821C5B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57EBDC" w14:textId="7FC3E7EE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357</w:t>
            </w:r>
          </w:p>
        </w:tc>
      </w:tr>
      <w:tr w:rsidR="0044676F" w:rsidRPr="008510EE" w14:paraId="70A76A72" w14:textId="77777777" w:rsidTr="003830CE">
        <w:trPr>
          <w:trHeight w:val="21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55BAC6" w14:textId="77777777" w:rsidR="0044676F" w:rsidRPr="008510EE" w:rsidRDefault="0044676F" w:rsidP="004467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sz w:val="24"/>
                <w:szCs w:val="24"/>
              </w:rPr>
              <w:t>Neutrophils, x10</w:t>
            </w:r>
            <w:r w:rsidRPr="008510E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9</w:t>
            </w:r>
            <w:r w:rsidRPr="008510EE"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AF933" w14:textId="1C85166C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6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66E700" w14:textId="4BD4DB15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B8E429" w14:textId="2BF1906E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15C7CC" w14:textId="0BAB1E7A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9E9ADA" w14:textId="022338A6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564</w:t>
            </w:r>
          </w:p>
        </w:tc>
      </w:tr>
      <w:tr w:rsidR="0044676F" w:rsidRPr="008510EE" w14:paraId="096BC2E1" w14:textId="77777777" w:rsidTr="003830CE">
        <w:trPr>
          <w:trHeight w:val="168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AB7BAB" w14:textId="77777777" w:rsidR="0044676F" w:rsidRPr="008510EE" w:rsidRDefault="0044676F" w:rsidP="004467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sz w:val="24"/>
                <w:szCs w:val="24"/>
              </w:rPr>
              <w:t>Lymphocytes, x10</w:t>
            </w:r>
            <w:r w:rsidRPr="008510E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9</w:t>
            </w:r>
            <w:r w:rsidRPr="008510EE"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B42A76" w14:textId="4E9AF007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3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CDB474" w14:textId="67FE5C14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9099D6" w14:textId="16492836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6A7C76" w14:textId="718DA57E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358CEB" w14:textId="7F0FE6F1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558</w:t>
            </w:r>
          </w:p>
        </w:tc>
      </w:tr>
      <w:tr w:rsidR="0044676F" w:rsidRPr="008510EE" w14:paraId="0568873B" w14:textId="77777777" w:rsidTr="003830CE">
        <w:trPr>
          <w:trHeight w:val="21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1FEB5D" w14:textId="77777777" w:rsidR="0044676F" w:rsidRPr="008510EE" w:rsidRDefault="0044676F" w:rsidP="004467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sz w:val="24"/>
                <w:szCs w:val="24"/>
              </w:rPr>
              <w:t>Monocytes, x10</w:t>
            </w:r>
            <w:r w:rsidRPr="008510E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9</w:t>
            </w:r>
            <w:r w:rsidRPr="008510EE"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94F60D" w14:textId="2D419B53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8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B00B18" w14:textId="6131B161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A65E4C" w14:textId="60CCDBFE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7C8DDB" w14:textId="665ACB88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5AFB53" w14:textId="61ACD071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533</w:t>
            </w:r>
          </w:p>
        </w:tc>
      </w:tr>
      <w:tr w:rsidR="0044676F" w:rsidRPr="008510EE" w14:paraId="6B7AD3A1" w14:textId="77777777" w:rsidTr="003830CE">
        <w:trPr>
          <w:trHeight w:val="168"/>
        </w:trPr>
        <w:tc>
          <w:tcPr>
            <w:tcW w:w="2410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1618A160" w14:textId="77777777" w:rsidR="0044676F" w:rsidRPr="008510EE" w:rsidRDefault="0044676F" w:rsidP="004467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sz w:val="24"/>
                <w:szCs w:val="24"/>
              </w:rPr>
              <w:t>Eosinophil’s, x10</w:t>
            </w:r>
            <w:r w:rsidRPr="008510E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9</w:t>
            </w:r>
            <w:r w:rsidRPr="008510EE"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49F3A987" w14:textId="4C2253E2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3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23BB8F17" w14:textId="181A2AC1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6D6D202C" w14:textId="3367EA71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0E782861" w14:textId="424EEF50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32B1D666" w14:textId="2BC99104" w:rsidR="0044676F" w:rsidRPr="008510EE" w:rsidRDefault="0044676F" w:rsidP="0044676F">
            <w:pPr>
              <w:tabs>
                <w:tab w:val="left" w:pos="971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  <w:r w:rsidR="00910DFC" w:rsidRPr="008510EE">
              <w:rPr>
                <w:rFonts w:ascii="Times New Roman" w:eastAsia="Times New Roman" w:hAnsi="Times New Roman" w:cs="Times New Roman"/>
                <w:sz w:val="12"/>
                <w:szCs w:val="12"/>
                <w:lang w:bidi="ar-SA"/>
              </w:rPr>
              <w:t>•</w:t>
            </w:r>
            <w:r w:rsidRPr="008510EE">
              <w:rPr>
                <w:rFonts w:ascii="Times New Roman" w:hAnsi="Times New Roman" w:cs="Times New Roman"/>
                <w:bCs/>
                <w:sz w:val="24"/>
                <w:szCs w:val="24"/>
              </w:rPr>
              <w:t>938</w:t>
            </w:r>
          </w:p>
        </w:tc>
      </w:tr>
    </w:tbl>
    <w:p w14:paraId="581F3819" w14:textId="77777777" w:rsidR="003D1EEC" w:rsidRPr="008510EE" w:rsidRDefault="001369AA" w:rsidP="003D1EEC">
      <w:pPr>
        <w:spacing w:after="0"/>
        <w:rPr>
          <w:rFonts w:ascii="Times New Roman" w:hAnsi="Times New Roman" w:cs="Times New Roman"/>
          <w:sz w:val="20"/>
          <w:szCs w:val="20"/>
        </w:rPr>
      </w:pPr>
      <w:r w:rsidRPr="008510EE">
        <w:rPr>
          <w:rFonts w:ascii="Times New Roman" w:hAnsi="Times New Roman" w:cs="Times New Roman"/>
          <w:sz w:val="20"/>
          <w:szCs w:val="20"/>
        </w:rPr>
        <w:t xml:space="preserve">Abbreviation: RBC, red blood cells; WBC, white blood cells; SAM, severe acute malnutrition; MAM, moderate acute malnutrition. </w:t>
      </w:r>
    </w:p>
    <w:p w14:paraId="6215B9C1" w14:textId="091079D9" w:rsidR="00057A41" w:rsidRPr="003B6962" w:rsidRDefault="001369AA" w:rsidP="00057A41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8510EE">
        <w:rPr>
          <w:rFonts w:ascii="Times New Roman" w:hAnsi="Times New Roman" w:cs="Times New Roman"/>
          <w:sz w:val="20"/>
          <w:szCs w:val="20"/>
          <w:vertAlign w:val="superscript"/>
        </w:rPr>
        <w:t>a</w:t>
      </w:r>
      <w:r w:rsidR="00057A41" w:rsidRPr="008510EE">
        <w:rPr>
          <w:rFonts w:ascii="Times New Roman" w:hAnsi="Times New Roman" w:cs="Times New Roman"/>
          <w:sz w:val="20"/>
          <w:szCs w:val="20"/>
        </w:rPr>
        <w:t>SAM</w:t>
      </w:r>
      <w:proofErr w:type="spellEnd"/>
      <w:r w:rsidR="00057A41" w:rsidRPr="008510EE">
        <w:rPr>
          <w:rFonts w:ascii="Times New Roman" w:hAnsi="Times New Roman" w:cs="Times New Roman"/>
          <w:sz w:val="20"/>
          <w:szCs w:val="20"/>
        </w:rPr>
        <w:t xml:space="preserve"> has been defined as either weight-for-height (WHZ) &lt; -3 or mid-upper arm circumference (MUAC) &lt; 115 mm and MAM as WHZ between -2 and -3 or MUAC 115-125 mm among children ≤ 59 months. Children ≥ 60 months SAM was defined as either a BMI-for-age (BAZ) &lt; -3 or a MUAC children 5-9 years &lt;129 mm, children 10-14 years &lt;160 mm, children 15-18 years &lt; 190 mm. MAM for children ≥ 60 months was defined as BAZ between -2 and -3 or MUAC children 5-9 years (129-154 mm), children 10-14 years (160-185 mm) and children 15-18 years (190-215 mm), respectively. </w:t>
      </w:r>
      <w:r w:rsidR="00057A41" w:rsidRPr="003B6962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F66114A" w14:textId="77777777" w:rsidR="00E01AC2" w:rsidRDefault="00E01AC2" w:rsidP="00E01AC2">
      <w:pPr>
        <w:spacing w:after="0" w:line="240" w:lineRule="auto"/>
        <w:jc w:val="both"/>
        <w:rPr>
          <w:rFonts w:ascii="Times New Roman" w:hAnsi="Times New Roman" w:cs="Times New Roman"/>
          <w:noProof/>
          <w:sz w:val="14"/>
          <w:szCs w:val="14"/>
          <w:lang w:eastAsia="en-GB"/>
        </w:rPr>
      </w:pPr>
    </w:p>
    <w:p w14:paraId="19B0E1BF" w14:textId="71307698" w:rsidR="009D668F" w:rsidRDefault="009D668F" w:rsidP="009B225A"/>
    <w:sectPr w:rsidR="009D668F" w:rsidSect="007972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E81DE2"/>
    <w:multiLevelType w:val="multilevel"/>
    <w:tmpl w:val="4022D810"/>
    <w:lvl w:ilvl="0">
      <w:numFmt w:val="decimal"/>
      <w:lvlText w:val="%1.0"/>
      <w:lvlJc w:val="left"/>
      <w:pPr>
        <w:ind w:left="720" w:hanging="36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7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080"/>
      </w:pPr>
      <w:rPr>
        <w:rFonts w:hint="default"/>
      </w:rPr>
    </w:lvl>
  </w:abstractNum>
  <w:abstractNum w:abstractNumId="1" w15:restartNumberingAfterBreak="0">
    <w:nsid w:val="45796F5B"/>
    <w:multiLevelType w:val="multilevel"/>
    <w:tmpl w:val="65D290E0"/>
    <w:lvl w:ilvl="0"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40" w:hanging="1080"/>
      </w:pPr>
      <w:rPr>
        <w:rFonts w:hint="default"/>
      </w:rPr>
    </w:lvl>
  </w:abstractNum>
  <w:abstractNum w:abstractNumId="2" w15:restartNumberingAfterBreak="0">
    <w:nsid w:val="4BF40C61"/>
    <w:multiLevelType w:val="hybridMultilevel"/>
    <w:tmpl w:val="FC70EAE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3A504D"/>
    <w:multiLevelType w:val="multilevel"/>
    <w:tmpl w:val="9A8A1F28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4" w15:restartNumberingAfterBreak="0">
    <w:nsid w:val="60335950"/>
    <w:multiLevelType w:val="multilevel"/>
    <w:tmpl w:val="1A20975E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GyNDM0MTYwszSyMDBV0lEKTi0uzszPAykwNqgFAGpxmcotAAAA"/>
  </w:docVars>
  <w:rsids>
    <w:rsidRoot w:val="00FC4F35"/>
    <w:rsid w:val="00003159"/>
    <w:rsid w:val="000073DE"/>
    <w:rsid w:val="0000773A"/>
    <w:rsid w:val="00011F0F"/>
    <w:rsid w:val="00014AF3"/>
    <w:rsid w:val="000214DC"/>
    <w:rsid w:val="00022A55"/>
    <w:rsid w:val="00025D24"/>
    <w:rsid w:val="0002754E"/>
    <w:rsid w:val="000322AE"/>
    <w:rsid w:val="000374A9"/>
    <w:rsid w:val="000377D8"/>
    <w:rsid w:val="0004125F"/>
    <w:rsid w:val="00043294"/>
    <w:rsid w:val="000438A5"/>
    <w:rsid w:val="00051257"/>
    <w:rsid w:val="000522F7"/>
    <w:rsid w:val="00052F5A"/>
    <w:rsid w:val="00057A41"/>
    <w:rsid w:val="00063DB7"/>
    <w:rsid w:val="00077382"/>
    <w:rsid w:val="00091834"/>
    <w:rsid w:val="000A3057"/>
    <w:rsid w:val="000C0E3A"/>
    <w:rsid w:val="000C2320"/>
    <w:rsid w:val="000C6D82"/>
    <w:rsid w:val="000C6E52"/>
    <w:rsid w:val="000C7269"/>
    <w:rsid w:val="000D0665"/>
    <w:rsid w:val="000E23D2"/>
    <w:rsid w:val="000E2F87"/>
    <w:rsid w:val="000E4254"/>
    <w:rsid w:val="000F3571"/>
    <w:rsid w:val="000F7779"/>
    <w:rsid w:val="00100169"/>
    <w:rsid w:val="001010F6"/>
    <w:rsid w:val="0010442E"/>
    <w:rsid w:val="00106E08"/>
    <w:rsid w:val="001206D0"/>
    <w:rsid w:val="00132B1B"/>
    <w:rsid w:val="00134F6F"/>
    <w:rsid w:val="001369AA"/>
    <w:rsid w:val="001431D8"/>
    <w:rsid w:val="0015296E"/>
    <w:rsid w:val="001558FE"/>
    <w:rsid w:val="00160251"/>
    <w:rsid w:val="00160AD3"/>
    <w:rsid w:val="00163338"/>
    <w:rsid w:val="001650DE"/>
    <w:rsid w:val="0017339C"/>
    <w:rsid w:val="00175211"/>
    <w:rsid w:val="0017683E"/>
    <w:rsid w:val="00182C98"/>
    <w:rsid w:val="001861BB"/>
    <w:rsid w:val="00192D66"/>
    <w:rsid w:val="001A5349"/>
    <w:rsid w:val="001A697C"/>
    <w:rsid w:val="001B6974"/>
    <w:rsid w:val="001C0AFF"/>
    <w:rsid w:val="001C2065"/>
    <w:rsid w:val="001C2194"/>
    <w:rsid w:val="001C23F2"/>
    <w:rsid w:val="001C34B5"/>
    <w:rsid w:val="001C3DBA"/>
    <w:rsid w:val="001C57BA"/>
    <w:rsid w:val="001D65C7"/>
    <w:rsid w:val="001E1CA1"/>
    <w:rsid w:val="001E1D73"/>
    <w:rsid w:val="001E42F2"/>
    <w:rsid w:val="001F0B5E"/>
    <w:rsid w:val="001F0BFA"/>
    <w:rsid w:val="001F5EA5"/>
    <w:rsid w:val="00200D1D"/>
    <w:rsid w:val="002162B9"/>
    <w:rsid w:val="002201A0"/>
    <w:rsid w:val="00232AC8"/>
    <w:rsid w:val="00243E5A"/>
    <w:rsid w:val="002575B9"/>
    <w:rsid w:val="00270118"/>
    <w:rsid w:val="00271246"/>
    <w:rsid w:val="0027443E"/>
    <w:rsid w:val="00277422"/>
    <w:rsid w:val="00284404"/>
    <w:rsid w:val="00287E0D"/>
    <w:rsid w:val="00287E51"/>
    <w:rsid w:val="00296222"/>
    <w:rsid w:val="0029681D"/>
    <w:rsid w:val="00297B94"/>
    <w:rsid w:val="002D337F"/>
    <w:rsid w:val="002D40CB"/>
    <w:rsid w:val="002D49F5"/>
    <w:rsid w:val="00303101"/>
    <w:rsid w:val="00306C2A"/>
    <w:rsid w:val="003125E7"/>
    <w:rsid w:val="00314A38"/>
    <w:rsid w:val="00320260"/>
    <w:rsid w:val="003205F4"/>
    <w:rsid w:val="00324A7C"/>
    <w:rsid w:val="003332A0"/>
    <w:rsid w:val="00335592"/>
    <w:rsid w:val="00344888"/>
    <w:rsid w:val="00350112"/>
    <w:rsid w:val="003510D5"/>
    <w:rsid w:val="00354BDF"/>
    <w:rsid w:val="0036275F"/>
    <w:rsid w:val="003713D9"/>
    <w:rsid w:val="00382DE7"/>
    <w:rsid w:val="003830CE"/>
    <w:rsid w:val="00384BED"/>
    <w:rsid w:val="00391614"/>
    <w:rsid w:val="003B0582"/>
    <w:rsid w:val="003B2673"/>
    <w:rsid w:val="003C19C5"/>
    <w:rsid w:val="003C4F39"/>
    <w:rsid w:val="003D1EEC"/>
    <w:rsid w:val="003D5391"/>
    <w:rsid w:val="003F16B8"/>
    <w:rsid w:val="003F3AAB"/>
    <w:rsid w:val="00400894"/>
    <w:rsid w:val="00402941"/>
    <w:rsid w:val="00411E3F"/>
    <w:rsid w:val="004148FD"/>
    <w:rsid w:val="00423568"/>
    <w:rsid w:val="004413CE"/>
    <w:rsid w:val="00446108"/>
    <w:rsid w:val="0044676F"/>
    <w:rsid w:val="00447AA6"/>
    <w:rsid w:val="004515E4"/>
    <w:rsid w:val="004577DC"/>
    <w:rsid w:val="004655EB"/>
    <w:rsid w:val="00472DDD"/>
    <w:rsid w:val="00474579"/>
    <w:rsid w:val="00477F94"/>
    <w:rsid w:val="00483FDF"/>
    <w:rsid w:val="00485B74"/>
    <w:rsid w:val="00496E49"/>
    <w:rsid w:val="004A3B82"/>
    <w:rsid w:val="004B18EA"/>
    <w:rsid w:val="004B2366"/>
    <w:rsid w:val="004C3E7A"/>
    <w:rsid w:val="004D5450"/>
    <w:rsid w:val="004E3385"/>
    <w:rsid w:val="004E52AD"/>
    <w:rsid w:val="004E61C4"/>
    <w:rsid w:val="004F0C5C"/>
    <w:rsid w:val="00507425"/>
    <w:rsid w:val="005110B4"/>
    <w:rsid w:val="00511EE0"/>
    <w:rsid w:val="00512464"/>
    <w:rsid w:val="00514C77"/>
    <w:rsid w:val="005167A8"/>
    <w:rsid w:val="00545B93"/>
    <w:rsid w:val="00563E2A"/>
    <w:rsid w:val="00565DF9"/>
    <w:rsid w:val="00567AFD"/>
    <w:rsid w:val="00572242"/>
    <w:rsid w:val="00582EFB"/>
    <w:rsid w:val="00586CFD"/>
    <w:rsid w:val="0059224C"/>
    <w:rsid w:val="00592CAC"/>
    <w:rsid w:val="00595967"/>
    <w:rsid w:val="0059729A"/>
    <w:rsid w:val="005B71AC"/>
    <w:rsid w:val="005D05D5"/>
    <w:rsid w:val="005D0C52"/>
    <w:rsid w:val="005E0E3B"/>
    <w:rsid w:val="005E13EA"/>
    <w:rsid w:val="005E2659"/>
    <w:rsid w:val="005E44D1"/>
    <w:rsid w:val="005E462B"/>
    <w:rsid w:val="005F170D"/>
    <w:rsid w:val="005F568B"/>
    <w:rsid w:val="00604191"/>
    <w:rsid w:val="006074A5"/>
    <w:rsid w:val="006154D4"/>
    <w:rsid w:val="0061757E"/>
    <w:rsid w:val="006215A5"/>
    <w:rsid w:val="00641F89"/>
    <w:rsid w:val="006427B2"/>
    <w:rsid w:val="006539CD"/>
    <w:rsid w:val="00662B84"/>
    <w:rsid w:val="006727A9"/>
    <w:rsid w:val="00690884"/>
    <w:rsid w:val="006C390B"/>
    <w:rsid w:val="006C4579"/>
    <w:rsid w:val="006C79AB"/>
    <w:rsid w:val="006D7240"/>
    <w:rsid w:val="006F2888"/>
    <w:rsid w:val="006F7D1E"/>
    <w:rsid w:val="007065A4"/>
    <w:rsid w:val="0071611B"/>
    <w:rsid w:val="00726CB9"/>
    <w:rsid w:val="007339E5"/>
    <w:rsid w:val="007370A9"/>
    <w:rsid w:val="00737235"/>
    <w:rsid w:val="007414EE"/>
    <w:rsid w:val="00767A9C"/>
    <w:rsid w:val="00777392"/>
    <w:rsid w:val="0078224F"/>
    <w:rsid w:val="007856D4"/>
    <w:rsid w:val="007957DC"/>
    <w:rsid w:val="0079723C"/>
    <w:rsid w:val="007A034B"/>
    <w:rsid w:val="007A11FD"/>
    <w:rsid w:val="007A34BD"/>
    <w:rsid w:val="007C420F"/>
    <w:rsid w:val="007C4394"/>
    <w:rsid w:val="007E3103"/>
    <w:rsid w:val="007E5493"/>
    <w:rsid w:val="007F0C1F"/>
    <w:rsid w:val="007F3AA6"/>
    <w:rsid w:val="007F7FA3"/>
    <w:rsid w:val="0081113E"/>
    <w:rsid w:val="00816852"/>
    <w:rsid w:val="00820BBE"/>
    <w:rsid w:val="00822917"/>
    <w:rsid w:val="00825049"/>
    <w:rsid w:val="00834327"/>
    <w:rsid w:val="00834952"/>
    <w:rsid w:val="00842695"/>
    <w:rsid w:val="00850A86"/>
    <w:rsid w:val="008510EE"/>
    <w:rsid w:val="00862608"/>
    <w:rsid w:val="00865AE0"/>
    <w:rsid w:val="00871A07"/>
    <w:rsid w:val="00871A47"/>
    <w:rsid w:val="00872586"/>
    <w:rsid w:val="008748EE"/>
    <w:rsid w:val="0089439D"/>
    <w:rsid w:val="008A1181"/>
    <w:rsid w:val="008B3A24"/>
    <w:rsid w:val="008B3FBF"/>
    <w:rsid w:val="008B6278"/>
    <w:rsid w:val="008B74C2"/>
    <w:rsid w:val="008B7912"/>
    <w:rsid w:val="008E6FA3"/>
    <w:rsid w:val="009048C9"/>
    <w:rsid w:val="009054AB"/>
    <w:rsid w:val="00910DFC"/>
    <w:rsid w:val="00910F19"/>
    <w:rsid w:val="0091601A"/>
    <w:rsid w:val="00922ED2"/>
    <w:rsid w:val="00923BBB"/>
    <w:rsid w:val="00927C35"/>
    <w:rsid w:val="00934F30"/>
    <w:rsid w:val="009358C5"/>
    <w:rsid w:val="009361DB"/>
    <w:rsid w:val="00942DAE"/>
    <w:rsid w:val="0095207F"/>
    <w:rsid w:val="00952825"/>
    <w:rsid w:val="0095510F"/>
    <w:rsid w:val="00956E32"/>
    <w:rsid w:val="009616D0"/>
    <w:rsid w:val="00963D33"/>
    <w:rsid w:val="00971B7C"/>
    <w:rsid w:val="00972C49"/>
    <w:rsid w:val="00983FED"/>
    <w:rsid w:val="009906C4"/>
    <w:rsid w:val="009932A2"/>
    <w:rsid w:val="00995052"/>
    <w:rsid w:val="009A1C7E"/>
    <w:rsid w:val="009A2111"/>
    <w:rsid w:val="009A3B55"/>
    <w:rsid w:val="009A5403"/>
    <w:rsid w:val="009B0C76"/>
    <w:rsid w:val="009B225A"/>
    <w:rsid w:val="009B6E20"/>
    <w:rsid w:val="009D46A9"/>
    <w:rsid w:val="009D668F"/>
    <w:rsid w:val="009D7759"/>
    <w:rsid w:val="009E41CD"/>
    <w:rsid w:val="009F1B58"/>
    <w:rsid w:val="009F1F58"/>
    <w:rsid w:val="009F4F74"/>
    <w:rsid w:val="009F7263"/>
    <w:rsid w:val="00A008E1"/>
    <w:rsid w:val="00A26463"/>
    <w:rsid w:val="00A2691B"/>
    <w:rsid w:val="00A4293F"/>
    <w:rsid w:val="00A53CF6"/>
    <w:rsid w:val="00A64E08"/>
    <w:rsid w:val="00A80DD5"/>
    <w:rsid w:val="00A86ABD"/>
    <w:rsid w:val="00A870CA"/>
    <w:rsid w:val="00A902CC"/>
    <w:rsid w:val="00A92095"/>
    <w:rsid w:val="00A95805"/>
    <w:rsid w:val="00AA0EF8"/>
    <w:rsid w:val="00AB1731"/>
    <w:rsid w:val="00AB5A2A"/>
    <w:rsid w:val="00AC5E51"/>
    <w:rsid w:val="00AD1C40"/>
    <w:rsid w:val="00AD66B2"/>
    <w:rsid w:val="00AE29C1"/>
    <w:rsid w:val="00AE430A"/>
    <w:rsid w:val="00B11EEF"/>
    <w:rsid w:val="00B121D6"/>
    <w:rsid w:val="00B17B71"/>
    <w:rsid w:val="00B17E6E"/>
    <w:rsid w:val="00B2746C"/>
    <w:rsid w:val="00B35361"/>
    <w:rsid w:val="00B45101"/>
    <w:rsid w:val="00B46DC4"/>
    <w:rsid w:val="00B5327F"/>
    <w:rsid w:val="00B55D7F"/>
    <w:rsid w:val="00B664A2"/>
    <w:rsid w:val="00B76BDE"/>
    <w:rsid w:val="00B803EE"/>
    <w:rsid w:val="00B8417A"/>
    <w:rsid w:val="00B9183C"/>
    <w:rsid w:val="00B91D7B"/>
    <w:rsid w:val="00B92A79"/>
    <w:rsid w:val="00BA0378"/>
    <w:rsid w:val="00BB2E21"/>
    <w:rsid w:val="00BC21D8"/>
    <w:rsid w:val="00BC2D09"/>
    <w:rsid w:val="00BF3096"/>
    <w:rsid w:val="00BF368D"/>
    <w:rsid w:val="00C11EC1"/>
    <w:rsid w:val="00C125A5"/>
    <w:rsid w:val="00C21888"/>
    <w:rsid w:val="00C27D8D"/>
    <w:rsid w:val="00C359E1"/>
    <w:rsid w:val="00C37F41"/>
    <w:rsid w:val="00C433AC"/>
    <w:rsid w:val="00C50A3F"/>
    <w:rsid w:val="00C641A9"/>
    <w:rsid w:val="00C718F8"/>
    <w:rsid w:val="00C97331"/>
    <w:rsid w:val="00CA0A11"/>
    <w:rsid w:val="00CA0CAF"/>
    <w:rsid w:val="00CA4B5F"/>
    <w:rsid w:val="00CC00D4"/>
    <w:rsid w:val="00CD187A"/>
    <w:rsid w:val="00CD7B3D"/>
    <w:rsid w:val="00CE7DF2"/>
    <w:rsid w:val="00CF4974"/>
    <w:rsid w:val="00CF5830"/>
    <w:rsid w:val="00CF6841"/>
    <w:rsid w:val="00CF68AC"/>
    <w:rsid w:val="00D06199"/>
    <w:rsid w:val="00D205B5"/>
    <w:rsid w:val="00D21204"/>
    <w:rsid w:val="00D3276D"/>
    <w:rsid w:val="00D32A0A"/>
    <w:rsid w:val="00D352F8"/>
    <w:rsid w:val="00D40362"/>
    <w:rsid w:val="00D41320"/>
    <w:rsid w:val="00D46B25"/>
    <w:rsid w:val="00D522BD"/>
    <w:rsid w:val="00D53A2E"/>
    <w:rsid w:val="00D80905"/>
    <w:rsid w:val="00D809D6"/>
    <w:rsid w:val="00D85D66"/>
    <w:rsid w:val="00D954C5"/>
    <w:rsid w:val="00DA3ACD"/>
    <w:rsid w:val="00DB2420"/>
    <w:rsid w:val="00DC395A"/>
    <w:rsid w:val="00DD04ED"/>
    <w:rsid w:val="00DD687E"/>
    <w:rsid w:val="00DE43AB"/>
    <w:rsid w:val="00E01AC2"/>
    <w:rsid w:val="00E066AE"/>
    <w:rsid w:val="00E1745E"/>
    <w:rsid w:val="00E201DB"/>
    <w:rsid w:val="00E3780F"/>
    <w:rsid w:val="00E4180A"/>
    <w:rsid w:val="00E5092A"/>
    <w:rsid w:val="00E5187B"/>
    <w:rsid w:val="00E57277"/>
    <w:rsid w:val="00E72F27"/>
    <w:rsid w:val="00E80191"/>
    <w:rsid w:val="00E85605"/>
    <w:rsid w:val="00E95B06"/>
    <w:rsid w:val="00EA2A68"/>
    <w:rsid w:val="00EA309E"/>
    <w:rsid w:val="00EB48E6"/>
    <w:rsid w:val="00EB602D"/>
    <w:rsid w:val="00EC14F3"/>
    <w:rsid w:val="00EC2ADB"/>
    <w:rsid w:val="00EC2D33"/>
    <w:rsid w:val="00EC4E08"/>
    <w:rsid w:val="00EC54E5"/>
    <w:rsid w:val="00EC66DF"/>
    <w:rsid w:val="00EC7E6C"/>
    <w:rsid w:val="00ED7FE4"/>
    <w:rsid w:val="00EF07DA"/>
    <w:rsid w:val="00EF0B31"/>
    <w:rsid w:val="00EF0CA8"/>
    <w:rsid w:val="00F0010F"/>
    <w:rsid w:val="00F030D1"/>
    <w:rsid w:val="00F0547F"/>
    <w:rsid w:val="00F12853"/>
    <w:rsid w:val="00F264F2"/>
    <w:rsid w:val="00F37077"/>
    <w:rsid w:val="00F4186A"/>
    <w:rsid w:val="00F4592C"/>
    <w:rsid w:val="00F50E9A"/>
    <w:rsid w:val="00F651AE"/>
    <w:rsid w:val="00F767AB"/>
    <w:rsid w:val="00F8192A"/>
    <w:rsid w:val="00F8242E"/>
    <w:rsid w:val="00F90661"/>
    <w:rsid w:val="00F96435"/>
    <w:rsid w:val="00FA01B4"/>
    <w:rsid w:val="00FA055F"/>
    <w:rsid w:val="00FA38D0"/>
    <w:rsid w:val="00FA52A2"/>
    <w:rsid w:val="00FB6093"/>
    <w:rsid w:val="00FC2DC5"/>
    <w:rsid w:val="00FC3B8E"/>
    <w:rsid w:val="00FC4F35"/>
    <w:rsid w:val="00FC618A"/>
    <w:rsid w:val="00FD0FB7"/>
    <w:rsid w:val="00FD4053"/>
    <w:rsid w:val="00FD574E"/>
    <w:rsid w:val="00FE6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C3FEEB"/>
  <w15:chartTrackingRefBased/>
  <w15:docId w15:val="{94FEB494-BF1D-4E59-9D3E-61D41BEAD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36"/>
        <w:lang w:val="en-US" w:eastAsia="en-US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Arial Unicode M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4F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4F35"/>
    <w:rPr>
      <w:rFonts w:asciiTheme="majorHAnsi" w:eastAsiaTheme="majorEastAsia" w:hAnsiTheme="majorHAnsi" w:cstheme="majorBidi"/>
      <w:color w:val="2F5496" w:themeColor="accent1" w:themeShade="BF"/>
      <w:sz w:val="32"/>
      <w:szCs w:val="52"/>
    </w:rPr>
  </w:style>
  <w:style w:type="character" w:styleId="CommentReference">
    <w:name w:val="annotation reference"/>
    <w:basedOn w:val="DefaultParagraphFont"/>
    <w:uiPriority w:val="99"/>
    <w:unhideWhenUsed/>
    <w:rsid w:val="009B22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B225A"/>
    <w:pPr>
      <w:spacing w:line="240" w:lineRule="auto"/>
    </w:pPr>
    <w:rPr>
      <w:rFonts w:cstheme="minorBidi"/>
      <w:sz w:val="20"/>
      <w:szCs w:val="32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B225A"/>
    <w:rPr>
      <w:sz w:val="20"/>
      <w:szCs w:val="32"/>
    </w:rPr>
  </w:style>
  <w:style w:type="table" w:styleId="TableGrid">
    <w:name w:val="Table Grid"/>
    <w:basedOn w:val="TableNormal"/>
    <w:uiPriority w:val="59"/>
    <w:rsid w:val="009B22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B225A"/>
    <w:pPr>
      <w:spacing w:after="0" w:line="240" w:lineRule="auto"/>
    </w:pPr>
    <w:rPr>
      <w:rFonts w:ascii="Segoe UI" w:hAnsi="Segoe UI" w:cs="Segoe UI"/>
      <w:sz w:val="18"/>
      <w:szCs w:val="29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25A"/>
    <w:rPr>
      <w:rFonts w:ascii="Segoe UI" w:hAnsi="Segoe UI" w:cs="Segoe UI"/>
      <w:sz w:val="18"/>
      <w:szCs w:val="29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1F0F"/>
    <w:rPr>
      <w:rFonts w:cs="Arial Unicode MS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1F0F"/>
    <w:rPr>
      <w:rFonts w:cs="Arial Unicode MS"/>
      <w:b/>
      <w:bCs/>
      <w:sz w:val="20"/>
      <w:szCs w:val="32"/>
    </w:rPr>
  </w:style>
  <w:style w:type="character" w:styleId="Emphasis">
    <w:name w:val="Emphasis"/>
    <w:qFormat/>
    <w:rsid w:val="002162B9"/>
    <w:rPr>
      <w:i/>
      <w:iCs/>
    </w:rPr>
  </w:style>
  <w:style w:type="paragraph" w:styleId="ListParagraph">
    <w:name w:val="List Paragraph"/>
    <w:basedOn w:val="Normal"/>
    <w:uiPriority w:val="34"/>
    <w:qFormat/>
    <w:rsid w:val="002162B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da-DK" w:eastAsia="da-DK" w:bidi="ar-SA"/>
    </w:rPr>
  </w:style>
  <w:style w:type="table" w:customStyle="1" w:styleId="GridTable4-Accent32">
    <w:name w:val="Grid Table 4 - Accent 32"/>
    <w:basedOn w:val="TableNormal"/>
    <w:uiPriority w:val="49"/>
    <w:rsid w:val="00850A86"/>
    <w:pPr>
      <w:spacing w:after="0" w:line="240" w:lineRule="auto"/>
    </w:pPr>
    <w:rPr>
      <w:szCs w:val="22"/>
      <w:lang w:val="da-DK" w:bidi="ar-SA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29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1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6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DAEC76-7304-44AB-9ABE-3F1D45E8FA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808</Words>
  <Characters>460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ne Sigh</dc:creator>
  <cp:keywords/>
  <dc:description/>
  <cp:lastModifiedBy>Sanne Sigh</cp:lastModifiedBy>
  <cp:revision>17</cp:revision>
  <dcterms:created xsi:type="dcterms:W3CDTF">2018-11-17T08:12:00Z</dcterms:created>
  <dcterms:modified xsi:type="dcterms:W3CDTF">2019-08-20T2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nutrients</vt:lpwstr>
  </property>
  <property fmtid="{D5CDD505-2E9C-101B-9397-08002B2CF9AE}" pid="21" name="Mendeley Recent Style Name 9_1">
    <vt:lpwstr>Nutrients</vt:lpwstr>
  </property>
</Properties>
</file>